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37E958" w14:textId="77777777" w:rsidR="00ED3F58" w:rsidRDefault="00ED3F58">
      <w:pPr>
        <w:jc w:val="center"/>
        <w:rPr>
          <w:rFonts w:ascii="FS Mencap" w:eastAsia="FS Mencap" w:hAnsi="FS Mencap" w:cs="FS Mencap"/>
        </w:rPr>
      </w:pPr>
      <w:bookmarkStart w:id="0" w:name="_GoBack"/>
      <w:bookmarkEnd w:id="0"/>
    </w:p>
    <w:p w14:paraId="4AE31CAB" w14:textId="4984EAFE" w:rsidR="00846B50" w:rsidRDefault="00494744">
      <w:pPr>
        <w:jc w:val="center"/>
        <w:rPr>
          <w:rFonts w:ascii="FS Mencap" w:eastAsia="FS Mencap" w:hAnsi="FS Mencap" w:cs="FS Mencap"/>
        </w:rPr>
      </w:pPr>
      <w:r>
        <w:rPr>
          <w:rFonts w:ascii="FS Mencap" w:eastAsia="FS Mencap" w:hAnsi="FS Mencap" w:cs="FS Mencap"/>
          <w:noProof/>
          <w:lang w:val="en-GB"/>
        </w:rPr>
        <w:drawing>
          <wp:inline distT="0" distB="0" distL="0" distR="0" wp14:anchorId="7C2AC623" wp14:editId="100015EB">
            <wp:extent cx="5367655" cy="2645411"/>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Master logo.jpeg"/>
                    <pic:cNvPicPr>
                      <a:picLocks noChangeAspect="1"/>
                    </pic:cNvPicPr>
                  </pic:nvPicPr>
                  <pic:blipFill>
                    <a:blip r:embed="rId11">
                      <a:extLst/>
                    </a:blip>
                    <a:stretch>
                      <a:fillRect/>
                    </a:stretch>
                  </pic:blipFill>
                  <pic:spPr>
                    <a:xfrm>
                      <a:off x="0" y="0"/>
                      <a:ext cx="5367655" cy="2645411"/>
                    </a:xfrm>
                    <a:prstGeom prst="rect">
                      <a:avLst/>
                    </a:prstGeom>
                    <a:ln w="12700" cap="flat">
                      <a:noFill/>
                      <a:miter lim="400000"/>
                    </a:ln>
                    <a:effectLst/>
                  </pic:spPr>
                </pic:pic>
              </a:graphicData>
            </a:graphic>
          </wp:inline>
        </w:drawing>
      </w:r>
    </w:p>
    <w:p w14:paraId="05CFBB2B" w14:textId="77777777" w:rsidR="00846B50" w:rsidRDefault="00846B50">
      <w:pPr>
        <w:rPr>
          <w:rFonts w:ascii="FS Mencap" w:eastAsia="FS Mencap" w:hAnsi="FS Mencap" w:cs="FS Mencap"/>
        </w:rPr>
      </w:pPr>
    </w:p>
    <w:p w14:paraId="0D4C1B71" w14:textId="6661D7F5" w:rsidR="00846B50" w:rsidRDefault="00846B50">
      <w:pPr>
        <w:jc w:val="center"/>
        <w:rPr>
          <w:rFonts w:ascii="FS Mencap" w:eastAsia="FS Mencap" w:hAnsi="FS Mencap" w:cs="FS Mencap"/>
        </w:rPr>
      </w:pPr>
    </w:p>
    <w:p w14:paraId="3BC58815" w14:textId="77777777" w:rsidR="00846B50" w:rsidRDefault="00846B50">
      <w:pPr>
        <w:rPr>
          <w:rFonts w:ascii="FS Mencap" w:eastAsia="FS Mencap" w:hAnsi="FS Mencap" w:cs="FS Mencap"/>
        </w:rPr>
      </w:pPr>
    </w:p>
    <w:p w14:paraId="240252CA" w14:textId="41C0386F" w:rsidR="00846B50" w:rsidRDefault="00BC5700">
      <w:pPr>
        <w:rPr>
          <w:rFonts w:ascii="FS Mencap" w:eastAsia="FS Mencap" w:hAnsi="FS Mencap" w:cs="FS Mencap"/>
        </w:rPr>
      </w:pPr>
      <w:r>
        <w:rPr>
          <w:rFonts w:ascii="FS Mencap" w:eastAsia="FS Mencap" w:hAnsi="FS Mencap" w:cs="FS Mencap"/>
          <w:noProof/>
          <w:lang w:val="en-GB"/>
        </w:rPr>
        <w:drawing>
          <wp:inline distT="0" distB="0" distL="0" distR="0" wp14:anchorId="0641DE95" wp14:editId="0444BC9C">
            <wp:extent cx="6030595" cy="452310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065.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30595" cy="4523105"/>
                    </a:xfrm>
                    <a:prstGeom prst="rect">
                      <a:avLst/>
                    </a:prstGeom>
                  </pic:spPr>
                </pic:pic>
              </a:graphicData>
            </a:graphic>
          </wp:inline>
        </w:drawing>
      </w:r>
    </w:p>
    <w:p w14:paraId="082EDBF7" w14:textId="77777777" w:rsidR="00846B50" w:rsidRDefault="00846B50">
      <w:pPr>
        <w:pStyle w:val="Heading1"/>
        <w:widowControl/>
        <w:rPr>
          <w:rFonts w:ascii="FS Mencap" w:eastAsia="FS Mencap" w:hAnsi="FS Mencap" w:cs="FS Mencap"/>
          <w:sz w:val="28"/>
          <w:szCs w:val="28"/>
        </w:rPr>
      </w:pPr>
    </w:p>
    <w:p w14:paraId="08B93846" w14:textId="77777777" w:rsidR="00846B50" w:rsidRPr="00FF6B0E" w:rsidRDefault="00846B50">
      <w:pPr>
        <w:pStyle w:val="Heading1"/>
        <w:widowControl/>
        <w:rPr>
          <w:rFonts w:ascii="FS Mencap" w:eastAsia="FS Mencap" w:hAnsi="FS Mencap" w:cs="FS Mencap"/>
          <w:sz w:val="28"/>
          <w:szCs w:val="28"/>
        </w:rPr>
      </w:pPr>
    </w:p>
    <w:p w14:paraId="44B088FB" w14:textId="48C4249F" w:rsidR="00846B50" w:rsidRPr="00FF6B0E" w:rsidRDefault="00494744" w:rsidP="005C45B4">
      <w:pPr>
        <w:pStyle w:val="Heading1"/>
        <w:widowControl/>
        <w:jc w:val="center"/>
        <w:rPr>
          <w:rFonts w:ascii="FS Mencap" w:eastAsia="FS Mencap" w:hAnsi="FS Mencap" w:cs="FS Mencap"/>
          <w:sz w:val="28"/>
          <w:szCs w:val="28"/>
        </w:rPr>
      </w:pPr>
      <w:r w:rsidRPr="00FF6B0E">
        <w:rPr>
          <w:rFonts w:ascii="FS Mencap" w:eastAsia="FS Mencap" w:hAnsi="FS Mencap" w:cs="FS Mencap"/>
          <w:sz w:val="28"/>
          <w:szCs w:val="28"/>
        </w:rPr>
        <w:t xml:space="preserve">WOULD YOU LIKE TO </w:t>
      </w:r>
      <w:r w:rsidR="00BC5700">
        <w:rPr>
          <w:rFonts w:ascii="FS Mencap" w:eastAsia="FS Mencap" w:hAnsi="FS Mencap" w:cs="FS Mencap"/>
          <w:sz w:val="28"/>
          <w:szCs w:val="28"/>
        </w:rPr>
        <w:t>WORK WITH CHILDREN AND YOUNG PEOPLE</w:t>
      </w:r>
      <w:r w:rsidRPr="00FF6B0E">
        <w:rPr>
          <w:rFonts w:ascii="FS Mencap" w:eastAsia="FS Mencap" w:hAnsi="FS Mencap" w:cs="FS Mencap"/>
          <w:sz w:val="28"/>
          <w:szCs w:val="28"/>
        </w:rPr>
        <w:t>?</w:t>
      </w:r>
    </w:p>
    <w:p w14:paraId="4383DDD3" w14:textId="77777777" w:rsidR="00846B50" w:rsidRPr="00FF6B0E" w:rsidRDefault="00846B50">
      <w:pPr>
        <w:jc w:val="both"/>
        <w:rPr>
          <w:rFonts w:ascii="FS Mencap" w:eastAsia="FS Mencap" w:hAnsi="FS Mencap" w:cs="FS Mencap"/>
        </w:rPr>
      </w:pPr>
    </w:p>
    <w:p w14:paraId="39837BFD" w14:textId="40479C91" w:rsidR="004D32EB" w:rsidRDefault="00494744" w:rsidP="001F0423">
      <w:pPr>
        <w:jc w:val="both"/>
        <w:rPr>
          <w:rFonts w:ascii="FS Mencap" w:eastAsia="FS Mencap" w:hAnsi="FS Mencap" w:cs="FS Mencap"/>
          <w:b/>
          <w:bCs/>
          <w:sz w:val="28"/>
          <w:szCs w:val="28"/>
        </w:rPr>
      </w:pPr>
      <w:r w:rsidRPr="00FF6B0E">
        <w:rPr>
          <w:rFonts w:ascii="FS Mencap" w:eastAsia="FS Mencap" w:hAnsi="FS Mencap" w:cs="FS Mencap"/>
        </w:rPr>
        <w:t xml:space="preserve">Please have a read through the following information along with the Job Description and Person Specification included </w:t>
      </w:r>
      <w:r w:rsidR="005C45B4">
        <w:rPr>
          <w:rFonts w:ascii="FS Mencap" w:eastAsia="FS Mencap" w:hAnsi="FS Mencap" w:cs="FS Mencap"/>
        </w:rPr>
        <w:t xml:space="preserve">below – </w:t>
      </w:r>
      <w:r w:rsidR="00BC5700">
        <w:rPr>
          <w:rFonts w:ascii="FS Mencap" w:eastAsia="FS Mencap" w:hAnsi="FS Mencap" w:cs="FS Mencap"/>
        </w:rPr>
        <w:t>Think about whether</w:t>
      </w:r>
      <w:r w:rsidRPr="00FF6B0E">
        <w:rPr>
          <w:rFonts w:ascii="FS Mencap" w:eastAsia="FS Mencap" w:hAnsi="FS Mencap" w:cs="FS Mencap"/>
        </w:rPr>
        <w:t xml:space="preserve"> joining our great team is right for you!!</w:t>
      </w:r>
    </w:p>
    <w:p w14:paraId="5D998420" w14:textId="2D11AA70" w:rsidR="00846B50" w:rsidRDefault="00494744">
      <w:pPr>
        <w:pStyle w:val="Heading1"/>
        <w:widowControl/>
        <w:jc w:val="both"/>
        <w:rPr>
          <w:rFonts w:ascii="FS Mencap" w:eastAsia="FS Mencap" w:hAnsi="FS Mencap" w:cs="FS Mencap"/>
          <w:sz w:val="28"/>
          <w:szCs w:val="28"/>
        </w:rPr>
      </w:pPr>
      <w:r w:rsidRPr="00FF6B0E">
        <w:rPr>
          <w:rFonts w:ascii="FS Mencap" w:eastAsia="FS Mencap" w:hAnsi="FS Mencap" w:cs="FS Mencap"/>
          <w:sz w:val="28"/>
          <w:szCs w:val="28"/>
        </w:rPr>
        <w:lastRenderedPageBreak/>
        <w:t>ABOUT US</w:t>
      </w:r>
    </w:p>
    <w:p w14:paraId="19C467FA" w14:textId="77777777" w:rsidR="007A290E" w:rsidRPr="007A290E" w:rsidRDefault="007A290E" w:rsidP="007A290E">
      <w:pPr>
        <w:rPr>
          <w:rFonts w:eastAsia="FS Mencap"/>
        </w:rPr>
      </w:pPr>
    </w:p>
    <w:p w14:paraId="313C14B5" w14:textId="77777777" w:rsidR="007A290E" w:rsidRPr="00476B59" w:rsidRDefault="007A290E" w:rsidP="007A290E">
      <w:pPr>
        <w:jc w:val="both"/>
        <w:rPr>
          <w:rFonts w:ascii="FS Mencap" w:eastAsia="FS Mencap" w:hAnsi="FS Mencap" w:cs="Arial"/>
        </w:rPr>
      </w:pPr>
      <w:r w:rsidRPr="00476B59">
        <w:rPr>
          <w:rFonts w:ascii="FS Mencap" w:eastAsia="FS Mencap" w:hAnsi="FS Mencap" w:cs="Arial"/>
        </w:rPr>
        <w:t xml:space="preserve">Watford Mencap is a charity providing high quality social care services and support to people with learning disabilities and their families, in South West Hertfordshire.  We enable people with learning disabilities and their families to make the most of life, to enjoy choice and control over their own lives, enabling them to fulfill their life ambitions. We are an independent charity affiliated to Royal Mencap and are self-funding. </w:t>
      </w:r>
    </w:p>
    <w:p w14:paraId="68F33BDE" w14:textId="77777777" w:rsidR="007A290E" w:rsidRPr="00476B59" w:rsidRDefault="007A290E" w:rsidP="007A290E">
      <w:pPr>
        <w:jc w:val="both"/>
        <w:rPr>
          <w:rFonts w:ascii="FS Mencap" w:eastAsia="FS Mencap" w:hAnsi="FS Mencap" w:cs="Arial"/>
        </w:rPr>
      </w:pPr>
    </w:p>
    <w:p w14:paraId="564CA4DD" w14:textId="48A7AB69" w:rsidR="007A290E" w:rsidRPr="00476B59" w:rsidRDefault="007A290E" w:rsidP="007A290E">
      <w:pPr>
        <w:jc w:val="both"/>
        <w:rPr>
          <w:rFonts w:ascii="FS Mencap" w:eastAsia="FS Mencap" w:hAnsi="FS Mencap" w:cs="Arial"/>
        </w:rPr>
      </w:pPr>
      <w:r w:rsidRPr="00476B59">
        <w:rPr>
          <w:rFonts w:ascii="FS Mencap" w:eastAsia="FS Mencap" w:hAnsi="FS Mencap" w:cs="Arial"/>
        </w:rPr>
        <w:t xml:space="preserve">We have worked hard to make our services efficient and really focused on the person. We have a strong business model that is sustainable and diverse. Our work has expanded and we are trying new things and ideas across the entire </w:t>
      </w:r>
      <w:proofErr w:type="spellStart"/>
      <w:r w:rsidRPr="00476B59">
        <w:rPr>
          <w:rFonts w:ascii="FS Mencap" w:eastAsia="FS Mencap" w:hAnsi="FS Mencap" w:cs="Arial"/>
        </w:rPr>
        <w:t>organisation</w:t>
      </w:r>
      <w:proofErr w:type="spellEnd"/>
      <w:r w:rsidRPr="00476B59">
        <w:rPr>
          <w:rFonts w:ascii="FS Mencap" w:eastAsia="FS Mencap" w:hAnsi="FS Mencap" w:cs="Arial"/>
        </w:rPr>
        <w:t>, while keeping everything we do focused on meeting the diverse needs of the people we support. We currently employ 1</w:t>
      </w:r>
      <w:r w:rsidR="00D950B7">
        <w:rPr>
          <w:rFonts w:ascii="FS Mencap" w:eastAsia="FS Mencap" w:hAnsi="FS Mencap" w:cs="Arial"/>
        </w:rPr>
        <w:t>4</w:t>
      </w:r>
      <w:r w:rsidRPr="00476B59">
        <w:rPr>
          <w:rFonts w:ascii="FS Mencap" w:eastAsia="FS Mencap" w:hAnsi="FS Mencap" w:cs="Arial"/>
        </w:rPr>
        <w:t>0 staff, have over 60 volunteers and provide support and services to over 500 people with learning disabilities and their families.</w:t>
      </w:r>
    </w:p>
    <w:p w14:paraId="555D9DBB" w14:textId="77777777" w:rsidR="007A290E" w:rsidRPr="00476B59" w:rsidRDefault="007A290E" w:rsidP="007A290E">
      <w:pPr>
        <w:jc w:val="both"/>
        <w:rPr>
          <w:rFonts w:ascii="FS Mencap" w:eastAsia="FS Mencap" w:hAnsi="FS Mencap" w:cs="Arial"/>
        </w:rPr>
      </w:pPr>
    </w:p>
    <w:p w14:paraId="0378FAE9" w14:textId="77777777" w:rsidR="007A290E" w:rsidRPr="00476B59" w:rsidRDefault="007A290E" w:rsidP="007A290E">
      <w:pPr>
        <w:jc w:val="both"/>
        <w:rPr>
          <w:rFonts w:ascii="FS Mencap" w:eastAsia="FS Mencap" w:hAnsi="FS Mencap" w:cs="Arial"/>
        </w:rPr>
      </w:pPr>
      <w:r w:rsidRPr="00476B59">
        <w:rPr>
          <w:rFonts w:ascii="FS Mencap" w:eastAsia="FS Mencap" w:hAnsi="FS Mencap" w:cs="Arial"/>
        </w:rPr>
        <w:t>This is an exciting time to be joining the Charity and you will play an important role, working collaboratively with the people we support, their families and friends</w:t>
      </w:r>
      <w:r>
        <w:rPr>
          <w:rFonts w:ascii="FS Mencap" w:eastAsia="FS Mencap" w:hAnsi="FS Mencap" w:cs="Arial"/>
        </w:rPr>
        <w:t>,</w:t>
      </w:r>
      <w:r w:rsidRPr="00476B59">
        <w:rPr>
          <w:rFonts w:ascii="FS Mencap" w:eastAsia="FS Mencap" w:hAnsi="FS Mencap" w:cs="Arial"/>
        </w:rPr>
        <w:t xml:space="preserve"> as well as other social and health care professionals. </w:t>
      </w:r>
    </w:p>
    <w:p w14:paraId="0AD0D8B4" w14:textId="77777777" w:rsidR="00846B50" w:rsidRPr="00FF6B0E" w:rsidRDefault="00846B50">
      <w:pPr>
        <w:jc w:val="both"/>
        <w:rPr>
          <w:rFonts w:ascii="FS Mencap" w:eastAsia="FS Mencap" w:hAnsi="FS Mencap" w:cs="FS Mencap"/>
        </w:rPr>
      </w:pPr>
    </w:p>
    <w:p w14:paraId="738764EE" w14:textId="35110703" w:rsidR="007A290E" w:rsidRDefault="00CB589B" w:rsidP="007A290E">
      <w:pPr>
        <w:jc w:val="both"/>
        <w:rPr>
          <w:rFonts w:ascii="FS Mencap" w:eastAsia="FS Mencap" w:hAnsi="FS Mencap" w:cs="Arial"/>
        </w:rPr>
      </w:pPr>
      <w:r>
        <w:rPr>
          <w:rFonts w:ascii="FS Mencap" w:eastAsia="FS Mencap" w:hAnsi="FS Mencap" w:cs="FS Mencap"/>
        </w:rPr>
        <w:t xml:space="preserve">Working as a </w:t>
      </w:r>
      <w:r w:rsidR="00D950B7">
        <w:rPr>
          <w:rFonts w:ascii="FS Mencap" w:eastAsia="FS Mencap" w:hAnsi="FS Mencap" w:cs="FS Mencap"/>
        </w:rPr>
        <w:t>Playw</w:t>
      </w:r>
      <w:r>
        <w:rPr>
          <w:rFonts w:ascii="FS Mencap" w:eastAsia="FS Mencap" w:hAnsi="FS Mencap" w:cs="FS Mencap"/>
        </w:rPr>
        <w:t xml:space="preserve">orker </w:t>
      </w:r>
      <w:r w:rsidR="001F0423">
        <w:rPr>
          <w:rFonts w:ascii="FS Mencap" w:eastAsia="FS Mencap" w:hAnsi="FS Mencap" w:cs="FS Mencap"/>
        </w:rPr>
        <w:t>in our Children and Young People’s Service</w:t>
      </w:r>
      <w:r w:rsidR="00494744" w:rsidRPr="00FF6B0E">
        <w:rPr>
          <w:rFonts w:ascii="FS Mencap" w:eastAsia="FS Mencap" w:hAnsi="FS Mencap" w:cs="FS Mencap"/>
        </w:rPr>
        <w:t xml:space="preserve"> is varied, rewarding and challenging</w:t>
      </w:r>
      <w:r w:rsidR="007A290E">
        <w:rPr>
          <w:rFonts w:ascii="FS Mencap" w:eastAsia="FS Mencap" w:hAnsi="FS Mencap" w:cs="FS Mencap"/>
        </w:rPr>
        <w:t>.</w:t>
      </w:r>
      <w:r w:rsidR="00494744" w:rsidRPr="00FF6B0E">
        <w:rPr>
          <w:rFonts w:ascii="FS Mencap" w:eastAsia="FS Mencap" w:hAnsi="FS Mencap" w:cs="FS Mencap"/>
        </w:rPr>
        <w:t xml:space="preserve"> </w:t>
      </w:r>
      <w:r w:rsidR="007A290E">
        <w:rPr>
          <w:rFonts w:ascii="FS Mencap" w:eastAsia="FS Mencap" w:hAnsi="FS Mencap" w:cs="FS Mencap"/>
        </w:rPr>
        <w:t>I</w:t>
      </w:r>
      <w:r w:rsidR="00494744" w:rsidRPr="00FF6B0E">
        <w:rPr>
          <w:rFonts w:ascii="FS Mencap" w:eastAsia="FS Mencap" w:hAnsi="FS Mencap" w:cs="FS Mencap"/>
        </w:rPr>
        <w:t xml:space="preserve">t offers you the opportunity to </w:t>
      </w:r>
      <w:r w:rsidR="001F0423">
        <w:rPr>
          <w:rFonts w:ascii="FS Mencap" w:eastAsia="FS Mencap" w:hAnsi="FS Mencap" w:cs="FS Mencap"/>
        </w:rPr>
        <w:t xml:space="preserve">help </w:t>
      </w:r>
      <w:r w:rsidR="00494744" w:rsidRPr="00FF6B0E">
        <w:rPr>
          <w:rFonts w:ascii="FS Mencap" w:eastAsia="FS Mencap" w:hAnsi="FS Mencap" w:cs="FS Mencap"/>
        </w:rPr>
        <w:t xml:space="preserve">create a great service that meets the needs of the people you and </w:t>
      </w:r>
      <w:r w:rsidR="001F0423">
        <w:rPr>
          <w:rFonts w:ascii="FS Mencap" w:eastAsia="FS Mencap" w:hAnsi="FS Mencap" w:cs="FS Mencap"/>
        </w:rPr>
        <w:t xml:space="preserve">the </w:t>
      </w:r>
      <w:r w:rsidR="00494744" w:rsidRPr="00FF6B0E">
        <w:rPr>
          <w:rFonts w:ascii="FS Mencap" w:eastAsia="FS Mencap" w:hAnsi="FS Mencap" w:cs="FS Mencap"/>
        </w:rPr>
        <w:t>team support, as our service develops and people’s needs change.</w:t>
      </w:r>
      <w:r w:rsidR="007A290E" w:rsidRPr="007A290E">
        <w:rPr>
          <w:rFonts w:ascii="FS Mencap" w:eastAsia="FS Mencap" w:hAnsi="FS Mencap" w:cs="Arial"/>
        </w:rPr>
        <w:t xml:space="preserve"> </w:t>
      </w:r>
    </w:p>
    <w:p w14:paraId="79F55FBA" w14:textId="77777777" w:rsidR="007A290E" w:rsidRDefault="007A290E" w:rsidP="007A290E">
      <w:pPr>
        <w:jc w:val="both"/>
        <w:rPr>
          <w:rFonts w:ascii="FS Mencap" w:eastAsia="FS Mencap" w:hAnsi="FS Mencap" w:cs="Arial"/>
        </w:rPr>
      </w:pPr>
    </w:p>
    <w:p w14:paraId="10237407" w14:textId="2C37F66C" w:rsidR="007A290E" w:rsidRPr="00476B59" w:rsidRDefault="007A290E" w:rsidP="007A290E">
      <w:pPr>
        <w:jc w:val="both"/>
        <w:rPr>
          <w:rFonts w:ascii="FS Mencap" w:eastAsia="FS Mencap" w:hAnsi="FS Mencap" w:cs="Arial"/>
        </w:rPr>
      </w:pPr>
      <w:r w:rsidRPr="00476B59">
        <w:rPr>
          <w:rFonts w:ascii="FS Mencap" w:eastAsia="FS Mencap" w:hAnsi="FS Mencap" w:cs="Arial"/>
        </w:rPr>
        <w:t xml:space="preserve">As an employer, we have achieved Investors in People accreditation and provide employees with access to a full range of professional and personal development opportunities. This includes induction and training </w:t>
      </w:r>
      <w:proofErr w:type="spellStart"/>
      <w:r w:rsidRPr="00476B59">
        <w:rPr>
          <w:rFonts w:ascii="FS Mencap" w:eastAsia="FS Mencap" w:hAnsi="FS Mencap" w:cs="Arial"/>
        </w:rPr>
        <w:t>programmes</w:t>
      </w:r>
      <w:proofErr w:type="spellEnd"/>
      <w:r w:rsidRPr="00476B59">
        <w:rPr>
          <w:rFonts w:ascii="FS Mencap" w:eastAsia="FS Mencap" w:hAnsi="FS Mencap" w:cs="Arial"/>
        </w:rPr>
        <w:t xml:space="preserve">, </w:t>
      </w:r>
      <w:proofErr w:type="spellStart"/>
      <w:r w:rsidRPr="00476B59">
        <w:rPr>
          <w:rFonts w:ascii="FS Mencap" w:eastAsia="FS Mencap" w:hAnsi="FS Mencap" w:cs="Arial"/>
        </w:rPr>
        <w:t>recognised</w:t>
      </w:r>
      <w:proofErr w:type="spellEnd"/>
      <w:r w:rsidRPr="00476B59">
        <w:rPr>
          <w:rFonts w:ascii="FS Mencap" w:eastAsia="FS Mencap" w:hAnsi="FS Mencap" w:cs="Arial"/>
        </w:rPr>
        <w:t xml:space="preserve"> qualifications, regular supervision meetings and an annual appraisal, as well as coaching and mentoring. We value our workers and offer excellent terms and conditions of employment; a range of staff benefits; as well as a competitive salary. In 201</w:t>
      </w:r>
      <w:r>
        <w:rPr>
          <w:rFonts w:ascii="FS Mencap" w:eastAsia="FS Mencap" w:hAnsi="FS Mencap" w:cs="Arial"/>
        </w:rPr>
        <w:t>8</w:t>
      </w:r>
      <w:r w:rsidRPr="00476B59">
        <w:rPr>
          <w:rFonts w:ascii="FS Mencap" w:eastAsia="FS Mencap" w:hAnsi="FS Mencap" w:cs="Arial"/>
        </w:rPr>
        <w:t xml:space="preserve"> we were very proud to be awarded the most innovative care provider in Herts by Hertfordshire Care Providers Association.</w:t>
      </w:r>
    </w:p>
    <w:p w14:paraId="09161D61" w14:textId="6B7D99A4" w:rsidR="00846B50" w:rsidRPr="00FF6B0E" w:rsidRDefault="00846B50">
      <w:pPr>
        <w:jc w:val="both"/>
        <w:rPr>
          <w:rFonts w:ascii="FS Mencap" w:eastAsia="FS Mencap" w:hAnsi="FS Mencap" w:cs="FS Mencap"/>
        </w:rPr>
      </w:pPr>
    </w:p>
    <w:p w14:paraId="2EE0FBE3" w14:textId="77777777" w:rsidR="00846B50" w:rsidRPr="00813AD8" w:rsidRDefault="00846B50">
      <w:pPr>
        <w:jc w:val="both"/>
        <w:rPr>
          <w:rFonts w:ascii="FS Mencap" w:eastAsia="FS Mencap" w:hAnsi="FS Mencap" w:cs="FS Mencap"/>
          <w:sz w:val="22"/>
          <w:szCs w:val="22"/>
        </w:rPr>
      </w:pPr>
    </w:p>
    <w:p w14:paraId="1902294F" w14:textId="21C488F2" w:rsidR="00846B50" w:rsidRPr="00FF6B0E" w:rsidRDefault="00494744">
      <w:pPr>
        <w:jc w:val="both"/>
        <w:rPr>
          <w:rFonts w:ascii="FS Mencap" w:eastAsia="FS Mencap" w:hAnsi="FS Mencap" w:cs="FS Mencap"/>
          <w:b/>
          <w:bCs/>
          <w:sz w:val="28"/>
          <w:szCs w:val="28"/>
        </w:rPr>
      </w:pPr>
      <w:r w:rsidRPr="00FF6B0E">
        <w:rPr>
          <w:rFonts w:ascii="FS Mencap" w:eastAsia="FS Mencap" w:hAnsi="FS Mencap" w:cs="FS Mencap"/>
          <w:b/>
          <w:bCs/>
          <w:sz w:val="28"/>
          <w:szCs w:val="28"/>
        </w:rPr>
        <w:t>OUR VALUES</w:t>
      </w:r>
    </w:p>
    <w:p w14:paraId="02F78043" w14:textId="77777777" w:rsidR="00846B50" w:rsidRPr="00FF6B0E" w:rsidRDefault="00494744" w:rsidP="004D39A5">
      <w:pPr>
        <w:jc w:val="both"/>
        <w:rPr>
          <w:rFonts w:ascii="FS Mencap" w:eastAsia="FS Mencap" w:hAnsi="FS Mencap" w:cs="FS Mencap"/>
        </w:rPr>
      </w:pPr>
      <w:r w:rsidRPr="00FF6B0E">
        <w:rPr>
          <w:rFonts w:ascii="FS Mencap" w:eastAsia="FS Mencap" w:hAnsi="FS Mencap" w:cs="FS Mencap"/>
        </w:rPr>
        <w:t xml:space="preserve">We are </w:t>
      </w:r>
      <w:r w:rsidRPr="00FF6B0E">
        <w:rPr>
          <w:rFonts w:ascii="FS Mencap" w:eastAsia="FS Mencap" w:hAnsi="FS Mencap" w:cs="FS Mencap"/>
          <w:b/>
          <w:bCs/>
          <w:color w:val="7AABDE"/>
          <w:u w:color="7AABDE"/>
        </w:rPr>
        <w:t>INCLUSIVE.</w:t>
      </w:r>
      <w:r w:rsidRPr="00FF6B0E">
        <w:rPr>
          <w:rFonts w:ascii="FS Mencap" w:eastAsia="FS Mencap" w:hAnsi="FS Mencap" w:cs="FS Mencap"/>
        </w:rPr>
        <w:t xml:space="preserve"> People with learning disabilities are at the heart of everything we do.</w:t>
      </w:r>
    </w:p>
    <w:p w14:paraId="6C004588" w14:textId="77777777" w:rsidR="00846B50" w:rsidRPr="00813AD8" w:rsidRDefault="00846B50">
      <w:pPr>
        <w:jc w:val="both"/>
        <w:rPr>
          <w:rFonts w:ascii="FS Mencap" w:eastAsia="FS Mencap" w:hAnsi="FS Mencap" w:cs="FS Mencap"/>
          <w:sz w:val="22"/>
          <w:szCs w:val="22"/>
        </w:rPr>
      </w:pPr>
    </w:p>
    <w:p w14:paraId="61785F47" w14:textId="77777777" w:rsidR="00846B50" w:rsidRPr="00FF6B0E" w:rsidRDefault="00494744">
      <w:pPr>
        <w:jc w:val="both"/>
        <w:rPr>
          <w:rFonts w:ascii="FS Mencap" w:eastAsia="FS Mencap" w:hAnsi="FS Mencap" w:cs="FS Mencap"/>
        </w:rPr>
      </w:pPr>
      <w:r w:rsidRPr="00FF6B0E">
        <w:rPr>
          <w:rFonts w:ascii="FS Mencap" w:eastAsia="FS Mencap" w:hAnsi="FS Mencap" w:cs="FS Mencap"/>
        </w:rPr>
        <w:t>We are</w:t>
      </w:r>
      <w:r w:rsidRPr="00FF6B0E">
        <w:rPr>
          <w:rFonts w:ascii="FS Mencap" w:eastAsia="FS Mencap" w:hAnsi="FS Mencap" w:cs="FS Mencap"/>
          <w:color w:val="FFC000"/>
          <w:u w:color="FFC000"/>
        </w:rPr>
        <w:t xml:space="preserve"> </w:t>
      </w:r>
      <w:r w:rsidRPr="00FF6B0E">
        <w:rPr>
          <w:rFonts w:ascii="FS Mencap" w:eastAsia="FS Mencap" w:hAnsi="FS Mencap" w:cs="FS Mencap"/>
          <w:b/>
          <w:bCs/>
          <w:color w:val="E6B012"/>
          <w:u w:color="E6B012"/>
        </w:rPr>
        <w:t>RESPECTFUL</w:t>
      </w:r>
      <w:r w:rsidRPr="00FF6B0E">
        <w:rPr>
          <w:rFonts w:ascii="FS Mencap" w:eastAsia="FS Mencap" w:hAnsi="FS Mencap" w:cs="FS Mencap"/>
        </w:rPr>
        <w:t xml:space="preserve">. We work in a person </w:t>
      </w:r>
      <w:r w:rsidRPr="004D32EB">
        <w:rPr>
          <w:rFonts w:ascii="FS Mencap" w:eastAsia="FS Mencap" w:hAnsi="FS Mencap" w:cs="FS Mencap"/>
          <w:lang w:val="en-GB"/>
        </w:rPr>
        <w:t>centred</w:t>
      </w:r>
      <w:r w:rsidRPr="00FF6B0E">
        <w:rPr>
          <w:rFonts w:ascii="FS Mencap" w:eastAsia="FS Mencap" w:hAnsi="FS Mencap" w:cs="FS Mencap"/>
        </w:rPr>
        <w:t xml:space="preserve"> way, whilst listening to the views of all.</w:t>
      </w:r>
    </w:p>
    <w:p w14:paraId="61EC14B6" w14:textId="77777777" w:rsidR="00846B50" w:rsidRPr="00813AD8" w:rsidRDefault="00846B50">
      <w:pPr>
        <w:jc w:val="both"/>
        <w:rPr>
          <w:rFonts w:ascii="FS Mencap" w:eastAsia="FS Mencap" w:hAnsi="FS Mencap" w:cs="FS Mencap"/>
          <w:sz w:val="22"/>
          <w:szCs w:val="22"/>
        </w:rPr>
      </w:pPr>
    </w:p>
    <w:p w14:paraId="38E375DD" w14:textId="77777777" w:rsidR="00846B50" w:rsidRPr="00FF6B0E" w:rsidRDefault="00494744">
      <w:pPr>
        <w:jc w:val="both"/>
        <w:rPr>
          <w:rFonts w:ascii="FS Mencap" w:eastAsia="FS Mencap" w:hAnsi="FS Mencap" w:cs="FS Mencap"/>
        </w:rPr>
      </w:pPr>
      <w:r w:rsidRPr="00FF6B0E">
        <w:rPr>
          <w:rFonts w:ascii="FS Mencap" w:eastAsia="FS Mencap" w:hAnsi="FS Mencap" w:cs="FS Mencap"/>
        </w:rPr>
        <w:t xml:space="preserve">We are </w:t>
      </w:r>
      <w:r w:rsidRPr="00FF6B0E">
        <w:rPr>
          <w:rFonts w:ascii="FS Mencap" w:eastAsia="FS Mencap" w:hAnsi="FS Mencap" w:cs="FS Mencap"/>
          <w:b/>
          <w:bCs/>
          <w:color w:val="B591D6"/>
          <w:u w:color="B591D6"/>
        </w:rPr>
        <w:t>WELCOMING</w:t>
      </w:r>
      <w:r w:rsidRPr="00FF6B0E">
        <w:rPr>
          <w:rFonts w:ascii="FS Mencap" w:eastAsia="FS Mencap" w:hAnsi="FS Mencap" w:cs="FS Mencap"/>
        </w:rPr>
        <w:t>. We are approachable and value all.</w:t>
      </w:r>
    </w:p>
    <w:p w14:paraId="092D80C5" w14:textId="77777777" w:rsidR="00846B50" w:rsidRPr="00813AD8" w:rsidRDefault="00846B50">
      <w:pPr>
        <w:jc w:val="both"/>
        <w:rPr>
          <w:rFonts w:ascii="FS Mencap" w:eastAsia="FS Mencap" w:hAnsi="FS Mencap" w:cs="FS Mencap"/>
          <w:sz w:val="22"/>
          <w:szCs w:val="22"/>
        </w:rPr>
      </w:pPr>
    </w:p>
    <w:p w14:paraId="31B1C51B" w14:textId="0B6EDF20" w:rsidR="00846B50" w:rsidRPr="00FF6B0E" w:rsidRDefault="00494744">
      <w:pPr>
        <w:jc w:val="both"/>
        <w:rPr>
          <w:rFonts w:ascii="FS Mencap" w:eastAsia="FS Mencap" w:hAnsi="FS Mencap" w:cs="FS Mencap"/>
        </w:rPr>
      </w:pPr>
      <w:r w:rsidRPr="00FF6B0E">
        <w:rPr>
          <w:rFonts w:ascii="FS Mencap" w:eastAsia="FS Mencap" w:hAnsi="FS Mencap" w:cs="FS Mencap"/>
        </w:rPr>
        <w:t xml:space="preserve">We are </w:t>
      </w:r>
      <w:r w:rsidRPr="00FF6B0E">
        <w:rPr>
          <w:rFonts w:ascii="FS Mencap" w:eastAsia="FS Mencap" w:hAnsi="FS Mencap" w:cs="FS Mencap"/>
          <w:b/>
          <w:bCs/>
          <w:color w:val="DC0451"/>
          <w:u w:color="DC0451"/>
        </w:rPr>
        <w:t>PROGRESSIVE</w:t>
      </w:r>
      <w:r w:rsidRPr="00FF6B0E">
        <w:rPr>
          <w:rFonts w:ascii="FS Mencap" w:eastAsia="FS Mencap" w:hAnsi="FS Mencap" w:cs="FS Mencap"/>
        </w:rPr>
        <w:t>. We promote learning to support everyone to achieve their potential.</w:t>
      </w:r>
    </w:p>
    <w:p w14:paraId="0BE377DA" w14:textId="77777777" w:rsidR="00846B50" w:rsidRPr="00813AD8" w:rsidRDefault="00846B50">
      <w:pPr>
        <w:jc w:val="both"/>
        <w:rPr>
          <w:rFonts w:ascii="FS Mencap" w:eastAsia="FS Mencap" w:hAnsi="FS Mencap" w:cs="FS Mencap"/>
          <w:sz w:val="22"/>
          <w:szCs w:val="22"/>
        </w:rPr>
      </w:pPr>
    </w:p>
    <w:p w14:paraId="126CF030" w14:textId="6C35B59D" w:rsidR="004D32EB" w:rsidRDefault="00494744" w:rsidP="004D32EB">
      <w:pPr>
        <w:jc w:val="both"/>
        <w:rPr>
          <w:rFonts w:eastAsia="Arial" w:cs="Arial"/>
        </w:rPr>
      </w:pPr>
      <w:r w:rsidRPr="00FF6B0E">
        <w:rPr>
          <w:rFonts w:ascii="FS Mencap" w:eastAsia="FS Mencap" w:hAnsi="FS Mencap" w:cs="FS Mencap"/>
        </w:rPr>
        <w:t xml:space="preserve">We are </w:t>
      </w:r>
      <w:r w:rsidRPr="00FF6B0E">
        <w:rPr>
          <w:rFonts w:ascii="FS Mencap" w:eastAsia="FS Mencap" w:hAnsi="FS Mencap" w:cs="FS Mencap"/>
          <w:b/>
          <w:bCs/>
          <w:color w:val="9C9A00"/>
          <w:u w:color="9C9A00"/>
        </w:rPr>
        <w:t>CHALLENGING</w:t>
      </w:r>
      <w:r w:rsidRPr="00FF6B0E">
        <w:rPr>
          <w:rFonts w:ascii="FS Mencap" w:eastAsia="FS Mencap" w:hAnsi="FS Mencap" w:cs="FS Mencap"/>
        </w:rPr>
        <w:t>. Through our work we will push the boundaries for individ</w:t>
      </w:r>
      <w:r w:rsidR="004D32EB">
        <w:rPr>
          <w:rFonts w:ascii="FS Mencap" w:eastAsia="FS Mencap" w:hAnsi="FS Mencap" w:cs="FS Mencap"/>
        </w:rPr>
        <w:t xml:space="preserve">uals, </w:t>
      </w:r>
      <w:proofErr w:type="spellStart"/>
      <w:r w:rsidR="004D32EB">
        <w:rPr>
          <w:rFonts w:ascii="FS Mencap" w:eastAsia="FS Mencap" w:hAnsi="FS Mencap" w:cs="FS Mencap"/>
        </w:rPr>
        <w:t>organisations</w:t>
      </w:r>
      <w:proofErr w:type="spellEnd"/>
      <w:r w:rsidR="004D32EB">
        <w:rPr>
          <w:rFonts w:ascii="FS Mencap" w:eastAsia="FS Mencap" w:hAnsi="FS Mencap" w:cs="FS Mencap"/>
        </w:rPr>
        <w:t xml:space="preserve"> and society.</w:t>
      </w:r>
      <w:r w:rsidR="004D32EB">
        <w:br w:type="page"/>
      </w:r>
    </w:p>
    <w:p w14:paraId="7B926C1F" w14:textId="5A85F93D" w:rsidR="00846B50" w:rsidRPr="00FF6B0E" w:rsidRDefault="00494744">
      <w:pPr>
        <w:pStyle w:val="Heading1"/>
        <w:widowControl/>
        <w:jc w:val="both"/>
        <w:rPr>
          <w:rFonts w:ascii="FS Mencap" w:hAnsi="FS Mencap"/>
          <w:sz w:val="28"/>
          <w:szCs w:val="28"/>
        </w:rPr>
      </w:pPr>
      <w:r w:rsidRPr="00FF6B0E">
        <w:rPr>
          <w:rFonts w:ascii="FS Mencap" w:hAnsi="FS Mencap"/>
          <w:sz w:val="28"/>
          <w:szCs w:val="28"/>
        </w:rPr>
        <w:lastRenderedPageBreak/>
        <w:t>Job Description</w:t>
      </w:r>
    </w:p>
    <w:p w14:paraId="3B4AE330" w14:textId="07A9860C" w:rsidR="00846B50" w:rsidRDefault="00494744">
      <w:pPr>
        <w:pStyle w:val="Heading1"/>
        <w:widowControl/>
        <w:jc w:val="both"/>
        <w:rPr>
          <w:rFonts w:ascii="FS Mencap" w:eastAsia="FS Mencap" w:hAnsi="FS Mencap" w:cs="FS Mencap"/>
          <w:sz w:val="28"/>
          <w:szCs w:val="28"/>
        </w:rPr>
      </w:pPr>
      <w:r w:rsidRPr="00FF6B0E">
        <w:rPr>
          <w:rFonts w:ascii="FS Mencap" w:eastAsia="FS Mencap" w:hAnsi="FS Mencap" w:cs="FS Mencap"/>
          <w:sz w:val="28"/>
          <w:szCs w:val="28"/>
        </w:rPr>
        <w:t>ABOUT THE ROLE</w:t>
      </w:r>
    </w:p>
    <w:p w14:paraId="4231ACC3" w14:textId="24689791" w:rsidR="001F0423" w:rsidRPr="001F0423" w:rsidRDefault="00D950B7" w:rsidP="001F0423">
      <w:pPr>
        <w:rPr>
          <w:rFonts w:ascii="FS Mencap" w:eastAsia="FS Mencap" w:hAnsi="FS Mencap"/>
          <w:b/>
        </w:rPr>
      </w:pPr>
      <w:r>
        <w:rPr>
          <w:rFonts w:ascii="FS Mencap" w:eastAsia="FS Mencap" w:hAnsi="FS Mencap"/>
          <w:b/>
        </w:rPr>
        <w:t>Playw</w:t>
      </w:r>
      <w:r w:rsidR="00CB589B">
        <w:rPr>
          <w:rFonts w:ascii="FS Mencap" w:eastAsia="FS Mencap" w:hAnsi="FS Mencap"/>
          <w:b/>
        </w:rPr>
        <w:t>orker</w:t>
      </w:r>
      <w:r>
        <w:rPr>
          <w:rFonts w:ascii="FS Mencap" w:eastAsia="FS Mencap" w:hAnsi="FS Mencap"/>
          <w:b/>
        </w:rPr>
        <w:t>,</w:t>
      </w:r>
      <w:r w:rsidR="001F0423" w:rsidRPr="001F0423">
        <w:rPr>
          <w:rFonts w:ascii="FS Mencap" w:eastAsia="FS Mencap" w:hAnsi="FS Mencap"/>
          <w:b/>
        </w:rPr>
        <w:t xml:space="preserve"> Children and Young People’s Service</w:t>
      </w:r>
    </w:p>
    <w:p w14:paraId="7E273268" w14:textId="6CECFC39" w:rsidR="001F0423" w:rsidRDefault="001F0423">
      <w:pPr>
        <w:jc w:val="both"/>
        <w:rPr>
          <w:rFonts w:ascii="FS Mencap" w:eastAsia="FS Mencap" w:hAnsi="FS Mencap" w:cs="FS Mencap"/>
        </w:rPr>
      </w:pPr>
      <w:r w:rsidRPr="001F0423">
        <w:rPr>
          <w:rFonts w:ascii="FS Mencap" w:eastAsia="FS Mencap" w:hAnsi="FS Mencap" w:cs="FS Mencap"/>
          <w:noProof/>
          <w:lang w:val="en-GB"/>
        </w:rPr>
        <mc:AlternateContent>
          <mc:Choice Requires="wps">
            <w:drawing>
              <wp:anchor distT="0" distB="0" distL="114300" distR="114300" simplePos="0" relativeHeight="251663872" behindDoc="1" locked="0" layoutInCell="1" allowOverlap="1" wp14:anchorId="3A90A0FE" wp14:editId="0DA7F73D">
                <wp:simplePos x="0" y="0"/>
                <wp:positionH relativeFrom="column">
                  <wp:posOffset>3828415</wp:posOffset>
                </wp:positionH>
                <wp:positionV relativeFrom="paragraph">
                  <wp:posOffset>62865</wp:posOffset>
                </wp:positionV>
                <wp:extent cx="2238375" cy="3333750"/>
                <wp:effectExtent l="0" t="0" r="9525" b="0"/>
                <wp:wrapTight wrapText="bothSides">
                  <wp:wrapPolygon edited="0">
                    <wp:start x="0" y="0"/>
                    <wp:lineTo x="0" y="21477"/>
                    <wp:lineTo x="21508" y="21477"/>
                    <wp:lineTo x="21508" y="0"/>
                    <wp:lineTo x="0" y="0"/>
                  </wp:wrapPolygon>
                </wp:wrapTight>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3333750"/>
                        </a:xfrm>
                        <a:prstGeom prst="rect">
                          <a:avLst/>
                        </a:prstGeom>
                        <a:solidFill>
                          <a:srgbClr val="FFFFFF"/>
                        </a:solidFill>
                        <a:ln w="9525">
                          <a:noFill/>
                          <a:miter lim="800000"/>
                          <a:headEnd/>
                          <a:tailEnd/>
                        </a:ln>
                      </wps:spPr>
                      <wps:txbx>
                        <w:txbxContent>
                          <w:p w14:paraId="616D6A15" w14:textId="5A9507C6" w:rsidR="001F0423" w:rsidRDefault="001F0423">
                            <w:r>
                              <w:rPr>
                                <w:rFonts w:ascii="FS Mencap" w:hAnsi="FS Mencap"/>
                                <w:noProof/>
                                <w:sz w:val="28"/>
                                <w:szCs w:val="28"/>
                                <w:lang w:val="en-GB"/>
                              </w:rPr>
                              <w:drawing>
                                <wp:inline distT="0" distB="0" distL="0" distR="0" wp14:anchorId="22581484" wp14:editId="2817E0C6">
                                  <wp:extent cx="3409200" cy="2545200"/>
                                  <wp:effectExtent l="0" t="635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e cooking sat.jpeg"/>
                                          <pic:cNvPicPr/>
                                        </pic:nvPicPr>
                                        <pic:blipFill>
                                          <a:blip r:embed="rId13">
                                            <a:extLst>
                                              <a:ext uri="{28A0092B-C50C-407E-A947-70E740481C1C}">
                                                <a14:useLocalDpi xmlns:a14="http://schemas.microsoft.com/office/drawing/2010/main" val="0"/>
                                              </a:ext>
                                            </a:extLst>
                                          </a:blip>
                                          <a:stretch>
                                            <a:fillRect/>
                                          </a:stretch>
                                        </pic:blipFill>
                                        <pic:spPr>
                                          <a:xfrm rot="5400000">
                                            <a:off x="0" y="0"/>
                                            <a:ext cx="3409200" cy="254520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90A0FE" id="_x0000_t202" coordsize="21600,21600" o:spt="202" path="m,l,21600r21600,l21600,xe">
                <v:stroke joinstyle="miter"/>
                <v:path gradientshapeok="t" o:connecttype="rect"/>
              </v:shapetype>
              <v:shape id="Text Box 2" o:spid="_x0000_s1026" type="#_x0000_t202" style="position:absolute;left:0;text-align:left;margin-left:301.45pt;margin-top:4.95pt;width:176.25pt;height:262.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" stroked="f">
                <v:textbox>
                  <w:txbxContent>
                    <w:p w14:paraId="616D6A15" w14:textId="5A9507C6" w:rsidR="001F0423" w:rsidRDefault="001F0423">
                      <w:r>
                        <w:rPr>
                          <w:rFonts w:ascii="FS Mencap" w:hAnsi="FS Mencap"/>
                          <w:noProof/>
                          <w:sz w:val="28"/>
                          <w:szCs w:val="28"/>
                          <w:lang w:val="en-GB"/>
                        </w:rPr>
                        <w:drawing>
                          <wp:inline distT="0" distB="0" distL="0" distR="0" wp14:anchorId="22581484" wp14:editId="2817E0C6">
                            <wp:extent cx="3409200" cy="2545200"/>
                            <wp:effectExtent l="0" t="635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e cooking sat.jpeg"/>
                                    <pic:cNvPicPr/>
                                  </pic:nvPicPr>
                                  <pic:blipFill>
                                    <a:blip r:embed="rId13">
                                      <a:extLst>
                                        <a:ext uri="{28A0092B-C50C-407E-A947-70E740481C1C}">
                                          <a14:useLocalDpi xmlns:a14="http://schemas.microsoft.com/office/drawing/2010/main" val="0"/>
                                        </a:ext>
                                      </a:extLst>
                                    </a:blip>
                                    <a:stretch>
                                      <a:fillRect/>
                                    </a:stretch>
                                  </pic:blipFill>
                                  <pic:spPr>
                                    <a:xfrm rot="5400000">
                                      <a:off x="0" y="0"/>
                                      <a:ext cx="3409200" cy="2545200"/>
                                    </a:xfrm>
                                    <a:prstGeom prst="rect">
                                      <a:avLst/>
                                    </a:prstGeom>
                                  </pic:spPr>
                                </pic:pic>
                              </a:graphicData>
                            </a:graphic>
                          </wp:inline>
                        </w:drawing>
                      </w:r>
                    </w:p>
                  </w:txbxContent>
                </v:textbox>
                <w10:wrap type="tight"/>
              </v:shape>
            </w:pict>
          </mc:Fallback>
        </mc:AlternateContent>
      </w:r>
    </w:p>
    <w:p w14:paraId="1F36B189" w14:textId="6945B69D" w:rsidR="00846B50" w:rsidRPr="00FF6B0E" w:rsidRDefault="00494744">
      <w:pPr>
        <w:jc w:val="both"/>
        <w:rPr>
          <w:rFonts w:ascii="FS Mencap" w:eastAsia="FS Mencap" w:hAnsi="FS Mencap" w:cs="FS Mencap"/>
        </w:rPr>
      </w:pPr>
      <w:r w:rsidRPr="00FF6B0E">
        <w:rPr>
          <w:rFonts w:ascii="FS Mencap" w:eastAsia="FS Mencap" w:hAnsi="FS Mencap" w:cs="FS Mencap"/>
        </w:rPr>
        <w:t xml:space="preserve">You will </w:t>
      </w:r>
      <w:r w:rsidR="00CB589B">
        <w:rPr>
          <w:rFonts w:ascii="FS Mencap" w:eastAsia="FS Mencap" w:hAnsi="FS Mencap" w:cs="FS Mencap"/>
        </w:rPr>
        <w:t>be an important part of a team providing</w:t>
      </w:r>
      <w:r w:rsidR="001F0423">
        <w:rPr>
          <w:rFonts w:ascii="FS Mencap" w:eastAsia="FS Mencap" w:hAnsi="FS Mencap" w:cs="FS Mencap"/>
        </w:rPr>
        <w:t xml:space="preserve"> a large range of services for Children and Young People aged 0 - 25</w:t>
      </w:r>
      <w:r w:rsidRPr="00FF6B0E">
        <w:rPr>
          <w:rFonts w:ascii="FS Mencap" w:eastAsia="FS Mencap" w:hAnsi="FS Mencap" w:cs="FS Mencap"/>
        </w:rPr>
        <w:t xml:space="preserve"> </w:t>
      </w:r>
      <w:r w:rsidR="001F0423">
        <w:rPr>
          <w:rFonts w:ascii="FS Mencap" w:eastAsia="FS Mencap" w:hAnsi="FS Mencap" w:cs="FS Mencap"/>
        </w:rPr>
        <w:t>with special educational needs</w:t>
      </w:r>
      <w:r w:rsidRPr="00FF6B0E">
        <w:rPr>
          <w:rFonts w:ascii="FS Mencap" w:eastAsia="FS Mencap" w:hAnsi="FS Mencap" w:cs="FS Mencap"/>
        </w:rPr>
        <w:t xml:space="preserve">. </w:t>
      </w:r>
      <w:r w:rsidR="00820117">
        <w:rPr>
          <w:rFonts w:ascii="FS Mencap" w:eastAsia="FS Mencap" w:hAnsi="FS Mencap" w:cs="FS Mencap"/>
        </w:rPr>
        <w:t>You will assist the</w:t>
      </w:r>
      <w:r w:rsidR="00D950B7">
        <w:rPr>
          <w:rFonts w:ascii="FS Mencap" w:eastAsia="FS Mencap" w:hAnsi="FS Mencap" w:cs="FS Mencap"/>
        </w:rPr>
        <w:t xml:space="preserve"> Manager and the team</w:t>
      </w:r>
      <w:r w:rsidR="00820117">
        <w:rPr>
          <w:rFonts w:ascii="FS Mencap" w:eastAsia="FS Mencap" w:hAnsi="FS Mencap" w:cs="FS Mencap"/>
        </w:rPr>
        <w:t xml:space="preserve"> to maintain </w:t>
      </w:r>
      <w:r w:rsidRPr="00FF6B0E">
        <w:rPr>
          <w:rFonts w:ascii="FS Mencap" w:eastAsia="FS Mencap" w:hAnsi="FS Mencap" w:cs="FS Mencap"/>
        </w:rPr>
        <w:t xml:space="preserve">standards set by </w:t>
      </w:r>
      <w:proofErr w:type="spellStart"/>
      <w:r w:rsidR="00820117">
        <w:rPr>
          <w:rFonts w:ascii="FS Mencap" w:eastAsia="FS Mencap" w:hAnsi="FS Mencap" w:cs="FS Mencap"/>
        </w:rPr>
        <w:t>Ofsted</w:t>
      </w:r>
      <w:proofErr w:type="spellEnd"/>
      <w:r w:rsidRPr="00FF6B0E">
        <w:rPr>
          <w:rFonts w:ascii="FS Mencap" w:eastAsia="FS Mencap" w:hAnsi="FS Mencap" w:cs="FS Mencap"/>
        </w:rPr>
        <w:t xml:space="preserve"> and Hertfordshire County Council (HCC). </w:t>
      </w:r>
    </w:p>
    <w:p w14:paraId="1045A35F" w14:textId="77777777" w:rsidR="00846B50" w:rsidRPr="00FF6B0E" w:rsidRDefault="00846B50">
      <w:pPr>
        <w:jc w:val="both"/>
        <w:rPr>
          <w:rFonts w:ascii="FS Mencap" w:eastAsia="FS Mencap" w:hAnsi="FS Mencap" w:cs="FS Mencap"/>
        </w:rPr>
      </w:pPr>
    </w:p>
    <w:p w14:paraId="3A1D22FF" w14:textId="329706EC" w:rsidR="00D950B7" w:rsidRPr="00816C01" w:rsidRDefault="00D950B7" w:rsidP="00D950B7">
      <w:pPr>
        <w:jc w:val="both"/>
        <w:rPr>
          <w:rFonts w:ascii="FS Mencap" w:hAnsi="FS Mencap"/>
        </w:rPr>
      </w:pPr>
      <w:r w:rsidRPr="00816C01">
        <w:rPr>
          <w:rFonts w:ascii="FS Mencap" w:hAnsi="FS Mencap"/>
        </w:rPr>
        <w:t>This rewarding and varied role involves working with the</w:t>
      </w:r>
      <w:r>
        <w:rPr>
          <w:rFonts w:ascii="FS Mencap" w:hAnsi="FS Mencap"/>
        </w:rPr>
        <w:t xml:space="preserve"> </w:t>
      </w:r>
      <w:r w:rsidRPr="00816C01">
        <w:rPr>
          <w:rFonts w:ascii="FS Mencap" w:hAnsi="FS Mencap"/>
        </w:rPr>
        <w:t>Manager</w:t>
      </w:r>
      <w:r>
        <w:rPr>
          <w:rFonts w:ascii="FS Mencap" w:hAnsi="FS Mencap"/>
        </w:rPr>
        <w:t>, Co</w:t>
      </w:r>
      <w:r w:rsidR="00551092">
        <w:rPr>
          <w:rFonts w:ascii="FS Mencap" w:hAnsi="FS Mencap"/>
        </w:rPr>
        <w:t>-</w:t>
      </w:r>
      <w:proofErr w:type="spellStart"/>
      <w:r>
        <w:rPr>
          <w:rFonts w:ascii="FS Mencap" w:hAnsi="FS Mencap"/>
        </w:rPr>
        <w:t>ordinators</w:t>
      </w:r>
      <w:proofErr w:type="spellEnd"/>
      <w:r>
        <w:rPr>
          <w:rFonts w:ascii="FS Mencap" w:hAnsi="FS Mencap"/>
        </w:rPr>
        <w:t xml:space="preserve"> and Support Workers</w:t>
      </w:r>
      <w:r w:rsidRPr="00816C01">
        <w:rPr>
          <w:rFonts w:ascii="FS Mencap" w:hAnsi="FS Mencap"/>
        </w:rPr>
        <w:t xml:space="preserve"> to plan and deliver a variety of stimulating activities and experiences both at the </w:t>
      </w:r>
      <w:proofErr w:type="spellStart"/>
      <w:r w:rsidRPr="00816C01">
        <w:rPr>
          <w:rFonts w:ascii="FS Mencap" w:hAnsi="FS Mencap"/>
        </w:rPr>
        <w:t>centre</w:t>
      </w:r>
      <w:proofErr w:type="spellEnd"/>
      <w:r w:rsidRPr="00816C01">
        <w:rPr>
          <w:rFonts w:ascii="FS Mencap" w:hAnsi="FS Mencap"/>
        </w:rPr>
        <w:t xml:space="preserve"> as well as out in the community. You will be responsible for leading</w:t>
      </w:r>
      <w:r>
        <w:rPr>
          <w:rFonts w:ascii="FS Mencap" w:hAnsi="FS Mencap"/>
        </w:rPr>
        <w:t xml:space="preserve"> fun and enjoyable</w:t>
      </w:r>
      <w:r w:rsidRPr="00816C01">
        <w:rPr>
          <w:rFonts w:ascii="FS Mencap" w:hAnsi="FS Mencap"/>
        </w:rPr>
        <w:t xml:space="preserve"> sessions as well as providing a link with parents and </w:t>
      </w:r>
      <w:proofErr w:type="spellStart"/>
      <w:r w:rsidRPr="00816C01">
        <w:rPr>
          <w:rFonts w:ascii="FS Mencap" w:hAnsi="FS Mencap"/>
        </w:rPr>
        <w:t>carers</w:t>
      </w:r>
      <w:proofErr w:type="spellEnd"/>
      <w:r w:rsidRPr="00816C01">
        <w:rPr>
          <w:rFonts w:ascii="FS Mencap" w:hAnsi="FS Mencap"/>
        </w:rPr>
        <w:t>. There is clear emphasis on a person</w:t>
      </w:r>
      <w:r>
        <w:rPr>
          <w:rFonts w:ascii="FS Mencap" w:hAnsi="FS Mencap"/>
        </w:rPr>
        <w:t>-</w:t>
      </w:r>
      <w:proofErr w:type="spellStart"/>
      <w:r w:rsidRPr="00816C01">
        <w:rPr>
          <w:rFonts w:ascii="FS Mencap" w:hAnsi="FS Mencap"/>
        </w:rPr>
        <w:t>centred</w:t>
      </w:r>
      <w:proofErr w:type="spellEnd"/>
      <w:r w:rsidRPr="00816C01">
        <w:rPr>
          <w:rFonts w:ascii="FS Mencap" w:hAnsi="FS Mencap"/>
        </w:rPr>
        <w:t xml:space="preserve"> approach to promote </w:t>
      </w:r>
      <w:proofErr w:type="gramStart"/>
      <w:r w:rsidRPr="00816C01">
        <w:rPr>
          <w:rFonts w:ascii="FS Mencap" w:hAnsi="FS Mencap"/>
        </w:rPr>
        <w:t>clients</w:t>
      </w:r>
      <w:proofErr w:type="gramEnd"/>
      <w:r w:rsidRPr="00816C01">
        <w:rPr>
          <w:rFonts w:ascii="FS Mencap" w:hAnsi="FS Mencap"/>
        </w:rPr>
        <w:t xml:space="preserve"> independence, decision making and choice. </w:t>
      </w:r>
    </w:p>
    <w:p w14:paraId="0AD45A25" w14:textId="77777777" w:rsidR="00D950B7" w:rsidRPr="00816C01" w:rsidRDefault="00D950B7" w:rsidP="00D950B7">
      <w:pPr>
        <w:jc w:val="both"/>
        <w:rPr>
          <w:rFonts w:ascii="FS Mencap" w:hAnsi="FS Mencap"/>
        </w:rPr>
      </w:pPr>
    </w:p>
    <w:p w14:paraId="0F92F830" w14:textId="54386949" w:rsidR="00D950B7" w:rsidRDefault="00475976" w:rsidP="00D950B7">
      <w:pPr>
        <w:jc w:val="both"/>
        <w:rPr>
          <w:rFonts w:ascii="FS Mencap" w:hAnsi="FS Mencap"/>
        </w:rPr>
      </w:pPr>
      <w:r>
        <w:rPr>
          <w:rFonts w:ascii="FS Mencap" w:hAnsi="FS Mencap"/>
        </w:rPr>
        <w:t xml:space="preserve">The Playworker predominantly works during school holidays, at After School activities and </w:t>
      </w:r>
      <w:r w:rsidR="00551092">
        <w:rPr>
          <w:rFonts w:ascii="FS Mencap" w:hAnsi="FS Mencap"/>
        </w:rPr>
        <w:t xml:space="preserve">on </w:t>
      </w:r>
      <w:r w:rsidR="000D21D4">
        <w:rPr>
          <w:rFonts w:ascii="FS Mencap" w:hAnsi="FS Mencap"/>
        </w:rPr>
        <w:t>Saturdays.</w:t>
      </w:r>
    </w:p>
    <w:p w14:paraId="003F4500" w14:textId="77777777" w:rsidR="000D21D4" w:rsidRPr="00816C01" w:rsidRDefault="000D21D4" w:rsidP="00D950B7">
      <w:pPr>
        <w:jc w:val="both"/>
        <w:rPr>
          <w:rFonts w:ascii="FS Mencap" w:hAnsi="FS Mencap"/>
        </w:rPr>
      </w:pPr>
    </w:p>
    <w:p w14:paraId="386FDD17" w14:textId="4B6A1E0A" w:rsidR="00475976" w:rsidRDefault="00494744">
      <w:pPr>
        <w:jc w:val="both"/>
        <w:rPr>
          <w:rFonts w:ascii="FS Mencap" w:eastAsia="FS Mencap" w:hAnsi="FS Mencap" w:cs="FS Mencap"/>
        </w:rPr>
      </w:pPr>
      <w:r w:rsidRPr="00FF6B0E">
        <w:rPr>
          <w:rFonts w:ascii="FS Mencap" w:eastAsia="FS Mencap" w:hAnsi="FS Mencap" w:cs="FS Mencap"/>
        </w:rPr>
        <w:t xml:space="preserve">You will be based in </w:t>
      </w:r>
      <w:r w:rsidR="00820117">
        <w:rPr>
          <w:rFonts w:ascii="FS Mencap" w:eastAsia="FS Mencap" w:hAnsi="FS Mencap" w:cs="FS Mencap"/>
        </w:rPr>
        <w:t xml:space="preserve">our </w:t>
      </w:r>
      <w:r w:rsidR="00C83D03">
        <w:rPr>
          <w:rFonts w:ascii="FS Mencap" w:eastAsia="FS Mencap" w:hAnsi="FS Mencap" w:cs="FS Mencap"/>
        </w:rPr>
        <w:t>C</w:t>
      </w:r>
      <w:r w:rsidR="00820117">
        <w:rPr>
          <w:rFonts w:ascii="FS Mencap" w:eastAsia="FS Mencap" w:hAnsi="FS Mencap" w:cs="FS Mencap"/>
        </w:rPr>
        <w:t xml:space="preserve">hildren and </w:t>
      </w:r>
      <w:r w:rsidR="00C83D03">
        <w:rPr>
          <w:rFonts w:ascii="FS Mencap" w:eastAsia="FS Mencap" w:hAnsi="FS Mencap" w:cs="FS Mencap"/>
        </w:rPr>
        <w:t>Y</w:t>
      </w:r>
      <w:r w:rsidR="00820117">
        <w:rPr>
          <w:rFonts w:ascii="FS Mencap" w:eastAsia="FS Mencap" w:hAnsi="FS Mencap" w:cs="FS Mencap"/>
        </w:rPr>
        <w:t xml:space="preserve">oung </w:t>
      </w:r>
      <w:r w:rsidR="00C83D03">
        <w:rPr>
          <w:rFonts w:ascii="FS Mencap" w:eastAsia="FS Mencap" w:hAnsi="FS Mencap" w:cs="FS Mencap"/>
        </w:rPr>
        <w:t>P</w:t>
      </w:r>
      <w:r w:rsidR="00820117">
        <w:rPr>
          <w:rFonts w:ascii="FS Mencap" w:eastAsia="FS Mencap" w:hAnsi="FS Mencap" w:cs="FS Mencap"/>
        </w:rPr>
        <w:t xml:space="preserve">eople’s </w:t>
      </w:r>
      <w:r w:rsidR="00ED3F58">
        <w:rPr>
          <w:rFonts w:ascii="FS Mencap" w:eastAsia="FS Mencap" w:hAnsi="FS Mencap" w:cs="FS Mencap"/>
        </w:rPr>
        <w:t xml:space="preserve">Service on Langley Road, </w:t>
      </w:r>
      <w:r w:rsidR="00820117">
        <w:rPr>
          <w:rFonts w:ascii="FS Mencap" w:eastAsia="FS Mencap" w:hAnsi="FS Mencap" w:cs="FS Mencap"/>
        </w:rPr>
        <w:t>Watford</w:t>
      </w:r>
      <w:r w:rsidR="00CB589B">
        <w:rPr>
          <w:rFonts w:ascii="FS Mencap" w:eastAsia="FS Mencap" w:hAnsi="FS Mencap" w:cs="FS Mencap"/>
        </w:rPr>
        <w:t xml:space="preserve"> but </w:t>
      </w:r>
      <w:r w:rsidR="00475976">
        <w:rPr>
          <w:rFonts w:ascii="FS Mencap" w:eastAsia="FS Mencap" w:hAnsi="FS Mencap" w:cs="FS Mencap"/>
        </w:rPr>
        <w:t>may</w:t>
      </w:r>
      <w:r w:rsidR="00CB589B">
        <w:rPr>
          <w:rFonts w:ascii="FS Mencap" w:eastAsia="FS Mencap" w:hAnsi="FS Mencap" w:cs="FS Mencap"/>
        </w:rPr>
        <w:t xml:space="preserve"> also work out in the community. </w:t>
      </w:r>
      <w:r w:rsidRPr="00FF6B0E">
        <w:rPr>
          <w:rFonts w:ascii="FS Mencap" w:eastAsia="FS Mencap" w:hAnsi="FS Mencap" w:cs="FS Mencap"/>
        </w:rPr>
        <w:t xml:space="preserve">The job is very varied and will involve </w:t>
      </w:r>
      <w:r w:rsidR="00CB589B">
        <w:rPr>
          <w:rFonts w:ascii="FS Mencap" w:eastAsia="FS Mencap" w:hAnsi="FS Mencap" w:cs="FS Mencap"/>
        </w:rPr>
        <w:t>1:1 support</w:t>
      </w:r>
      <w:r w:rsidR="0093482C">
        <w:rPr>
          <w:rFonts w:ascii="FS Mencap" w:eastAsia="FS Mencap" w:hAnsi="FS Mencap" w:cs="FS Mencap"/>
        </w:rPr>
        <w:t xml:space="preserve"> including personal care</w:t>
      </w:r>
      <w:r w:rsidR="00D950B7">
        <w:rPr>
          <w:rFonts w:ascii="FS Mencap" w:eastAsia="FS Mencap" w:hAnsi="FS Mencap" w:cs="FS Mencap"/>
        </w:rPr>
        <w:t>. You will work alongside the Support Workers</w:t>
      </w:r>
      <w:r w:rsidR="00911232">
        <w:rPr>
          <w:rFonts w:ascii="FS Mencap" w:eastAsia="FS Mencap" w:hAnsi="FS Mencap" w:cs="FS Mencap"/>
        </w:rPr>
        <w:t>,</w:t>
      </w:r>
      <w:r w:rsidR="00CB589B">
        <w:rPr>
          <w:rFonts w:ascii="FS Mencap" w:eastAsia="FS Mencap" w:hAnsi="FS Mencap" w:cs="FS Mencap"/>
        </w:rPr>
        <w:t xml:space="preserve"> </w:t>
      </w:r>
      <w:r w:rsidR="00475976">
        <w:rPr>
          <w:rFonts w:ascii="FS Mencap" w:eastAsia="FS Mencap" w:hAnsi="FS Mencap" w:cs="FS Mencap"/>
        </w:rPr>
        <w:t>p</w:t>
      </w:r>
      <w:r w:rsidR="00CB589B">
        <w:rPr>
          <w:rFonts w:ascii="FS Mencap" w:eastAsia="FS Mencap" w:hAnsi="FS Mencap" w:cs="FS Mencap"/>
        </w:rPr>
        <w:t xml:space="preserve">lanning and delivering experiences for </w:t>
      </w:r>
      <w:r w:rsidR="00475976">
        <w:rPr>
          <w:rFonts w:ascii="FS Mencap" w:eastAsia="FS Mencap" w:hAnsi="FS Mencap" w:cs="FS Mencap"/>
        </w:rPr>
        <w:t xml:space="preserve">children and young </w:t>
      </w:r>
      <w:r w:rsidR="00CB589B">
        <w:rPr>
          <w:rFonts w:ascii="FS Mencap" w:eastAsia="FS Mencap" w:hAnsi="FS Mencap" w:cs="FS Mencap"/>
        </w:rPr>
        <w:t>people</w:t>
      </w:r>
      <w:r w:rsidR="00475976">
        <w:rPr>
          <w:rFonts w:ascii="FS Mencap" w:eastAsia="FS Mencap" w:hAnsi="FS Mencap" w:cs="FS Mencap"/>
        </w:rPr>
        <w:t xml:space="preserve">, some </w:t>
      </w:r>
      <w:r w:rsidR="00CB589B">
        <w:rPr>
          <w:rFonts w:ascii="FS Mencap" w:eastAsia="FS Mencap" w:hAnsi="FS Mencap" w:cs="FS Mencap"/>
        </w:rPr>
        <w:t>with profound and multiple learning disabilities</w:t>
      </w:r>
      <w:r w:rsidR="00475976">
        <w:rPr>
          <w:rFonts w:ascii="FS Mencap" w:eastAsia="FS Mencap" w:hAnsi="FS Mencap" w:cs="FS Mencap"/>
        </w:rPr>
        <w:t>. You may be involved with</w:t>
      </w:r>
      <w:r w:rsidR="00CB589B">
        <w:rPr>
          <w:rFonts w:ascii="FS Mencap" w:eastAsia="FS Mencap" w:hAnsi="FS Mencap" w:cs="FS Mencap"/>
        </w:rPr>
        <w:t xml:space="preserve"> planning and cooking meals</w:t>
      </w:r>
      <w:r w:rsidR="00475976">
        <w:rPr>
          <w:rFonts w:ascii="FS Mencap" w:eastAsia="FS Mencap" w:hAnsi="FS Mencap" w:cs="FS Mencap"/>
        </w:rPr>
        <w:t xml:space="preserve"> and contributing towards </w:t>
      </w:r>
      <w:r w:rsidR="00CB589B">
        <w:rPr>
          <w:rFonts w:ascii="FS Mencap" w:eastAsia="FS Mencap" w:hAnsi="FS Mencap" w:cs="FS Mencap"/>
        </w:rPr>
        <w:t>support plans</w:t>
      </w:r>
      <w:r w:rsidR="002B3F9E">
        <w:rPr>
          <w:rFonts w:ascii="FS Mencap" w:eastAsia="FS Mencap" w:hAnsi="FS Mencap" w:cs="FS Mencap"/>
        </w:rPr>
        <w:t>.</w:t>
      </w:r>
      <w:r w:rsidRPr="00FF6B0E">
        <w:rPr>
          <w:rFonts w:ascii="FS Mencap" w:eastAsia="FS Mencap" w:hAnsi="FS Mencap" w:cs="FS Mencap"/>
        </w:rPr>
        <w:t xml:space="preserve"> </w:t>
      </w:r>
    </w:p>
    <w:p w14:paraId="63D0863B" w14:textId="1D0A8A7F" w:rsidR="00846B50" w:rsidRPr="00FF6B0E" w:rsidRDefault="00494744">
      <w:pPr>
        <w:jc w:val="both"/>
        <w:rPr>
          <w:rFonts w:ascii="FS Mencap" w:eastAsia="FS Mencap" w:hAnsi="FS Mencap" w:cs="FS Mencap"/>
        </w:rPr>
      </w:pPr>
      <w:r w:rsidRPr="00FF6B0E">
        <w:rPr>
          <w:rFonts w:ascii="FS Mencap" w:eastAsia="FS Mencap" w:hAnsi="FS Mencap" w:cs="FS Mencap"/>
        </w:rPr>
        <w:t xml:space="preserve">This means a flexible </w:t>
      </w:r>
      <w:r w:rsidR="00C83D03">
        <w:rPr>
          <w:rFonts w:ascii="FS Mencap" w:eastAsia="FS Mencap" w:hAnsi="FS Mencap" w:cs="FS Mencap"/>
        </w:rPr>
        <w:t>“</w:t>
      </w:r>
      <w:r w:rsidRPr="00FF6B0E">
        <w:rPr>
          <w:rFonts w:ascii="FS Mencap" w:eastAsia="FS Mencap" w:hAnsi="FS Mencap" w:cs="FS Mencap"/>
        </w:rPr>
        <w:t>can do</w:t>
      </w:r>
      <w:r w:rsidR="00C83D03">
        <w:rPr>
          <w:rFonts w:ascii="FS Mencap" w:eastAsia="FS Mencap" w:hAnsi="FS Mencap" w:cs="FS Mencap"/>
        </w:rPr>
        <w:t>”</w:t>
      </w:r>
      <w:r w:rsidRPr="00FF6B0E">
        <w:rPr>
          <w:rFonts w:ascii="FS Mencap" w:eastAsia="FS Mencap" w:hAnsi="FS Mencap" w:cs="FS Mencap"/>
        </w:rPr>
        <w:t xml:space="preserve"> attitude, </w:t>
      </w:r>
      <w:r w:rsidR="00820117">
        <w:rPr>
          <w:rFonts w:ascii="FS Mencap" w:eastAsia="FS Mencap" w:hAnsi="FS Mencap" w:cs="FS Mencap"/>
        </w:rPr>
        <w:t xml:space="preserve">good IT skills, </w:t>
      </w:r>
      <w:r w:rsidRPr="00FF6B0E">
        <w:rPr>
          <w:rFonts w:ascii="FS Mencap" w:eastAsia="FS Mencap" w:hAnsi="FS Mencap" w:cs="FS Mencap"/>
        </w:rPr>
        <w:t xml:space="preserve">alongside an eye for detail, emotional resilience and being able to juggle a broad and diverse workload are all really important in this role. In return you will find this an extremely rewarding role where you will be making a real difference to </w:t>
      </w:r>
      <w:r w:rsidR="00820117">
        <w:rPr>
          <w:rFonts w:ascii="FS Mencap" w:eastAsia="FS Mencap" w:hAnsi="FS Mencap" w:cs="FS Mencap"/>
        </w:rPr>
        <w:t xml:space="preserve">young </w:t>
      </w:r>
      <w:r w:rsidRPr="00FF6B0E">
        <w:rPr>
          <w:rFonts w:ascii="FS Mencap" w:eastAsia="FS Mencap" w:hAnsi="FS Mencap" w:cs="FS Mencap"/>
        </w:rPr>
        <w:t>peoples’ lives on a daily basis.</w:t>
      </w:r>
    </w:p>
    <w:p w14:paraId="51BA6EB5" w14:textId="77777777" w:rsidR="00846B50" w:rsidRPr="00FF6B0E" w:rsidRDefault="00846B50">
      <w:pPr>
        <w:jc w:val="both"/>
        <w:rPr>
          <w:rFonts w:ascii="FS Mencap" w:eastAsia="FS Mencap" w:hAnsi="FS Mencap" w:cs="FS Mencap"/>
        </w:rPr>
      </w:pPr>
    </w:p>
    <w:p w14:paraId="7835F775" w14:textId="26CADB65" w:rsidR="00846B50" w:rsidRPr="00FF6B0E" w:rsidRDefault="00494744">
      <w:pPr>
        <w:jc w:val="both"/>
        <w:rPr>
          <w:rFonts w:ascii="FS Mencap" w:eastAsia="FS Mencap" w:hAnsi="FS Mencap" w:cs="FS Mencap"/>
        </w:rPr>
      </w:pPr>
      <w:r w:rsidRPr="00FF6B0E">
        <w:rPr>
          <w:rFonts w:ascii="FS Mencap" w:eastAsia="FS Mencap" w:hAnsi="FS Mencap" w:cs="FS Mencap"/>
        </w:rPr>
        <w:t xml:space="preserve">As a </w:t>
      </w:r>
      <w:r w:rsidR="000D21D4">
        <w:rPr>
          <w:rFonts w:ascii="FS Mencap" w:eastAsia="FS Mencap" w:hAnsi="FS Mencap" w:cs="FS Mencap"/>
        </w:rPr>
        <w:t>Playw</w:t>
      </w:r>
      <w:r w:rsidR="00CB589B">
        <w:rPr>
          <w:rFonts w:ascii="FS Mencap" w:eastAsia="FS Mencap" w:hAnsi="FS Mencap" w:cs="FS Mencap"/>
        </w:rPr>
        <w:t>orker</w:t>
      </w:r>
      <w:r w:rsidR="00820117">
        <w:rPr>
          <w:rFonts w:ascii="FS Mencap" w:eastAsia="FS Mencap" w:hAnsi="FS Mencap" w:cs="FS Mencap"/>
        </w:rPr>
        <w:t xml:space="preserve"> </w:t>
      </w:r>
      <w:r w:rsidRPr="00FF6B0E">
        <w:rPr>
          <w:rFonts w:ascii="FS Mencap" w:eastAsia="FS Mencap" w:hAnsi="FS Mencap" w:cs="FS Mencap"/>
        </w:rPr>
        <w:t xml:space="preserve">you will receive support and leadership from the </w:t>
      </w:r>
      <w:r w:rsidR="00CB589B">
        <w:rPr>
          <w:rFonts w:ascii="FS Mencap" w:eastAsia="FS Mencap" w:hAnsi="FS Mencap" w:cs="FS Mencap"/>
        </w:rPr>
        <w:t xml:space="preserve">Leadership </w:t>
      </w:r>
      <w:r w:rsidR="00841C31">
        <w:rPr>
          <w:rFonts w:ascii="FS Mencap" w:eastAsia="FS Mencap" w:hAnsi="FS Mencap" w:cs="FS Mencap"/>
        </w:rPr>
        <w:t>T</w:t>
      </w:r>
      <w:r w:rsidR="00CB589B">
        <w:rPr>
          <w:rFonts w:ascii="FS Mencap" w:eastAsia="FS Mencap" w:hAnsi="FS Mencap" w:cs="FS Mencap"/>
        </w:rPr>
        <w:t>eam</w:t>
      </w:r>
      <w:r w:rsidRPr="00FF6B0E">
        <w:rPr>
          <w:rFonts w:ascii="FS Mencap" w:eastAsia="FS Mencap" w:hAnsi="FS Mencap" w:cs="FS Mencap"/>
        </w:rPr>
        <w:t xml:space="preserve"> and you will be able to share knowledge and learning with your c</w:t>
      </w:r>
      <w:r w:rsidR="00CB589B">
        <w:rPr>
          <w:rFonts w:ascii="FS Mencap" w:eastAsia="FS Mencap" w:hAnsi="FS Mencap" w:cs="FS Mencap"/>
        </w:rPr>
        <w:t>olleagues.</w:t>
      </w:r>
    </w:p>
    <w:p w14:paraId="49633E50" w14:textId="77777777" w:rsidR="00846B50" w:rsidRPr="00FF6B0E" w:rsidRDefault="00846B50">
      <w:pPr>
        <w:jc w:val="both"/>
        <w:rPr>
          <w:rFonts w:ascii="FS Mencap" w:eastAsia="FS Mencap" w:hAnsi="FS Mencap" w:cs="FS Mencap"/>
        </w:rPr>
      </w:pPr>
    </w:p>
    <w:p w14:paraId="22E6672D" w14:textId="77777777" w:rsidR="002B3F9E" w:rsidRDefault="00494744">
      <w:pPr>
        <w:jc w:val="both"/>
        <w:rPr>
          <w:rFonts w:ascii="FS Mencap" w:eastAsia="FS Mencap" w:hAnsi="FS Mencap" w:cs="FS Mencap"/>
        </w:rPr>
      </w:pPr>
      <w:r w:rsidRPr="00FF6B0E">
        <w:rPr>
          <w:rFonts w:ascii="FS Mencap" w:eastAsia="FS Mencap" w:hAnsi="FS Mencap" w:cs="FS Mencap"/>
        </w:rPr>
        <w:t xml:space="preserve">The </w:t>
      </w:r>
      <w:r w:rsidR="00820117">
        <w:rPr>
          <w:rFonts w:ascii="FS Mencap" w:eastAsia="FS Mencap" w:hAnsi="FS Mencap" w:cs="FS Mencap"/>
        </w:rPr>
        <w:t>service offers a wide range of services including</w:t>
      </w:r>
      <w:r w:rsidR="002B3F9E">
        <w:rPr>
          <w:rFonts w:ascii="FS Mencap" w:eastAsia="FS Mencap" w:hAnsi="FS Mencap" w:cs="FS Mencap"/>
        </w:rPr>
        <w:t>:</w:t>
      </w:r>
      <w:r w:rsidR="00820117">
        <w:rPr>
          <w:rFonts w:ascii="FS Mencap" w:eastAsia="FS Mencap" w:hAnsi="FS Mencap" w:cs="FS Mencap"/>
        </w:rPr>
        <w:t xml:space="preserve"> </w:t>
      </w:r>
    </w:p>
    <w:p w14:paraId="721EB1F4" w14:textId="49073871" w:rsidR="002B3F9E" w:rsidRDefault="00820117" w:rsidP="004D3050">
      <w:pPr>
        <w:pStyle w:val="ListParagraph"/>
        <w:numPr>
          <w:ilvl w:val="0"/>
          <w:numId w:val="5"/>
        </w:numPr>
        <w:jc w:val="both"/>
        <w:rPr>
          <w:rFonts w:ascii="FS Mencap" w:eastAsia="FS Mencap" w:hAnsi="FS Mencap" w:cs="FS Mencap"/>
        </w:rPr>
      </w:pPr>
      <w:r w:rsidRPr="004D3050">
        <w:rPr>
          <w:rFonts w:ascii="FS Mencap" w:eastAsia="FS Mencap" w:hAnsi="FS Mencap" w:cs="FS Mencap"/>
        </w:rPr>
        <w:t>After School activities</w:t>
      </w:r>
    </w:p>
    <w:p w14:paraId="29B634D2" w14:textId="525D8BE4" w:rsidR="002B3F9E" w:rsidRDefault="00820117" w:rsidP="004D3050">
      <w:pPr>
        <w:pStyle w:val="ListParagraph"/>
        <w:numPr>
          <w:ilvl w:val="0"/>
          <w:numId w:val="5"/>
        </w:numPr>
        <w:jc w:val="both"/>
        <w:rPr>
          <w:rFonts w:ascii="FS Mencap" w:eastAsia="FS Mencap" w:hAnsi="FS Mencap" w:cs="FS Mencap"/>
        </w:rPr>
      </w:pPr>
      <w:r w:rsidRPr="004D3050">
        <w:rPr>
          <w:rFonts w:ascii="FS Mencap" w:eastAsia="FS Mencap" w:hAnsi="FS Mencap" w:cs="FS Mencap"/>
        </w:rPr>
        <w:t>Holiday schemes</w:t>
      </w:r>
    </w:p>
    <w:p w14:paraId="1C04619B" w14:textId="69CC7AE6" w:rsidR="002B3F9E" w:rsidRDefault="00036579" w:rsidP="004D3050">
      <w:pPr>
        <w:pStyle w:val="ListParagraph"/>
        <w:numPr>
          <w:ilvl w:val="0"/>
          <w:numId w:val="5"/>
        </w:numPr>
        <w:jc w:val="both"/>
        <w:rPr>
          <w:rFonts w:ascii="FS Mencap" w:eastAsia="FS Mencap" w:hAnsi="FS Mencap" w:cs="FS Mencap"/>
        </w:rPr>
      </w:pPr>
      <w:r w:rsidRPr="004D3050">
        <w:rPr>
          <w:rFonts w:ascii="FS Mencap" w:eastAsia="FS Mencap" w:hAnsi="FS Mencap" w:cs="FS Mencap"/>
        </w:rPr>
        <w:t xml:space="preserve">Overnight Adventure break, </w:t>
      </w:r>
    </w:p>
    <w:p w14:paraId="647C7BA9" w14:textId="6493B7EC" w:rsidR="004D3050" w:rsidRDefault="00036579" w:rsidP="004D3050">
      <w:pPr>
        <w:pStyle w:val="ListParagraph"/>
        <w:numPr>
          <w:ilvl w:val="0"/>
          <w:numId w:val="5"/>
        </w:numPr>
        <w:jc w:val="both"/>
        <w:rPr>
          <w:rFonts w:ascii="FS Mencap" w:eastAsia="FS Mencap" w:hAnsi="FS Mencap" w:cs="FS Mencap"/>
        </w:rPr>
      </w:pPr>
      <w:r w:rsidRPr="004D3050">
        <w:rPr>
          <w:rFonts w:ascii="FS Mencap" w:eastAsia="FS Mencap" w:hAnsi="FS Mencap" w:cs="FS Mencap"/>
        </w:rPr>
        <w:t>Parent group for under 5’s</w:t>
      </w:r>
    </w:p>
    <w:p w14:paraId="6972B029" w14:textId="52E0DA42" w:rsidR="002B3F9E" w:rsidRDefault="004D3050" w:rsidP="004D3050">
      <w:pPr>
        <w:pStyle w:val="ListParagraph"/>
        <w:numPr>
          <w:ilvl w:val="0"/>
          <w:numId w:val="5"/>
        </w:numPr>
        <w:jc w:val="both"/>
        <w:rPr>
          <w:rFonts w:ascii="FS Mencap" w:eastAsia="FS Mencap" w:hAnsi="FS Mencap" w:cs="FS Mencap"/>
        </w:rPr>
      </w:pPr>
      <w:r>
        <w:rPr>
          <w:rFonts w:ascii="FS Mencap" w:eastAsia="FS Mencap" w:hAnsi="FS Mencap" w:cs="FS Mencap"/>
        </w:rPr>
        <w:t>Weekend activities</w:t>
      </w:r>
    </w:p>
    <w:p w14:paraId="20462536" w14:textId="010C4F76" w:rsidR="002B3F9E" w:rsidRDefault="004D3050" w:rsidP="004D3050">
      <w:pPr>
        <w:pStyle w:val="ListParagraph"/>
        <w:numPr>
          <w:ilvl w:val="0"/>
          <w:numId w:val="5"/>
        </w:numPr>
        <w:jc w:val="both"/>
        <w:rPr>
          <w:rFonts w:ascii="FS Mencap" w:eastAsia="FS Mencap" w:hAnsi="FS Mencap" w:cs="FS Mencap"/>
        </w:rPr>
      </w:pPr>
      <w:r>
        <w:rPr>
          <w:rFonts w:ascii="FS Mencap" w:eastAsia="FS Mencap" w:hAnsi="FS Mencap" w:cs="FS Mencap"/>
        </w:rPr>
        <w:t>D</w:t>
      </w:r>
      <w:r w:rsidR="00036579" w:rsidRPr="004D3050">
        <w:rPr>
          <w:rFonts w:ascii="FS Mencap" w:eastAsia="FS Mencap" w:hAnsi="FS Mencap" w:cs="FS Mencap"/>
        </w:rPr>
        <w:t xml:space="preserve">ay opportunities for young people with Profound and Multiple Learning Disabilities. </w:t>
      </w:r>
    </w:p>
    <w:p w14:paraId="6D3771F1" w14:textId="77777777" w:rsidR="00C83D03" w:rsidRDefault="00C83D03" w:rsidP="002B3F9E">
      <w:pPr>
        <w:jc w:val="both"/>
        <w:rPr>
          <w:rFonts w:ascii="FS Mencap" w:eastAsia="FS Mencap" w:hAnsi="FS Mencap" w:cs="FS Mencap"/>
        </w:rPr>
      </w:pPr>
    </w:p>
    <w:p w14:paraId="7F5A51CF" w14:textId="6290EF41" w:rsidR="00846B50" w:rsidRPr="004D3050" w:rsidRDefault="00036579" w:rsidP="002B3F9E">
      <w:pPr>
        <w:jc w:val="both"/>
        <w:rPr>
          <w:rFonts w:ascii="FS Mencap" w:eastAsia="FS Mencap" w:hAnsi="FS Mencap" w:cs="FS Mencap"/>
        </w:rPr>
      </w:pPr>
      <w:r w:rsidRPr="004D3050">
        <w:rPr>
          <w:rFonts w:ascii="FS Mencap" w:eastAsia="FS Mencap" w:hAnsi="FS Mencap" w:cs="FS Mencap"/>
        </w:rPr>
        <w:t xml:space="preserve">The service has an Outstanding rating with </w:t>
      </w:r>
      <w:proofErr w:type="spellStart"/>
      <w:r w:rsidRPr="004D3050">
        <w:rPr>
          <w:rFonts w:ascii="FS Mencap" w:eastAsia="FS Mencap" w:hAnsi="FS Mencap" w:cs="FS Mencap"/>
        </w:rPr>
        <w:t>Ofsted</w:t>
      </w:r>
      <w:proofErr w:type="spellEnd"/>
      <w:r w:rsidRPr="004D3050">
        <w:rPr>
          <w:rFonts w:ascii="FS Mencap" w:eastAsia="FS Mencap" w:hAnsi="FS Mencap" w:cs="FS Mencap"/>
        </w:rPr>
        <w:t xml:space="preserve"> and is registered on the Early </w:t>
      </w:r>
      <w:r w:rsidR="00C83D03">
        <w:rPr>
          <w:rFonts w:ascii="FS Mencap" w:eastAsia="FS Mencap" w:hAnsi="FS Mencap" w:cs="FS Mencap"/>
        </w:rPr>
        <w:t>Y</w:t>
      </w:r>
      <w:r w:rsidRPr="004D3050">
        <w:rPr>
          <w:rFonts w:ascii="FS Mencap" w:eastAsia="FS Mencap" w:hAnsi="FS Mencap" w:cs="FS Mencap"/>
        </w:rPr>
        <w:t xml:space="preserve">ears </w:t>
      </w:r>
      <w:r w:rsidR="00C83D03">
        <w:rPr>
          <w:rFonts w:ascii="FS Mencap" w:eastAsia="FS Mencap" w:hAnsi="FS Mencap" w:cs="FS Mencap"/>
        </w:rPr>
        <w:t>R</w:t>
      </w:r>
      <w:r w:rsidRPr="004D3050">
        <w:rPr>
          <w:rFonts w:ascii="FS Mencap" w:eastAsia="FS Mencap" w:hAnsi="FS Mencap" w:cs="FS Mencap"/>
        </w:rPr>
        <w:t>egister</w:t>
      </w:r>
      <w:r w:rsidR="002B3F9E" w:rsidRPr="004D3050">
        <w:rPr>
          <w:rFonts w:ascii="FS Mencap" w:eastAsia="FS Mencap" w:hAnsi="FS Mencap" w:cs="FS Mencap"/>
        </w:rPr>
        <w:t>.</w:t>
      </w:r>
    </w:p>
    <w:p w14:paraId="7D7EFC07" w14:textId="77777777" w:rsidR="009B7843" w:rsidRDefault="009B7843">
      <w:pPr>
        <w:widowControl/>
        <w:jc w:val="both"/>
        <w:rPr>
          <w:rFonts w:ascii="FS Mencap" w:eastAsia="FS Mencap" w:hAnsi="FS Mencap" w:cs="FS Mencap"/>
          <w:b/>
          <w:bCs/>
          <w:sz w:val="28"/>
          <w:szCs w:val="28"/>
        </w:rPr>
      </w:pPr>
    </w:p>
    <w:p w14:paraId="7F64E940" w14:textId="77777777" w:rsidR="00ED3F58" w:rsidRDefault="00ED3F58">
      <w:pPr>
        <w:widowControl/>
        <w:jc w:val="both"/>
        <w:rPr>
          <w:rFonts w:ascii="FS Mencap" w:eastAsia="FS Mencap" w:hAnsi="FS Mencap" w:cs="FS Mencap"/>
          <w:b/>
          <w:bCs/>
          <w:sz w:val="28"/>
          <w:szCs w:val="28"/>
        </w:rPr>
      </w:pPr>
    </w:p>
    <w:p w14:paraId="26DDE3D8" w14:textId="77777777" w:rsidR="00ED3F58" w:rsidRDefault="00ED3F58">
      <w:pPr>
        <w:widowControl/>
        <w:jc w:val="both"/>
        <w:rPr>
          <w:rFonts w:ascii="FS Mencap" w:eastAsia="FS Mencap" w:hAnsi="FS Mencap" w:cs="FS Mencap"/>
          <w:b/>
          <w:bCs/>
          <w:sz w:val="28"/>
          <w:szCs w:val="28"/>
        </w:rPr>
      </w:pPr>
    </w:p>
    <w:p w14:paraId="5D155B63" w14:textId="77777777" w:rsidR="00ED3F58" w:rsidRDefault="00ED3F58">
      <w:pPr>
        <w:widowControl/>
        <w:jc w:val="both"/>
        <w:rPr>
          <w:rFonts w:ascii="FS Mencap" w:eastAsia="FS Mencap" w:hAnsi="FS Mencap" w:cs="FS Mencap"/>
          <w:b/>
          <w:bCs/>
          <w:sz w:val="28"/>
          <w:szCs w:val="28"/>
        </w:rPr>
      </w:pPr>
    </w:p>
    <w:p w14:paraId="69D1E5D7" w14:textId="297A8A38" w:rsidR="00846B50" w:rsidRPr="00FF6B0E" w:rsidRDefault="00494744">
      <w:pPr>
        <w:widowControl/>
        <w:jc w:val="both"/>
        <w:rPr>
          <w:rFonts w:ascii="FS Mencap" w:eastAsia="FS Mencap" w:hAnsi="FS Mencap" w:cs="FS Mencap"/>
          <w:b/>
          <w:bCs/>
          <w:sz w:val="28"/>
          <w:szCs w:val="28"/>
        </w:rPr>
      </w:pPr>
      <w:r w:rsidRPr="00FF6B0E">
        <w:rPr>
          <w:rFonts w:ascii="FS Mencap" w:eastAsia="FS Mencap" w:hAnsi="FS Mencap" w:cs="FS Mencap"/>
          <w:b/>
          <w:bCs/>
          <w:sz w:val="28"/>
          <w:szCs w:val="28"/>
        </w:rPr>
        <w:t>Duties and Responsibilities:</w:t>
      </w:r>
    </w:p>
    <w:p w14:paraId="346B6975" w14:textId="77777777" w:rsidR="00846B50" w:rsidRPr="00FF6B0E" w:rsidRDefault="00494744">
      <w:pPr>
        <w:widowControl/>
        <w:jc w:val="both"/>
        <w:rPr>
          <w:rFonts w:ascii="FS Mencap" w:eastAsia="FS Mencap" w:hAnsi="FS Mencap" w:cs="FS Mencap"/>
          <w:b/>
          <w:bCs/>
          <w:sz w:val="28"/>
          <w:szCs w:val="28"/>
        </w:rPr>
      </w:pPr>
      <w:r w:rsidRPr="00FF6B0E">
        <w:rPr>
          <w:rFonts w:ascii="FS Mencap" w:eastAsia="FS Mencap" w:hAnsi="FS Mencap" w:cs="FS Mencap"/>
          <w:b/>
          <w:bCs/>
          <w:sz w:val="28"/>
          <w:szCs w:val="28"/>
        </w:rPr>
        <w:t>Job Description</w:t>
      </w:r>
    </w:p>
    <w:p w14:paraId="17B98D1D" w14:textId="336EA123" w:rsidR="00846B50" w:rsidRPr="00FF6B0E" w:rsidRDefault="000D21D4">
      <w:pPr>
        <w:widowControl/>
        <w:jc w:val="both"/>
        <w:rPr>
          <w:rFonts w:ascii="FS Mencap" w:eastAsia="FS Mencap" w:hAnsi="FS Mencap" w:cs="FS Mencap"/>
          <w:b/>
          <w:bCs/>
        </w:rPr>
      </w:pPr>
      <w:r>
        <w:rPr>
          <w:rFonts w:ascii="FS Mencap" w:eastAsia="FS Mencap" w:hAnsi="FS Mencap" w:cs="FS Mencap"/>
          <w:b/>
          <w:bCs/>
        </w:rPr>
        <w:t>Playw</w:t>
      </w:r>
      <w:r w:rsidR="0093482C">
        <w:rPr>
          <w:rFonts w:ascii="FS Mencap" w:eastAsia="FS Mencap" w:hAnsi="FS Mencap" w:cs="FS Mencap"/>
          <w:b/>
          <w:bCs/>
        </w:rPr>
        <w:t>orker</w:t>
      </w:r>
      <w:r w:rsidR="00036579">
        <w:rPr>
          <w:rFonts w:ascii="FS Mencap" w:eastAsia="FS Mencap" w:hAnsi="FS Mencap" w:cs="FS Mencap"/>
          <w:b/>
          <w:bCs/>
        </w:rPr>
        <w:t xml:space="preserve"> Children and Young People’s Service</w:t>
      </w:r>
    </w:p>
    <w:p w14:paraId="446762AF" w14:textId="77777777" w:rsidR="00846B50" w:rsidRPr="00FF6B0E" w:rsidRDefault="00846B50">
      <w:pPr>
        <w:widowControl/>
        <w:jc w:val="both"/>
        <w:rPr>
          <w:rFonts w:ascii="FS Mencap" w:eastAsia="FS Mencap" w:hAnsi="FS Mencap" w:cs="FS Mencap"/>
        </w:rPr>
      </w:pPr>
    </w:p>
    <w:p w14:paraId="4D41A28C" w14:textId="77777777" w:rsidR="00846B50" w:rsidRPr="00FF6B0E" w:rsidRDefault="00494744">
      <w:pPr>
        <w:widowControl/>
        <w:jc w:val="both"/>
        <w:rPr>
          <w:rFonts w:ascii="FS Mencap" w:eastAsia="FS Mencap" w:hAnsi="FS Mencap" w:cs="FS Mencap"/>
        </w:rPr>
      </w:pPr>
      <w:r w:rsidRPr="00FF6B0E">
        <w:rPr>
          <w:rFonts w:ascii="FS Mencap" w:eastAsia="FS Mencap" w:hAnsi="FS Mencap" w:cs="FS Mencap"/>
        </w:rPr>
        <w:t>No two days will be the same.  You will enjoy lots of variety and support people in the following ways:</w:t>
      </w:r>
    </w:p>
    <w:p w14:paraId="6A05BFEE" w14:textId="77777777" w:rsidR="00846B50" w:rsidRPr="00FF6B0E" w:rsidRDefault="00846B50">
      <w:pPr>
        <w:widowControl/>
        <w:tabs>
          <w:tab w:val="left" w:pos="540"/>
        </w:tabs>
        <w:jc w:val="both"/>
        <w:rPr>
          <w:rFonts w:ascii="FS Mencap" w:eastAsia="FS Mencap" w:hAnsi="FS Mencap" w:cs="FS Mencap"/>
        </w:rPr>
      </w:pPr>
    </w:p>
    <w:p w14:paraId="30DE8BCF" w14:textId="0B71902A" w:rsidR="00846B50" w:rsidRPr="00FF6B0E" w:rsidRDefault="00494744">
      <w:pPr>
        <w:widowControl/>
        <w:tabs>
          <w:tab w:val="left" w:pos="540"/>
        </w:tabs>
        <w:rPr>
          <w:rFonts w:ascii="FS Mencap" w:eastAsia="FS Mencap" w:hAnsi="FS Mencap" w:cs="FS Mencap"/>
        </w:rPr>
      </w:pPr>
      <w:r w:rsidRPr="00062B10">
        <w:rPr>
          <w:rFonts w:ascii="FS Mencap" w:eastAsia="FS Mencap" w:hAnsi="FS Mencap" w:cs="FS Mencap"/>
        </w:rPr>
        <w:t xml:space="preserve">1. </w:t>
      </w:r>
      <w:r w:rsidR="00551092">
        <w:rPr>
          <w:rFonts w:ascii="FS Mencap" w:eastAsia="FS Mencap" w:hAnsi="FS Mencap" w:cs="FS Mencap"/>
        </w:rPr>
        <w:t>Assist the Support Workers to p</w:t>
      </w:r>
      <w:r w:rsidR="00062B10" w:rsidRPr="00062B10">
        <w:rPr>
          <w:rFonts w:ascii="FS Mencap" w:eastAsia="FS Mencap" w:hAnsi="FS Mencap" w:cs="FS Mencap"/>
        </w:rPr>
        <w:t xml:space="preserve">lan and deliver a diverse range of leisure activities for children and young people age 0-25 years with special educational needs </w:t>
      </w:r>
      <w:r w:rsidRPr="00062B10">
        <w:rPr>
          <w:rFonts w:ascii="FS Mencap" w:eastAsia="FS Mencap" w:hAnsi="FS Mencap" w:cs="FS Mencap"/>
        </w:rPr>
        <w:t xml:space="preserve">in a </w:t>
      </w:r>
      <w:proofErr w:type="spellStart"/>
      <w:r w:rsidRPr="00062B10">
        <w:rPr>
          <w:rFonts w:ascii="FS Mencap" w:eastAsia="FS Mencap" w:hAnsi="FS Mencap" w:cs="FS Mencap"/>
        </w:rPr>
        <w:t>personalised</w:t>
      </w:r>
      <w:proofErr w:type="spellEnd"/>
      <w:r w:rsidRPr="00062B10">
        <w:rPr>
          <w:rFonts w:ascii="FS Mencap" w:eastAsia="FS Mencap" w:hAnsi="FS Mencap" w:cs="FS Mencap"/>
        </w:rPr>
        <w:t xml:space="preserve"> way</w:t>
      </w:r>
      <w:r w:rsidR="00551092">
        <w:rPr>
          <w:rFonts w:ascii="FS Mencap" w:eastAsia="FS Mencap" w:hAnsi="FS Mencap" w:cs="FS Mencap"/>
        </w:rPr>
        <w:t>,</w:t>
      </w:r>
      <w:r w:rsidRPr="00062B10">
        <w:rPr>
          <w:rFonts w:ascii="FS Mencap" w:eastAsia="FS Mencap" w:hAnsi="FS Mencap" w:cs="FS Mencap"/>
        </w:rPr>
        <w:t xml:space="preserve"> ensur</w:t>
      </w:r>
      <w:r w:rsidR="00551092">
        <w:rPr>
          <w:rFonts w:ascii="FS Mencap" w:eastAsia="FS Mencap" w:hAnsi="FS Mencap" w:cs="FS Mencap"/>
        </w:rPr>
        <w:t>ing</w:t>
      </w:r>
      <w:r w:rsidRPr="00062B10">
        <w:rPr>
          <w:rFonts w:ascii="FS Mencap" w:eastAsia="FS Mencap" w:hAnsi="FS Mencap" w:cs="FS Mencap"/>
        </w:rPr>
        <w:t xml:space="preserve"> that high quality standards are set and maintained which meet the care and support needs of current and future </w:t>
      </w:r>
      <w:r w:rsidR="00062B10" w:rsidRPr="00062B10">
        <w:rPr>
          <w:rFonts w:ascii="FS Mencap" w:eastAsia="FS Mencap" w:hAnsi="FS Mencap" w:cs="FS Mencap"/>
        </w:rPr>
        <w:t>young</w:t>
      </w:r>
      <w:r w:rsidR="00C83D03">
        <w:rPr>
          <w:rFonts w:ascii="FS Mencap" w:eastAsia="FS Mencap" w:hAnsi="FS Mencap" w:cs="FS Mencap"/>
        </w:rPr>
        <w:t xml:space="preserve"> people.</w:t>
      </w:r>
    </w:p>
    <w:p w14:paraId="64A65293" w14:textId="77777777" w:rsidR="00846B50" w:rsidRPr="00FF6B0E" w:rsidRDefault="00846B50">
      <w:pPr>
        <w:widowControl/>
        <w:tabs>
          <w:tab w:val="left" w:pos="540"/>
        </w:tabs>
        <w:rPr>
          <w:rFonts w:ascii="FS Mencap" w:eastAsia="FS Mencap" w:hAnsi="FS Mencap" w:cs="FS Mencap"/>
        </w:rPr>
      </w:pPr>
    </w:p>
    <w:p w14:paraId="5BBAAB17" w14:textId="4C1ADB4E" w:rsidR="00846B50" w:rsidRPr="00E07061" w:rsidRDefault="000D21D4">
      <w:pPr>
        <w:widowControl/>
        <w:tabs>
          <w:tab w:val="left" w:pos="540"/>
        </w:tabs>
        <w:rPr>
          <w:rFonts w:ascii="FS Mencap" w:eastAsia="FS Mencap" w:hAnsi="FS Mencap" w:cs="FS Mencap"/>
        </w:rPr>
      </w:pPr>
      <w:r>
        <w:rPr>
          <w:rFonts w:ascii="FS Mencap" w:eastAsia="FS Mencap" w:hAnsi="FS Mencap" w:cs="FS Mencap"/>
        </w:rPr>
        <w:t>2</w:t>
      </w:r>
      <w:r w:rsidR="00494744" w:rsidRPr="00E07061">
        <w:rPr>
          <w:rFonts w:ascii="FS Mencap" w:eastAsia="FS Mencap" w:hAnsi="FS Mencap" w:cs="FS Mencap"/>
        </w:rPr>
        <w:t xml:space="preserve">. </w:t>
      </w:r>
      <w:r w:rsidR="00E07061" w:rsidRPr="00E07061">
        <w:rPr>
          <w:rFonts w:ascii="FS Mencap" w:eastAsia="FS Mencap" w:hAnsi="FS Mencap" w:cs="FS Mencap"/>
        </w:rPr>
        <w:t>Empower</w:t>
      </w:r>
      <w:r w:rsidR="00494744" w:rsidRPr="00E07061">
        <w:rPr>
          <w:rFonts w:ascii="FS Mencap" w:eastAsia="FS Mencap" w:hAnsi="FS Mencap" w:cs="FS Mencap"/>
        </w:rPr>
        <w:t xml:space="preserve"> </w:t>
      </w:r>
      <w:r w:rsidR="00E07061" w:rsidRPr="00E07061">
        <w:rPr>
          <w:rFonts w:ascii="FS Mencap" w:eastAsia="FS Mencap" w:hAnsi="FS Mencap" w:cs="FS Mencap"/>
        </w:rPr>
        <w:t>young people</w:t>
      </w:r>
      <w:r w:rsidR="00494744" w:rsidRPr="00E07061">
        <w:rPr>
          <w:rFonts w:ascii="FS Mencap" w:eastAsia="FS Mencap" w:hAnsi="FS Mencap" w:cs="FS Mencap"/>
        </w:rPr>
        <w:t xml:space="preserve"> - </w:t>
      </w:r>
      <w:r w:rsidR="00C83D03">
        <w:rPr>
          <w:rFonts w:ascii="FS Mencap" w:eastAsia="FS Mencap" w:hAnsi="FS Mencap" w:cs="FS Mencap"/>
        </w:rPr>
        <w:t>w</w:t>
      </w:r>
      <w:r w:rsidR="00494744" w:rsidRPr="00E07061">
        <w:rPr>
          <w:rFonts w:ascii="FS Mencap" w:eastAsia="FS Mencap" w:hAnsi="FS Mencap" w:cs="FS Mencap"/>
        </w:rPr>
        <w:t>ork to increase the skills</w:t>
      </w:r>
      <w:r w:rsidR="00062B10" w:rsidRPr="00E07061">
        <w:rPr>
          <w:rFonts w:ascii="FS Mencap" w:eastAsia="FS Mencap" w:hAnsi="FS Mencap" w:cs="FS Mencap"/>
        </w:rPr>
        <w:t xml:space="preserve">, </w:t>
      </w:r>
      <w:r w:rsidR="00494744" w:rsidRPr="00E07061">
        <w:rPr>
          <w:rFonts w:ascii="FS Mencap" w:eastAsia="FS Mencap" w:hAnsi="FS Mencap" w:cs="FS Mencap"/>
        </w:rPr>
        <w:t xml:space="preserve">independence </w:t>
      </w:r>
      <w:r w:rsidR="00062B10" w:rsidRPr="00E07061">
        <w:rPr>
          <w:rFonts w:ascii="FS Mencap" w:eastAsia="FS Mencap" w:hAnsi="FS Mencap" w:cs="FS Mencap"/>
        </w:rPr>
        <w:t xml:space="preserve">and participation </w:t>
      </w:r>
      <w:r w:rsidR="00494744" w:rsidRPr="00E07061">
        <w:rPr>
          <w:rFonts w:ascii="FS Mencap" w:eastAsia="FS Mencap" w:hAnsi="FS Mencap" w:cs="FS Mencap"/>
        </w:rPr>
        <w:t xml:space="preserve">of </w:t>
      </w:r>
      <w:r w:rsidR="00036579" w:rsidRPr="00E07061">
        <w:rPr>
          <w:rFonts w:ascii="FS Mencap" w:eastAsia="FS Mencap" w:hAnsi="FS Mencap" w:cs="FS Mencap"/>
        </w:rPr>
        <w:t xml:space="preserve">young </w:t>
      </w:r>
      <w:r w:rsidR="00494744" w:rsidRPr="00E07061">
        <w:rPr>
          <w:rFonts w:ascii="FS Mencap" w:eastAsia="FS Mencap" w:hAnsi="FS Mencap" w:cs="FS Mencap"/>
        </w:rPr>
        <w:t>people being supported by encouraging them to take risks, try new t</w:t>
      </w:r>
      <w:r w:rsidR="00062B10" w:rsidRPr="00E07061">
        <w:rPr>
          <w:rFonts w:ascii="FS Mencap" w:eastAsia="FS Mencap" w:hAnsi="FS Mencap" w:cs="FS Mencap"/>
        </w:rPr>
        <w:t>hings and tak</w:t>
      </w:r>
      <w:r w:rsidR="00C83D03">
        <w:rPr>
          <w:rFonts w:ascii="FS Mencap" w:eastAsia="FS Mencap" w:hAnsi="FS Mencap" w:cs="FS Mencap"/>
        </w:rPr>
        <w:t>e</w:t>
      </w:r>
      <w:r w:rsidR="00062B10" w:rsidRPr="00E07061">
        <w:rPr>
          <w:rFonts w:ascii="FS Mencap" w:eastAsia="FS Mencap" w:hAnsi="FS Mencap" w:cs="FS Mencap"/>
        </w:rPr>
        <w:t xml:space="preserve"> more control over the service and their lives</w:t>
      </w:r>
      <w:r w:rsidR="00551092">
        <w:rPr>
          <w:rFonts w:ascii="FS Mencap" w:eastAsia="FS Mencap" w:hAnsi="FS Mencap" w:cs="FS Mencap"/>
        </w:rPr>
        <w:t xml:space="preserve">. </w:t>
      </w:r>
      <w:r w:rsidR="00E07061" w:rsidRPr="00E07061">
        <w:rPr>
          <w:rFonts w:ascii="FS Mencap" w:eastAsia="FS Mencap" w:hAnsi="FS Mencap" w:cs="FS Mencap"/>
        </w:rPr>
        <w:t>Work with the Mental Capacity Act, to ensure where people need support with their choices that the support is given to the highest standards</w:t>
      </w:r>
      <w:r w:rsidR="002B3F9E">
        <w:rPr>
          <w:rFonts w:ascii="FS Mencap" w:eastAsia="FS Mencap" w:hAnsi="FS Mencap" w:cs="FS Mencap"/>
        </w:rPr>
        <w:t>.</w:t>
      </w:r>
    </w:p>
    <w:p w14:paraId="23427B75" w14:textId="77777777" w:rsidR="00846B50" w:rsidRPr="00E07061" w:rsidRDefault="00846B50">
      <w:pPr>
        <w:widowControl/>
        <w:tabs>
          <w:tab w:val="left" w:pos="540"/>
        </w:tabs>
        <w:rPr>
          <w:rFonts w:ascii="FS Mencap" w:eastAsia="FS Mencap" w:hAnsi="FS Mencap" w:cs="FS Mencap"/>
        </w:rPr>
      </w:pPr>
    </w:p>
    <w:p w14:paraId="3B6AF6AB" w14:textId="5F3C295A" w:rsidR="0093482C" w:rsidRDefault="00494744">
      <w:pPr>
        <w:widowControl/>
        <w:tabs>
          <w:tab w:val="left" w:pos="540"/>
        </w:tabs>
        <w:rPr>
          <w:rFonts w:ascii="FS Mencap" w:eastAsia="FS Mencap" w:hAnsi="FS Mencap" w:cs="FS Mencap"/>
        </w:rPr>
      </w:pPr>
      <w:r w:rsidRPr="00E07061">
        <w:rPr>
          <w:rFonts w:ascii="FS Mencap" w:eastAsia="FS Mencap" w:hAnsi="FS Mencap" w:cs="FS Mencap"/>
        </w:rPr>
        <w:t>4</w:t>
      </w:r>
      <w:r w:rsidR="0093482C">
        <w:rPr>
          <w:rFonts w:ascii="FS Mencap" w:eastAsia="FS Mencap" w:hAnsi="FS Mencap" w:cs="FS Mencap"/>
        </w:rPr>
        <w:t>. Communication</w:t>
      </w:r>
      <w:r w:rsidRPr="00E07061">
        <w:rPr>
          <w:rFonts w:ascii="FS Mencap" w:eastAsia="FS Mencap" w:hAnsi="FS Mencap" w:cs="FS Mencap"/>
        </w:rPr>
        <w:t xml:space="preserve"> </w:t>
      </w:r>
      <w:r w:rsidR="00E07061" w:rsidRPr="00E07061">
        <w:rPr>
          <w:rFonts w:ascii="FS Mencap" w:eastAsia="FS Mencap" w:hAnsi="FS Mencap" w:cs="FS Mencap"/>
        </w:rPr>
        <w:t>–</w:t>
      </w:r>
      <w:r w:rsidRPr="00E07061">
        <w:rPr>
          <w:rFonts w:ascii="FS Mencap" w:eastAsia="FS Mencap" w:hAnsi="FS Mencap" w:cs="FS Mencap"/>
        </w:rPr>
        <w:t xml:space="preserve"> </w:t>
      </w:r>
      <w:r w:rsidR="00C83D03">
        <w:rPr>
          <w:rFonts w:ascii="FS Mencap" w:eastAsia="FS Mencap" w:hAnsi="FS Mencap" w:cs="FS Mencap"/>
        </w:rPr>
        <w:t>u</w:t>
      </w:r>
      <w:r w:rsidR="0093482C">
        <w:rPr>
          <w:rFonts w:ascii="FS Mencap" w:eastAsia="FS Mencap" w:hAnsi="FS Mencap" w:cs="FS Mencap"/>
        </w:rPr>
        <w:t>se a range of communication to ensure individuals can participate in sessions and can com</w:t>
      </w:r>
      <w:r w:rsidR="006A3CB1">
        <w:rPr>
          <w:rFonts w:ascii="FS Mencap" w:eastAsia="FS Mencap" w:hAnsi="FS Mencap" w:cs="FS Mencap"/>
        </w:rPr>
        <w:t>municate their needs and wishes as well as communicating with their families</w:t>
      </w:r>
    </w:p>
    <w:p w14:paraId="7C1C6367" w14:textId="77777777" w:rsidR="00846B50" w:rsidRPr="00FF6B0E" w:rsidRDefault="00846B50">
      <w:pPr>
        <w:widowControl/>
        <w:tabs>
          <w:tab w:val="left" w:pos="540"/>
        </w:tabs>
        <w:rPr>
          <w:rFonts w:ascii="FS Mencap" w:eastAsia="FS Mencap" w:hAnsi="FS Mencap" w:cs="FS Mencap"/>
        </w:rPr>
      </w:pPr>
    </w:p>
    <w:p w14:paraId="681E5F93" w14:textId="76973FF6" w:rsidR="00846B50" w:rsidRPr="00FF6B0E" w:rsidRDefault="00494744">
      <w:pPr>
        <w:widowControl/>
        <w:tabs>
          <w:tab w:val="left" w:pos="540"/>
        </w:tabs>
        <w:rPr>
          <w:rFonts w:ascii="FS Mencap" w:eastAsia="FS Mencap" w:hAnsi="FS Mencap" w:cs="FS Mencap"/>
        </w:rPr>
      </w:pPr>
      <w:r w:rsidRPr="00FF6B0E">
        <w:rPr>
          <w:rFonts w:ascii="FS Mencap" w:eastAsia="FS Mencap" w:hAnsi="FS Mencap" w:cs="FS Mencap"/>
        </w:rPr>
        <w:t xml:space="preserve">5. Provide a quality service </w:t>
      </w:r>
      <w:r w:rsidR="00102804">
        <w:rPr>
          <w:rFonts w:ascii="FS Mencap" w:eastAsia="FS Mencap" w:hAnsi="FS Mencap" w:cs="FS Mencap"/>
        </w:rPr>
        <w:t>–</w:t>
      </w:r>
      <w:r w:rsidRPr="00FF6B0E">
        <w:rPr>
          <w:rFonts w:ascii="FS Mencap" w:eastAsia="FS Mencap" w:hAnsi="FS Mencap" w:cs="FS Mencap"/>
        </w:rPr>
        <w:t xml:space="preserve"> </w:t>
      </w:r>
      <w:r w:rsidR="00C83D03">
        <w:rPr>
          <w:rFonts w:ascii="FS Mencap" w:eastAsia="FS Mencap" w:hAnsi="FS Mencap" w:cs="FS Mencap"/>
        </w:rPr>
        <w:t>i</w:t>
      </w:r>
      <w:r w:rsidR="004C4D4E">
        <w:rPr>
          <w:rFonts w:ascii="FS Mencap" w:eastAsia="FS Mencap" w:hAnsi="FS Mencap" w:cs="FS Mencap"/>
        </w:rPr>
        <w:t xml:space="preserve">n conjunction with </w:t>
      </w:r>
      <w:r w:rsidR="00102804">
        <w:rPr>
          <w:rFonts w:ascii="FS Mencap" w:eastAsia="FS Mencap" w:hAnsi="FS Mencap" w:cs="FS Mencap"/>
        </w:rPr>
        <w:t xml:space="preserve">the </w:t>
      </w:r>
      <w:r w:rsidR="00551092">
        <w:rPr>
          <w:rFonts w:ascii="FS Mencap" w:eastAsia="FS Mencap" w:hAnsi="FS Mencap" w:cs="FS Mencap"/>
        </w:rPr>
        <w:t>L</w:t>
      </w:r>
      <w:r w:rsidR="00102804">
        <w:rPr>
          <w:rFonts w:ascii="FS Mencap" w:eastAsia="FS Mencap" w:hAnsi="FS Mencap" w:cs="FS Mencap"/>
        </w:rPr>
        <w:t xml:space="preserve">eadership </w:t>
      </w:r>
      <w:r w:rsidR="00841C31">
        <w:rPr>
          <w:rFonts w:ascii="FS Mencap" w:eastAsia="FS Mencap" w:hAnsi="FS Mencap" w:cs="FS Mencap"/>
        </w:rPr>
        <w:t>T</w:t>
      </w:r>
      <w:r w:rsidR="00102804">
        <w:rPr>
          <w:rFonts w:ascii="FS Mencap" w:eastAsia="FS Mencap" w:hAnsi="FS Mencap" w:cs="FS Mencap"/>
        </w:rPr>
        <w:t>eam</w:t>
      </w:r>
      <w:r w:rsidR="000D21D4">
        <w:rPr>
          <w:rFonts w:ascii="FS Mencap" w:eastAsia="FS Mencap" w:hAnsi="FS Mencap" w:cs="FS Mencap"/>
        </w:rPr>
        <w:t xml:space="preserve"> and Support Workers</w:t>
      </w:r>
      <w:r w:rsidR="004C4D4E">
        <w:rPr>
          <w:rFonts w:ascii="FS Mencap" w:eastAsia="FS Mencap" w:hAnsi="FS Mencap" w:cs="FS Mencap"/>
        </w:rPr>
        <w:t>,</w:t>
      </w:r>
      <w:r w:rsidRPr="00FF6B0E">
        <w:rPr>
          <w:rFonts w:ascii="FS Mencap" w:eastAsia="FS Mencap" w:hAnsi="FS Mencap" w:cs="FS Mencap"/>
        </w:rPr>
        <w:t xml:space="preserve"> set the standard</w:t>
      </w:r>
      <w:r w:rsidR="004C4D4E">
        <w:rPr>
          <w:rFonts w:ascii="FS Mencap" w:eastAsia="FS Mencap" w:hAnsi="FS Mencap" w:cs="FS Mencap"/>
        </w:rPr>
        <w:t>s and</w:t>
      </w:r>
      <w:r w:rsidRPr="00FF6B0E">
        <w:rPr>
          <w:rFonts w:ascii="FS Mencap" w:eastAsia="FS Mencap" w:hAnsi="FS Mencap" w:cs="FS Mencap"/>
        </w:rPr>
        <w:t xml:space="preserve"> be an example of the quality you need in the </w:t>
      </w:r>
      <w:r w:rsidR="00102804">
        <w:rPr>
          <w:rFonts w:ascii="FS Mencap" w:eastAsia="FS Mencap" w:hAnsi="FS Mencap" w:cs="FS Mencap"/>
        </w:rPr>
        <w:t>service</w:t>
      </w:r>
      <w:r w:rsidR="00C83D03">
        <w:rPr>
          <w:rFonts w:ascii="FS Mencap" w:eastAsia="FS Mencap" w:hAnsi="FS Mencap" w:cs="FS Mencap"/>
        </w:rPr>
        <w:t>,</w:t>
      </w:r>
      <w:r w:rsidR="00E07061">
        <w:rPr>
          <w:rFonts w:ascii="FS Mencap" w:eastAsia="FS Mencap" w:hAnsi="FS Mencap" w:cs="FS Mencap"/>
        </w:rPr>
        <w:t xml:space="preserve"> </w:t>
      </w:r>
      <w:r w:rsidR="00C83D03">
        <w:rPr>
          <w:rFonts w:ascii="FS Mencap" w:eastAsia="FS Mencap" w:hAnsi="FS Mencap" w:cs="FS Mencap"/>
        </w:rPr>
        <w:t>e</w:t>
      </w:r>
      <w:r w:rsidR="00E07061">
        <w:rPr>
          <w:rFonts w:ascii="FS Mencap" w:eastAsia="FS Mencap" w:hAnsi="FS Mencap" w:cs="FS Mencap"/>
        </w:rPr>
        <w:t>nsuring the service is welcoming to all</w:t>
      </w:r>
      <w:r w:rsidR="002B3F9E">
        <w:rPr>
          <w:rFonts w:ascii="FS Mencap" w:eastAsia="FS Mencap" w:hAnsi="FS Mencap" w:cs="FS Mencap"/>
        </w:rPr>
        <w:t>.</w:t>
      </w:r>
    </w:p>
    <w:p w14:paraId="70457FAA" w14:textId="77777777" w:rsidR="00846B50" w:rsidRPr="00FF6B0E" w:rsidRDefault="00846B50">
      <w:pPr>
        <w:widowControl/>
        <w:tabs>
          <w:tab w:val="left" w:pos="540"/>
        </w:tabs>
        <w:rPr>
          <w:rFonts w:ascii="FS Mencap" w:eastAsia="FS Mencap" w:hAnsi="FS Mencap" w:cs="FS Mencap"/>
        </w:rPr>
      </w:pPr>
    </w:p>
    <w:p w14:paraId="353F80DD" w14:textId="64A0FD6F" w:rsidR="00846B50" w:rsidRPr="006A3CB1" w:rsidRDefault="00974201">
      <w:pPr>
        <w:widowControl/>
        <w:tabs>
          <w:tab w:val="left" w:pos="540"/>
        </w:tabs>
        <w:rPr>
          <w:rFonts w:ascii="FS Mencap" w:eastAsia="FS Mencap" w:hAnsi="FS Mencap" w:cs="FS Mencap"/>
        </w:rPr>
      </w:pPr>
      <w:r w:rsidRPr="006A3CB1">
        <w:rPr>
          <w:rFonts w:ascii="FS Mencap" w:eastAsia="FS Mencap" w:hAnsi="FS Mencap" w:cs="FS Mencap"/>
          <w:noProof/>
          <w:lang w:val="en-GB"/>
        </w:rPr>
        <mc:AlternateContent>
          <mc:Choice Requires="wps">
            <w:drawing>
              <wp:anchor distT="0" distB="0" distL="114300" distR="114300" simplePos="0" relativeHeight="251658752" behindDoc="1" locked="0" layoutInCell="1" allowOverlap="1" wp14:anchorId="51581853" wp14:editId="2BF369B8">
                <wp:simplePos x="0" y="0"/>
                <wp:positionH relativeFrom="column">
                  <wp:posOffset>3361690</wp:posOffset>
                </wp:positionH>
                <wp:positionV relativeFrom="paragraph">
                  <wp:posOffset>360680</wp:posOffset>
                </wp:positionV>
                <wp:extent cx="2533650" cy="3248025"/>
                <wp:effectExtent l="0" t="0" r="0" b="0"/>
                <wp:wrapTight wrapText="bothSides">
                  <wp:wrapPolygon edited="0">
                    <wp:start x="487" y="0"/>
                    <wp:lineTo x="487" y="21410"/>
                    <wp:lineTo x="20950" y="21410"/>
                    <wp:lineTo x="20950" y="0"/>
                    <wp:lineTo x="487" y="0"/>
                  </wp:wrapPolygon>
                </wp:wrapTight>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650" cy="3248025"/>
                        </a:xfrm>
                        <a:prstGeom prst="rect">
                          <a:avLst/>
                        </a:prstGeom>
                        <a:noFill/>
                        <a:ln w="9525">
                          <a:noFill/>
                          <a:miter lim="800000"/>
                          <a:headEnd/>
                          <a:tailEnd/>
                        </a:ln>
                      </wps:spPr>
                      <wps:txbx>
                        <w:txbxContent>
                          <w:p w14:paraId="0DC1BA3D" w14:textId="114B8A77" w:rsidR="00974201" w:rsidRDefault="00974201">
                            <w:r>
                              <w:rPr>
                                <w:rFonts w:eastAsia="Arial" w:cs="Arial"/>
                                <w:noProof/>
                                <w:lang w:val="en-GB"/>
                              </w:rPr>
                              <w:drawing>
                                <wp:inline distT="0" distB="0" distL="0" distR="0" wp14:anchorId="1A0BAFF4" wp14:editId="2C66FE52">
                                  <wp:extent cx="2617963" cy="31146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dnall Park &amp; Chas 049.JPG"/>
                                          <pic:cNvPicPr/>
                                        </pic:nvPicPr>
                                        <pic:blipFill rotWithShape="1">
                                          <a:blip r:embed="rId14">
                                            <a:extLst>
                                              <a:ext uri="{28A0092B-C50C-407E-A947-70E740481C1C}">
                                                <a14:useLocalDpi xmlns:a14="http://schemas.microsoft.com/office/drawing/2010/main" val="0"/>
                                              </a:ext>
                                            </a:extLst>
                                          </a:blip>
                                          <a:srcRect b="10772"/>
                                          <a:stretch/>
                                        </pic:blipFill>
                                        <pic:spPr bwMode="auto">
                                          <a:xfrm>
                                            <a:off x="0" y="0"/>
                                            <a:ext cx="2621437" cy="311880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581853" id="_x0000_s1027" type="#_x0000_t202" style="position:absolute;margin-left:264.7pt;margin-top:28.4pt;width:199.5pt;height:255.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" filled="f" stroked="f">
                <v:textbox>
                  <w:txbxContent>
                    <w:p w14:paraId="0DC1BA3D" w14:textId="114B8A77" w:rsidR="00974201" w:rsidRDefault="00974201">
                      <w:r>
                        <w:rPr>
                          <w:rFonts w:eastAsia="Arial" w:cs="Arial"/>
                          <w:noProof/>
                          <w:lang w:val="en-GB"/>
                        </w:rPr>
                        <w:drawing>
                          <wp:inline distT="0" distB="0" distL="0" distR="0" wp14:anchorId="1A0BAFF4" wp14:editId="2C66FE52">
                            <wp:extent cx="2617963" cy="31146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dnall Park &amp; Chas 049.JPG"/>
                                    <pic:cNvPicPr/>
                                  </pic:nvPicPr>
                                  <pic:blipFill rotWithShape="1">
                                    <a:blip r:embed="rId14">
                                      <a:extLst>
                                        <a:ext uri="{28A0092B-C50C-407E-A947-70E740481C1C}">
                                          <a14:useLocalDpi xmlns:a14="http://schemas.microsoft.com/office/drawing/2010/main" val="0"/>
                                        </a:ext>
                                      </a:extLst>
                                    </a:blip>
                                    <a:srcRect b="10772"/>
                                    <a:stretch/>
                                  </pic:blipFill>
                                  <pic:spPr bwMode="auto">
                                    <a:xfrm>
                                      <a:off x="0" y="0"/>
                                      <a:ext cx="2621437" cy="3118808"/>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tight"/>
              </v:shape>
            </w:pict>
          </mc:Fallback>
        </mc:AlternateContent>
      </w:r>
      <w:r w:rsidR="00494744" w:rsidRPr="006A3CB1">
        <w:rPr>
          <w:rFonts w:ascii="FS Mencap" w:eastAsia="FS Mencap" w:hAnsi="FS Mencap" w:cs="FS Mencap"/>
        </w:rPr>
        <w:t xml:space="preserve">6. Manage the resources for the </w:t>
      </w:r>
      <w:r w:rsidR="00102804" w:rsidRPr="006A3CB1">
        <w:rPr>
          <w:rFonts w:ascii="FS Mencap" w:eastAsia="FS Mencap" w:hAnsi="FS Mencap" w:cs="FS Mencap"/>
        </w:rPr>
        <w:t>service</w:t>
      </w:r>
      <w:r w:rsidR="00494744" w:rsidRPr="006A3CB1">
        <w:rPr>
          <w:rFonts w:ascii="FS Mencap" w:eastAsia="FS Mencap" w:hAnsi="FS Mencap" w:cs="FS Mencap"/>
        </w:rPr>
        <w:t xml:space="preserve"> - </w:t>
      </w:r>
      <w:r w:rsidR="00C83D03">
        <w:rPr>
          <w:rFonts w:ascii="FS Mencap" w:eastAsia="FS Mencap" w:hAnsi="FS Mencap" w:cs="FS Mencap"/>
        </w:rPr>
        <w:t>w</w:t>
      </w:r>
      <w:r w:rsidR="00494744" w:rsidRPr="006A3CB1">
        <w:rPr>
          <w:rFonts w:ascii="FS Mencap" w:eastAsia="FS Mencap" w:hAnsi="FS Mencap" w:cs="FS Mencap"/>
        </w:rPr>
        <w:t xml:space="preserve">ork with the </w:t>
      </w:r>
      <w:r w:rsidR="00551092">
        <w:rPr>
          <w:rFonts w:ascii="FS Mencap" w:eastAsia="FS Mencap" w:hAnsi="FS Mencap" w:cs="FS Mencap"/>
        </w:rPr>
        <w:t>L</w:t>
      </w:r>
      <w:r w:rsidR="0093482C" w:rsidRPr="006A3CB1">
        <w:rPr>
          <w:rFonts w:ascii="FS Mencap" w:eastAsia="FS Mencap" w:hAnsi="FS Mencap" w:cs="FS Mencap"/>
        </w:rPr>
        <w:t xml:space="preserve">eadership </w:t>
      </w:r>
      <w:r w:rsidR="00841C31">
        <w:rPr>
          <w:rFonts w:ascii="FS Mencap" w:eastAsia="FS Mencap" w:hAnsi="FS Mencap" w:cs="FS Mencap"/>
        </w:rPr>
        <w:t>T</w:t>
      </w:r>
      <w:r w:rsidR="0093482C" w:rsidRPr="006A3CB1">
        <w:rPr>
          <w:rFonts w:ascii="FS Mencap" w:eastAsia="FS Mencap" w:hAnsi="FS Mencap" w:cs="FS Mencap"/>
        </w:rPr>
        <w:t>eam</w:t>
      </w:r>
      <w:r w:rsidR="000D21D4">
        <w:rPr>
          <w:rFonts w:ascii="FS Mencap" w:eastAsia="FS Mencap" w:hAnsi="FS Mencap" w:cs="FS Mencap"/>
        </w:rPr>
        <w:t xml:space="preserve"> and Support Workers</w:t>
      </w:r>
      <w:r w:rsidR="006A3CB1">
        <w:rPr>
          <w:rFonts w:ascii="FS Mencap" w:eastAsia="FS Mencap" w:hAnsi="FS Mencap" w:cs="FS Mencap"/>
        </w:rPr>
        <w:t xml:space="preserve"> to</w:t>
      </w:r>
      <w:r w:rsidR="004C4D4E" w:rsidRPr="006A3CB1">
        <w:rPr>
          <w:rFonts w:ascii="FS Mencap" w:eastAsia="FS Mencap" w:hAnsi="FS Mencap" w:cs="FS Mencap"/>
        </w:rPr>
        <w:t xml:space="preserve"> </w:t>
      </w:r>
      <w:r w:rsidR="006A3CB1" w:rsidRPr="006A3CB1">
        <w:rPr>
          <w:rFonts w:ascii="FS Mencap" w:eastAsia="FS Mencap" w:hAnsi="FS Mencap" w:cs="FS Mencap"/>
        </w:rPr>
        <w:t>ensure the resources are used efficiently, maintaining the building, keep</w:t>
      </w:r>
      <w:r w:rsidR="006A3CB1">
        <w:rPr>
          <w:rFonts w:ascii="FS Mencap" w:eastAsia="FS Mencap" w:hAnsi="FS Mencap" w:cs="FS Mencap"/>
        </w:rPr>
        <w:t xml:space="preserve">ing </w:t>
      </w:r>
      <w:r w:rsidR="00551092">
        <w:rPr>
          <w:rFonts w:ascii="FS Mencap" w:eastAsia="FS Mencap" w:hAnsi="FS Mencap" w:cs="FS Mencap"/>
        </w:rPr>
        <w:t xml:space="preserve">it </w:t>
      </w:r>
      <w:r w:rsidR="006A3CB1">
        <w:rPr>
          <w:rFonts w:ascii="FS Mencap" w:eastAsia="FS Mencap" w:hAnsi="FS Mencap" w:cs="FS Mencap"/>
        </w:rPr>
        <w:t>clean and identifying and arranging repairs</w:t>
      </w:r>
      <w:r w:rsidR="00C83D03">
        <w:rPr>
          <w:rFonts w:ascii="FS Mencap" w:eastAsia="FS Mencap" w:hAnsi="FS Mencap" w:cs="FS Mencap"/>
        </w:rPr>
        <w:t>,</w:t>
      </w:r>
      <w:r w:rsidR="006A3CB1">
        <w:rPr>
          <w:rFonts w:ascii="FS Mencap" w:eastAsia="FS Mencap" w:hAnsi="FS Mencap" w:cs="FS Mencap"/>
        </w:rPr>
        <w:t xml:space="preserve"> as well as providing meals and the maintenance and purchase of session resources.</w:t>
      </w:r>
    </w:p>
    <w:p w14:paraId="603F6B89" w14:textId="77777777" w:rsidR="00846B50" w:rsidRPr="00FF6B0E" w:rsidRDefault="00846B50">
      <w:pPr>
        <w:widowControl/>
        <w:tabs>
          <w:tab w:val="left" w:pos="540"/>
        </w:tabs>
        <w:rPr>
          <w:rFonts w:ascii="FS Mencap" w:eastAsia="FS Mencap" w:hAnsi="FS Mencap" w:cs="FS Mencap"/>
        </w:rPr>
      </w:pPr>
    </w:p>
    <w:p w14:paraId="7C0D4B05" w14:textId="37649D7D" w:rsidR="00846B50" w:rsidRPr="00FF6B0E" w:rsidRDefault="00494744">
      <w:pPr>
        <w:widowControl/>
        <w:tabs>
          <w:tab w:val="left" w:pos="540"/>
        </w:tabs>
        <w:rPr>
          <w:rFonts w:ascii="FS Mencap" w:eastAsia="FS Mencap" w:hAnsi="FS Mencap" w:cs="FS Mencap"/>
        </w:rPr>
      </w:pPr>
      <w:r w:rsidRPr="00FF6B0E">
        <w:rPr>
          <w:rFonts w:ascii="FS Mencap" w:eastAsia="FS Mencap" w:hAnsi="FS Mencap" w:cs="FS Mencap"/>
        </w:rPr>
        <w:t xml:space="preserve">7. Live the Values – </w:t>
      </w:r>
      <w:r w:rsidR="00C83D03">
        <w:rPr>
          <w:rFonts w:ascii="FS Mencap" w:eastAsia="FS Mencap" w:hAnsi="FS Mencap" w:cs="FS Mencap"/>
        </w:rPr>
        <w:t>d</w:t>
      </w:r>
      <w:r w:rsidRPr="00FF6B0E">
        <w:rPr>
          <w:rFonts w:ascii="FS Mencap" w:eastAsia="FS Mencap" w:hAnsi="FS Mencap" w:cs="FS Mencap"/>
        </w:rPr>
        <w:t>emonstrate our values</w:t>
      </w:r>
      <w:r w:rsidR="002B3F9E">
        <w:rPr>
          <w:rFonts w:ascii="FS Mencap" w:eastAsia="FS Mencap" w:hAnsi="FS Mencap" w:cs="FS Mencap"/>
        </w:rPr>
        <w:t>:</w:t>
      </w:r>
      <w:r w:rsidRPr="00FF6B0E">
        <w:rPr>
          <w:rFonts w:ascii="FS Mencap" w:eastAsia="FS Mencap" w:hAnsi="FS Mencap" w:cs="FS Mencap"/>
        </w:rPr>
        <w:t xml:space="preserve"> Inclusive, Respectful, Welcoming, Progressive, and Challenging discrimination </w:t>
      </w:r>
      <w:r w:rsidR="000D21D4">
        <w:rPr>
          <w:rFonts w:ascii="FS Mencap" w:eastAsia="FS Mencap" w:hAnsi="FS Mencap" w:cs="FS Mencap"/>
        </w:rPr>
        <w:t xml:space="preserve">both </w:t>
      </w:r>
      <w:r w:rsidRPr="00FF6B0E">
        <w:rPr>
          <w:rFonts w:ascii="FS Mencap" w:eastAsia="FS Mencap" w:hAnsi="FS Mencap" w:cs="FS Mencap"/>
        </w:rPr>
        <w:t xml:space="preserve">in the </w:t>
      </w:r>
      <w:r w:rsidR="00D47563">
        <w:rPr>
          <w:rFonts w:ascii="FS Mencap" w:eastAsia="FS Mencap" w:hAnsi="FS Mencap" w:cs="FS Mencap"/>
        </w:rPr>
        <w:t>service</w:t>
      </w:r>
      <w:r w:rsidRPr="00FF6B0E">
        <w:rPr>
          <w:rFonts w:ascii="FS Mencap" w:eastAsia="FS Mencap" w:hAnsi="FS Mencap" w:cs="FS Mencap"/>
        </w:rPr>
        <w:t xml:space="preserve"> and when representing Watford Mencap and people with a learning disability. </w:t>
      </w:r>
    </w:p>
    <w:p w14:paraId="2504005F" w14:textId="77777777" w:rsidR="00846B50" w:rsidRPr="00FF6B0E" w:rsidRDefault="00846B50">
      <w:pPr>
        <w:widowControl/>
        <w:tabs>
          <w:tab w:val="left" w:pos="540"/>
        </w:tabs>
        <w:rPr>
          <w:rFonts w:ascii="FS Mencap" w:eastAsia="FS Mencap" w:hAnsi="FS Mencap" w:cs="FS Mencap"/>
        </w:rPr>
      </w:pPr>
    </w:p>
    <w:p w14:paraId="258EF23D" w14:textId="689AEA5F" w:rsidR="00846B50" w:rsidRPr="00FF6B0E" w:rsidRDefault="00494744">
      <w:pPr>
        <w:widowControl/>
        <w:tabs>
          <w:tab w:val="left" w:pos="540"/>
        </w:tabs>
        <w:rPr>
          <w:rFonts w:ascii="FS Mencap" w:eastAsia="FS Mencap" w:hAnsi="FS Mencap" w:cs="FS Mencap"/>
        </w:rPr>
      </w:pPr>
      <w:r w:rsidRPr="00FF6B0E">
        <w:rPr>
          <w:rFonts w:ascii="FS Mencap" w:eastAsia="FS Mencap" w:hAnsi="FS Mencap" w:cs="FS Mencap"/>
        </w:rPr>
        <w:t xml:space="preserve">8. Contribute to the team - </w:t>
      </w:r>
      <w:r w:rsidR="00C83D03">
        <w:rPr>
          <w:rFonts w:ascii="FS Mencap" w:eastAsia="FS Mencap" w:hAnsi="FS Mencap" w:cs="FS Mencap"/>
        </w:rPr>
        <w:t>a</w:t>
      </w:r>
      <w:r w:rsidRPr="00FF6B0E">
        <w:rPr>
          <w:rFonts w:ascii="FS Mencap" w:eastAsia="FS Mencap" w:hAnsi="FS Mencap" w:cs="FS Mencap"/>
        </w:rPr>
        <w:t>ttend and participate positively in</w:t>
      </w:r>
      <w:r w:rsidRPr="00FF6B0E">
        <w:rPr>
          <w:rFonts w:ascii="FS Mencap" w:eastAsia="FS Mencap" w:hAnsi="FS Mencap" w:cs="FS Mencap"/>
          <w:color w:val="FF0000"/>
          <w:u w:color="FF0000"/>
        </w:rPr>
        <w:t xml:space="preserve"> </w:t>
      </w:r>
      <w:r w:rsidRPr="00FF6B0E">
        <w:rPr>
          <w:rFonts w:ascii="FS Mencap" w:eastAsia="FS Mencap" w:hAnsi="FS Mencap" w:cs="FS Mencap"/>
        </w:rPr>
        <w:t>team meetings, supervisions, appraisals and training as requested and required by your Manager.</w:t>
      </w:r>
      <w:r w:rsidR="004C4D4E">
        <w:rPr>
          <w:rFonts w:ascii="FS Mencap" w:eastAsia="FS Mencap" w:hAnsi="FS Mencap" w:cs="FS Mencap"/>
        </w:rPr>
        <w:t xml:space="preserve">  </w:t>
      </w:r>
    </w:p>
    <w:p w14:paraId="77EFCAB3" w14:textId="77777777" w:rsidR="00846B50" w:rsidRPr="00FF6B0E" w:rsidRDefault="00846B50">
      <w:pPr>
        <w:widowControl/>
        <w:tabs>
          <w:tab w:val="left" w:pos="720"/>
        </w:tabs>
        <w:rPr>
          <w:rFonts w:ascii="FS Mencap" w:eastAsia="FS Mencap" w:hAnsi="FS Mencap" w:cs="FS Mencap"/>
        </w:rPr>
      </w:pPr>
    </w:p>
    <w:p w14:paraId="45402C3D" w14:textId="3B708899" w:rsidR="00846B50" w:rsidRPr="00FF6B0E" w:rsidRDefault="00494744">
      <w:pPr>
        <w:widowControl/>
        <w:tabs>
          <w:tab w:val="left" w:pos="720"/>
        </w:tabs>
        <w:rPr>
          <w:rFonts w:ascii="FS Mencap" w:eastAsia="FS Mencap" w:hAnsi="FS Mencap" w:cs="FS Mencap"/>
        </w:rPr>
      </w:pPr>
      <w:r w:rsidRPr="00FF6B0E">
        <w:rPr>
          <w:rFonts w:ascii="FS Mencap" w:eastAsia="FS Mencap" w:hAnsi="FS Mencap" w:cs="FS Mencap"/>
        </w:rPr>
        <w:t>9. Ensure compliance - with current legislative and regulatory frameworks including The Care Act,</w:t>
      </w:r>
      <w:r w:rsidR="00D47563">
        <w:rPr>
          <w:rFonts w:ascii="FS Mencap" w:eastAsia="FS Mencap" w:hAnsi="FS Mencap" w:cs="FS Mencap"/>
        </w:rPr>
        <w:t xml:space="preserve"> Children and Families Act,</w:t>
      </w:r>
      <w:r w:rsidRPr="00FF6B0E">
        <w:rPr>
          <w:rFonts w:ascii="FS Mencap" w:eastAsia="FS Mencap" w:hAnsi="FS Mencap" w:cs="FS Mencap"/>
        </w:rPr>
        <w:t xml:space="preserve"> Health &amp; Social Care Act, Health and Safety law, Fire </w:t>
      </w:r>
      <w:r w:rsidRPr="00FF6B0E">
        <w:rPr>
          <w:rFonts w:ascii="FS Mencap" w:eastAsia="FS Mencap" w:hAnsi="FS Mencap" w:cs="FS Mencap"/>
        </w:rPr>
        <w:lastRenderedPageBreak/>
        <w:t xml:space="preserve">Safety Legislation, Mental Capacity law and regulatory frameworks including </w:t>
      </w:r>
      <w:proofErr w:type="spellStart"/>
      <w:r w:rsidR="00D47563">
        <w:rPr>
          <w:rFonts w:ascii="FS Mencap" w:eastAsia="FS Mencap" w:hAnsi="FS Mencap" w:cs="FS Mencap"/>
        </w:rPr>
        <w:t>Ofsted</w:t>
      </w:r>
      <w:proofErr w:type="spellEnd"/>
      <w:r w:rsidR="00D47563">
        <w:rPr>
          <w:rFonts w:ascii="FS Mencap" w:eastAsia="FS Mencap" w:hAnsi="FS Mencap" w:cs="FS Mencap"/>
        </w:rPr>
        <w:t xml:space="preserve"> </w:t>
      </w:r>
      <w:r w:rsidRPr="00FF6B0E">
        <w:rPr>
          <w:rFonts w:ascii="FS Mencap" w:eastAsia="FS Mencap" w:hAnsi="FS Mencap" w:cs="FS Mencap"/>
        </w:rPr>
        <w:t>and East of England ADASS standards.</w:t>
      </w:r>
    </w:p>
    <w:p w14:paraId="49EDF9B3" w14:textId="77777777" w:rsidR="00846B50" w:rsidRPr="00FF6B0E" w:rsidRDefault="00846B50">
      <w:pPr>
        <w:widowControl/>
        <w:tabs>
          <w:tab w:val="left" w:pos="720"/>
        </w:tabs>
        <w:rPr>
          <w:rFonts w:ascii="FS Mencap" w:eastAsia="FS Mencap" w:hAnsi="FS Mencap" w:cs="FS Mencap"/>
        </w:rPr>
      </w:pPr>
    </w:p>
    <w:p w14:paraId="49912430" w14:textId="0CF35502" w:rsidR="00846B50" w:rsidRPr="004C4D4E" w:rsidRDefault="00494744">
      <w:pPr>
        <w:widowControl/>
        <w:tabs>
          <w:tab w:val="left" w:pos="720"/>
        </w:tabs>
        <w:rPr>
          <w:rFonts w:ascii="FS Mencap" w:eastAsia="FS Mencap" w:hAnsi="FS Mencap" w:cs="FS Mencap"/>
        </w:rPr>
      </w:pPr>
      <w:r w:rsidRPr="004C4D4E">
        <w:rPr>
          <w:rFonts w:ascii="FS Mencap" w:eastAsia="FS Mencap" w:hAnsi="FS Mencap" w:cs="FS Mencap"/>
        </w:rPr>
        <w:t xml:space="preserve">10. Work flexibly - be able </w:t>
      </w:r>
      <w:r w:rsidR="008A2BE1">
        <w:rPr>
          <w:rFonts w:ascii="FS Mencap" w:eastAsia="FS Mencap" w:hAnsi="FS Mencap" w:cs="FS Mencap"/>
        </w:rPr>
        <w:t xml:space="preserve">to meet </w:t>
      </w:r>
      <w:r w:rsidRPr="004C4D4E">
        <w:rPr>
          <w:rFonts w:ascii="FS Mencap" w:eastAsia="FS Mencap" w:hAnsi="FS Mencap" w:cs="FS Mencap"/>
        </w:rPr>
        <w:t xml:space="preserve">the needs of people by working </w:t>
      </w:r>
      <w:r w:rsidR="004C4D4E" w:rsidRPr="004C4D4E">
        <w:rPr>
          <w:rFonts w:ascii="FS Mencap" w:eastAsia="FS Mencap" w:hAnsi="FS Mencap" w:cs="FS Mencap"/>
        </w:rPr>
        <w:t xml:space="preserve">evenings &amp; </w:t>
      </w:r>
      <w:r w:rsidRPr="004C4D4E">
        <w:rPr>
          <w:rFonts w:ascii="FS Mencap" w:eastAsia="FS Mencap" w:hAnsi="FS Mencap" w:cs="FS Mencap"/>
        </w:rPr>
        <w:t>weekends</w:t>
      </w:r>
      <w:r w:rsidR="00673368">
        <w:rPr>
          <w:rFonts w:ascii="FS Mencap" w:eastAsia="FS Mencap" w:hAnsi="FS Mencap" w:cs="FS Mencap"/>
        </w:rPr>
        <w:t>.</w:t>
      </w:r>
      <w:r w:rsidR="004C4D4E" w:rsidRPr="004C4D4E">
        <w:rPr>
          <w:rFonts w:ascii="FS Mencap" w:eastAsia="FS Mencap" w:hAnsi="FS Mencap" w:cs="FS Mencap"/>
        </w:rPr>
        <w:t xml:space="preserve">  Y</w:t>
      </w:r>
      <w:r w:rsidRPr="004C4D4E">
        <w:rPr>
          <w:rFonts w:ascii="FS Mencap" w:eastAsia="FS Mencap" w:hAnsi="FS Mencap" w:cs="FS Mencap"/>
        </w:rPr>
        <w:t>ou will need to be able to travel around the area to meetings and training.</w:t>
      </w:r>
    </w:p>
    <w:p w14:paraId="60262F4F" w14:textId="77777777" w:rsidR="00846B50" w:rsidRPr="00FF6B0E" w:rsidRDefault="00846B50">
      <w:pPr>
        <w:widowControl/>
        <w:tabs>
          <w:tab w:val="left" w:pos="720"/>
        </w:tabs>
        <w:rPr>
          <w:rFonts w:ascii="FS Mencap" w:eastAsia="FS Mencap" w:hAnsi="FS Mencap" w:cs="FS Mencap"/>
        </w:rPr>
      </w:pPr>
    </w:p>
    <w:p w14:paraId="33F1DCCA" w14:textId="38744B65" w:rsidR="00846B50" w:rsidRPr="00FF6B0E" w:rsidRDefault="00494744">
      <w:pPr>
        <w:widowControl/>
        <w:tabs>
          <w:tab w:val="left" w:pos="720"/>
        </w:tabs>
        <w:rPr>
          <w:rFonts w:ascii="FS Mencap" w:eastAsia="FS Mencap" w:hAnsi="FS Mencap" w:cs="FS Mencap"/>
        </w:rPr>
      </w:pPr>
      <w:r w:rsidRPr="00FF6B0E">
        <w:rPr>
          <w:rFonts w:ascii="FS Mencap" w:eastAsia="FS Mencap" w:hAnsi="FS Mencap" w:cs="FS Mencap"/>
        </w:rPr>
        <w:t xml:space="preserve">11. Keep people safe – </w:t>
      </w:r>
      <w:r w:rsidR="00C83D03">
        <w:rPr>
          <w:rFonts w:ascii="FS Mencap" w:eastAsia="FS Mencap" w:hAnsi="FS Mencap" w:cs="FS Mencap"/>
        </w:rPr>
        <w:t>m</w:t>
      </w:r>
      <w:r w:rsidR="006A3CB1">
        <w:rPr>
          <w:rFonts w:ascii="FS Mencap" w:eastAsia="FS Mencap" w:hAnsi="FS Mencap" w:cs="FS Mencap"/>
        </w:rPr>
        <w:t xml:space="preserve">aintain </w:t>
      </w:r>
      <w:r w:rsidR="00C83D03">
        <w:rPr>
          <w:rFonts w:ascii="FS Mencap" w:eastAsia="FS Mencap" w:hAnsi="FS Mencap" w:cs="FS Mencap"/>
        </w:rPr>
        <w:t>H</w:t>
      </w:r>
      <w:r w:rsidR="006A3CB1">
        <w:rPr>
          <w:rFonts w:ascii="FS Mencap" w:eastAsia="FS Mencap" w:hAnsi="FS Mencap" w:cs="FS Mencap"/>
        </w:rPr>
        <w:t>ealth &amp; Safety with</w:t>
      </w:r>
      <w:r w:rsidR="00C83D03">
        <w:rPr>
          <w:rFonts w:ascii="FS Mencap" w:eastAsia="FS Mencap" w:hAnsi="FS Mencap" w:cs="FS Mencap"/>
        </w:rPr>
        <w:t>in</w:t>
      </w:r>
      <w:r w:rsidR="006A3CB1">
        <w:rPr>
          <w:rFonts w:ascii="FS Mencap" w:eastAsia="FS Mencap" w:hAnsi="FS Mencap" w:cs="FS Mencap"/>
        </w:rPr>
        <w:t xml:space="preserve"> the service</w:t>
      </w:r>
      <w:r w:rsidR="00C83D03">
        <w:rPr>
          <w:rFonts w:ascii="FS Mencap" w:eastAsia="FS Mencap" w:hAnsi="FS Mencap" w:cs="FS Mencap"/>
        </w:rPr>
        <w:t>,</w:t>
      </w:r>
      <w:r w:rsidR="006A3CB1">
        <w:rPr>
          <w:rFonts w:ascii="FS Mencap" w:eastAsia="FS Mencap" w:hAnsi="FS Mencap" w:cs="FS Mencap"/>
        </w:rPr>
        <w:t xml:space="preserve"> i</w:t>
      </w:r>
      <w:r w:rsidRPr="00FF6B0E">
        <w:rPr>
          <w:rFonts w:ascii="FS Mencap" w:eastAsia="FS Mencap" w:hAnsi="FS Mencap" w:cs="FS Mencap"/>
        </w:rPr>
        <w:t>dentify</w:t>
      </w:r>
      <w:r w:rsidR="006A3CB1">
        <w:rPr>
          <w:rFonts w:ascii="FS Mencap" w:eastAsia="FS Mencap" w:hAnsi="FS Mencap" w:cs="FS Mencap"/>
        </w:rPr>
        <w:t>ing</w:t>
      </w:r>
      <w:r w:rsidRPr="00FF6B0E">
        <w:rPr>
          <w:rFonts w:ascii="FS Mencap" w:eastAsia="FS Mencap" w:hAnsi="FS Mencap" w:cs="FS Mencap"/>
        </w:rPr>
        <w:t xml:space="preserve"> risk</w:t>
      </w:r>
      <w:r w:rsidR="006A3CB1">
        <w:rPr>
          <w:rFonts w:ascii="FS Mencap" w:eastAsia="FS Mencap" w:hAnsi="FS Mencap" w:cs="FS Mencap"/>
        </w:rPr>
        <w:t>s during sessions and ensuring</w:t>
      </w:r>
      <w:r w:rsidRPr="00FF6B0E">
        <w:rPr>
          <w:rFonts w:ascii="FS Mencap" w:eastAsia="FS Mencap" w:hAnsi="FS Mencap" w:cs="FS Mencap"/>
        </w:rPr>
        <w:t xml:space="preserve"> appropriate action is taken to mitigate risk. </w:t>
      </w:r>
      <w:r w:rsidR="006A3CB1">
        <w:rPr>
          <w:rFonts w:ascii="FS Mencap" w:eastAsia="FS Mencap" w:hAnsi="FS Mencap" w:cs="FS Mencap"/>
        </w:rPr>
        <w:t>Follow</w:t>
      </w:r>
      <w:r w:rsidRPr="00FF6B0E">
        <w:rPr>
          <w:rFonts w:ascii="FS Mencap" w:eastAsia="FS Mencap" w:hAnsi="FS Mencap" w:cs="FS Mencap"/>
        </w:rPr>
        <w:t xml:space="preserve"> </w:t>
      </w:r>
      <w:r w:rsidR="00C83D03">
        <w:rPr>
          <w:rFonts w:ascii="FS Mencap" w:eastAsia="FS Mencap" w:hAnsi="FS Mencap" w:cs="FS Mencap"/>
        </w:rPr>
        <w:t>S</w:t>
      </w:r>
      <w:r w:rsidRPr="00FF6B0E">
        <w:rPr>
          <w:rFonts w:ascii="FS Mencap" w:eastAsia="FS Mencap" w:hAnsi="FS Mencap" w:cs="FS Mencap"/>
        </w:rPr>
        <w:t xml:space="preserve">afeguarding, Health and Safety and Fire Safety procedures while still maintaining </w:t>
      </w:r>
      <w:r w:rsidR="003E2A33">
        <w:rPr>
          <w:rFonts w:ascii="FS Mencap" w:eastAsia="FS Mencap" w:hAnsi="FS Mencap" w:cs="FS Mencap"/>
        </w:rPr>
        <w:t xml:space="preserve">a </w:t>
      </w:r>
      <w:proofErr w:type="spellStart"/>
      <w:r w:rsidR="003E2A33">
        <w:rPr>
          <w:rFonts w:ascii="FS Mencap" w:eastAsia="FS Mencap" w:hAnsi="FS Mencap" w:cs="FS Mencap"/>
        </w:rPr>
        <w:t>p</w:t>
      </w:r>
      <w:r w:rsidRPr="00FF6B0E">
        <w:rPr>
          <w:rFonts w:ascii="FS Mencap" w:eastAsia="FS Mencap" w:hAnsi="FS Mencap" w:cs="FS Mencap"/>
        </w:rPr>
        <w:t>ersonalised</w:t>
      </w:r>
      <w:proofErr w:type="spellEnd"/>
      <w:r w:rsidRPr="00FF6B0E">
        <w:rPr>
          <w:rFonts w:ascii="FS Mencap" w:eastAsia="FS Mencap" w:hAnsi="FS Mencap" w:cs="FS Mencap"/>
        </w:rPr>
        <w:t xml:space="preserve"> support </w:t>
      </w:r>
      <w:r w:rsidR="003E2A33">
        <w:rPr>
          <w:rFonts w:ascii="FS Mencap" w:eastAsia="FS Mencap" w:hAnsi="FS Mencap" w:cs="FS Mencap"/>
        </w:rPr>
        <w:t>to</w:t>
      </w:r>
      <w:r w:rsidRPr="00FF6B0E">
        <w:rPr>
          <w:rFonts w:ascii="FS Mencap" w:eastAsia="FS Mencap" w:hAnsi="FS Mencap" w:cs="FS Mencap"/>
        </w:rPr>
        <w:t xml:space="preserve"> each person. </w:t>
      </w:r>
    </w:p>
    <w:p w14:paraId="60B00B38" w14:textId="77777777" w:rsidR="00846B50" w:rsidRPr="00FF6B0E" w:rsidRDefault="00846B50">
      <w:pPr>
        <w:widowControl/>
        <w:tabs>
          <w:tab w:val="left" w:pos="720"/>
        </w:tabs>
        <w:rPr>
          <w:rFonts w:ascii="FS Mencap" w:eastAsia="FS Mencap" w:hAnsi="FS Mencap" w:cs="FS Mencap"/>
        </w:rPr>
      </w:pPr>
    </w:p>
    <w:p w14:paraId="5CAB5B61" w14:textId="56C40E55" w:rsidR="00846B50" w:rsidRPr="00FF6B0E" w:rsidRDefault="00494744">
      <w:pPr>
        <w:widowControl/>
        <w:tabs>
          <w:tab w:val="left" w:pos="720"/>
        </w:tabs>
        <w:rPr>
          <w:rFonts w:ascii="FS Mencap" w:eastAsia="FS Mencap" w:hAnsi="FS Mencap" w:cs="FS Mencap"/>
        </w:rPr>
      </w:pPr>
      <w:r w:rsidRPr="00FF6B0E">
        <w:rPr>
          <w:rFonts w:ascii="FS Mencap" w:eastAsia="FS Mencap" w:hAnsi="FS Mencap" w:cs="FS Mencap"/>
        </w:rPr>
        <w:t xml:space="preserve">12. Embrace diversity – </w:t>
      </w:r>
      <w:r w:rsidR="003E2A33">
        <w:rPr>
          <w:rFonts w:ascii="FS Mencap" w:eastAsia="FS Mencap" w:hAnsi="FS Mencap" w:cs="FS Mencap"/>
        </w:rPr>
        <w:t>a</w:t>
      </w:r>
      <w:r w:rsidRPr="00FF6B0E">
        <w:rPr>
          <w:rFonts w:ascii="FS Mencap" w:eastAsia="FS Mencap" w:hAnsi="FS Mencap" w:cs="FS Mencap"/>
        </w:rPr>
        <w:t xml:space="preserve">ctively promote and work within Watford Mencap’s </w:t>
      </w:r>
      <w:r w:rsidR="003E2A33">
        <w:rPr>
          <w:rFonts w:ascii="FS Mencap" w:eastAsia="FS Mencap" w:hAnsi="FS Mencap" w:cs="FS Mencap"/>
        </w:rPr>
        <w:t>E</w:t>
      </w:r>
      <w:r w:rsidRPr="00FF6B0E">
        <w:rPr>
          <w:rFonts w:ascii="FS Mencap" w:eastAsia="FS Mencap" w:hAnsi="FS Mencap" w:cs="FS Mencap"/>
        </w:rPr>
        <w:t xml:space="preserve">qual </w:t>
      </w:r>
      <w:r w:rsidR="003E2A33">
        <w:rPr>
          <w:rFonts w:ascii="FS Mencap" w:eastAsia="FS Mencap" w:hAnsi="FS Mencap" w:cs="FS Mencap"/>
        </w:rPr>
        <w:t>O</w:t>
      </w:r>
      <w:r w:rsidRPr="00FF6B0E">
        <w:rPr>
          <w:rFonts w:ascii="FS Mencap" w:eastAsia="FS Mencap" w:hAnsi="FS Mencap" w:cs="FS Mencap"/>
        </w:rPr>
        <w:t xml:space="preserve">pportunity and </w:t>
      </w:r>
      <w:r w:rsidR="003E2A33">
        <w:rPr>
          <w:rFonts w:ascii="FS Mencap" w:eastAsia="FS Mencap" w:hAnsi="FS Mencap" w:cs="FS Mencap"/>
        </w:rPr>
        <w:t>D</w:t>
      </w:r>
      <w:r w:rsidRPr="00FF6B0E">
        <w:rPr>
          <w:rFonts w:ascii="FS Mencap" w:eastAsia="FS Mencap" w:hAnsi="FS Mencap" w:cs="FS Mencap"/>
        </w:rPr>
        <w:t>iversity policy at all times.</w:t>
      </w:r>
    </w:p>
    <w:p w14:paraId="34DD71A1" w14:textId="77777777" w:rsidR="00846B50" w:rsidRPr="00FF6B0E" w:rsidRDefault="00846B50">
      <w:pPr>
        <w:widowControl/>
        <w:tabs>
          <w:tab w:val="left" w:pos="720"/>
        </w:tabs>
        <w:rPr>
          <w:rFonts w:ascii="FS Mencap" w:eastAsia="FS Mencap" w:hAnsi="FS Mencap" w:cs="FS Mencap"/>
        </w:rPr>
      </w:pPr>
    </w:p>
    <w:p w14:paraId="2E5CFBB7" w14:textId="4E63367F" w:rsidR="00846B50" w:rsidRPr="00FF6B0E" w:rsidRDefault="00494744">
      <w:pPr>
        <w:widowControl/>
        <w:rPr>
          <w:rFonts w:ascii="FS Mencap" w:eastAsia="FS Mencap" w:hAnsi="FS Mencap" w:cs="FS Mencap"/>
        </w:rPr>
      </w:pPr>
      <w:r w:rsidRPr="00FF6B0E">
        <w:rPr>
          <w:rFonts w:ascii="FS Mencap" w:eastAsia="FS Mencap" w:hAnsi="FS Mencap" w:cs="FS Mencap"/>
        </w:rPr>
        <w:t xml:space="preserve">13. Be flexible - </w:t>
      </w:r>
      <w:r w:rsidR="003E2A33">
        <w:rPr>
          <w:rFonts w:ascii="FS Mencap" w:eastAsia="FS Mencap" w:hAnsi="FS Mencap" w:cs="FS Mencap"/>
        </w:rPr>
        <w:t>u</w:t>
      </w:r>
      <w:r w:rsidRPr="00FF6B0E">
        <w:rPr>
          <w:rFonts w:ascii="FS Mencap" w:eastAsia="FS Mencap" w:hAnsi="FS Mencap" w:cs="FS Mencap"/>
        </w:rPr>
        <w:t xml:space="preserve">ndertake such additional duties appropriate to the post and to support the </w:t>
      </w:r>
      <w:proofErr w:type="spellStart"/>
      <w:r w:rsidRPr="00FF6B0E">
        <w:rPr>
          <w:rFonts w:ascii="FS Mencap" w:eastAsia="FS Mencap" w:hAnsi="FS Mencap" w:cs="FS Mencap"/>
        </w:rPr>
        <w:t>organisation’s</w:t>
      </w:r>
      <w:proofErr w:type="spellEnd"/>
      <w:r w:rsidRPr="00FF6B0E">
        <w:rPr>
          <w:rFonts w:ascii="FS Mencap" w:eastAsia="FS Mencap" w:hAnsi="FS Mencap" w:cs="FS Mencap"/>
        </w:rPr>
        <w:t xml:space="preserve"> wider goals by working flexibly across the </w:t>
      </w:r>
      <w:r w:rsidR="003E2A33">
        <w:rPr>
          <w:rFonts w:ascii="FS Mencap" w:eastAsia="FS Mencap" w:hAnsi="FS Mencap" w:cs="FS Mencap"/>
        </w:rPr>
        <w:t>organization,</w:t>
      </w:r>
      <w:r w:rsidRPr="00FF6B0E">
        <w:rPr>
          <w:rFonts w:ascii="FS Mencap" w:eastAsia="FS Mencap" w:hAnsi="FS Mencap" w:cs="FS Mencap"/>
        </w:rPr>
        <w:t xml:space="preserve"> from time to time</w:t>
      </w:r>
      <w:r w:rsidR="003E2A33">
        <w:rPr>
          <w:rFonts w:ascii="FS Mencap" w:eastAsia="FS Mencap" w:hAnsi="FS Mencap" w:cs="FS Mencap"/>
        </w:rPr>
        <w:t>,</w:t>
      </w:r>
      <w:r w:rsidRPr="00FF6B0E">
        <w:rPr>
          <w:rFonts w:ascii="FS Mencap" w:eastAsia="FS Mencap" w:hAnsi="FS Mencap" w:cs="FS Mencap"/>
        </w:rPr>
        <w:t xml:space="preserve"> as determined by your manager.</w:t>
      </w:r>
    </w:p>
    <w:p w14:paraId="4031673C" w14:textId="77777777" w:rsidR="00846B50" w:rsidRPr="00FF6B0E" w:rsidRDefault="00846B50">
      <w:pPr>
        <w:widowControl/>
        <w:rPr>
          <w:rFonts w:ascii="FS Mencap" w:eastAsia="FS Mencap" w:hAnsi="FS Mencap" w:cs="FS Mencap"/>
        </w:rPr>
      </w:pPr>
    </w:p>
    <w:p w14:paraId="425234C6" w14:textId="4AE5F992" w:rsidR="00846B50" w:rsidRPr="00FF6B0E" w:rsidRDefault="00494744">
      <w:pPr>
        <w:widowControl/>
        <w:rPr>
          <w:rFonts w:ascii="FS Mencap" w:eastAsia="FS Mencap" w:hAnsi="FS Mencap" w:cs="FS Mencap"/>
        </w:rPr>
      </w:pPr>
      <w:r w:rsidRPr="00FF6B0E">
        <w:rPr>
          <w:rFonts w:ascii="FS Mencap" w:eastAsia="FS Mencap" w:hAnsi="FS Mencap" w:cs="FS Mencap"/>
        </w:rPr>
        <w:t>14. Report any significant/notifiable events or concerns through line management channels, including when working out of hours if needed.</w:t>
      </w:r>
    </w:p>
    <w:p w14:paraId="66BF70CF" w14:textId="77777777" w:rsidR="00846B50" w:rsidRPr="00FF6B0E" w:rsidRDefault="00846B50">
      <w:pPr>
        <w:widowControl/>
        <w:rPr>
          <w:rFonts w:ascii="FS Mencap" w:eastAsia="FS Mencap" w:hAnsi="FS Mencap" w:cs="FS Mencap"/>
        </w:rPr>
      </w:pPr>
    </w:p>
    <w:p w14:paraId="140AEB46" w14:textId="7CFB9690" w:rsidR="00846B50" w:rsidRDefault="00494744">
      <w:pPr>
        <w:widowControl/>
        <w:rPr>
          <w:rFonts w:ascii="FS Mencap" w:eastAsia="FS Mencap" w:hAnsi="FS Mencap" w:cs="FS Mencap"/>
        </w:rPr>
      </w:pPr>
      <w:r w:rsidRPr="00FF6B0E">
        <w:rPr>
          <w:rFonts w:ascii="FS Mencap" w:eastAsia="FS Mencap" w:hAnsi="FS Mencap" w:cs="FS Mencap"/>
        </w:rPr>
        <w:t xml:space="preserve">15. Be supportive – through </w:t>
      </w:r>
      <w:r w:rsidR="006A3CB1">
        <w:rPr>
          <w:rFonts w:ascii="FS Mencap" w:eastAsia="FS Mencap" w:hAnsi="FS Mencap" w:cs="FS Mencap"/>
        </w:rPr>
        <w:t>maintaining records and supporting the</w:t>
      </w:r>
      <w:r w:rsidR="00D47563">
        <w:rPr>
          <w:rFonts w:ascii="FS Mencap" w:eastAsia="FS Mencap" w:hAnsi="FS Mencap" w:cs="FS Mencap"/>
        </w:rPr>
        <w:t xml:space="preserve"> leadership team.</w:t>
      </w:r>
    </w:p>
    <w:p w14:paraId="28262A8A" w14:textId="77777777" w:rsidR="00D47563" w:rsidRPr="00FF6B0E" w:rsidRDefault="00D47563">
      <w:pPr>
        <w:widowControl/>
        <w:rPr>
          <w:rFonts w:ascii="FS Mencap" w:eastAsia="FS Mencap" w:hAnsi="FS Mencap" w:cs="FS Mencap"/>
        </w:rPr>
      </w:pPr>
    </w:p>
    <w:p w14:paraId="01F0A783" w14:textId="73A433FF" w:rsidR="00846B50" w:rsidRDefault="00494744">
      <w:pPr>
        <w:widowControl/>
        <w:rPr>
          <w:rFonts w:ascii="FS Mencap" w:eastAsia="FS Mencap" w:hAnsi="FS Mencap" w:cs="FS Mencap"/>
        </w:rPr>
      </w:pPr>
      <w:r w:rsidRPr="00FF6B0E">
        <w:rPr>
          <w:rFonts w:ascii="FS Mencap" w:eastAsia="FS Mencap" w:hAnsi="FS Mencap" w:cs="FS Mencap"/>
        </w:rPr>
        <w:t xml:space="preserve">16. Develop and maintain positive working relationships with your stakeholders, including </w:t>
      </w:r>
      <w:r w:rsidR="00D47563">
        <w:rPr>
          <w:rFonts w:ascii="FS Mencap" w:eastAsia="FS Mencap" w:hAnsi="FS Mencap" w:cs="FS Mencap"/>
        </w:rPr>
        <w:t xml:space="preserve">young people </w:t>
      </w:r>
      <w:r w:rsidRPr="00FF6B0E">
        <w:rPr>
          <w:rFonts w:ascii="FS Mencap" w:eastAsia="FS Mencap" w:hAnsi="FS Mencap" w:cs="FS Mencap"/>
        </w:rPr>
        <w:t>and their families, Watford Mencap colleagues,</w:t>
      </w:r>
      <w:r w:rsidR="004C4D4E">
        <w:rPr>
          <w:rFonts w:ascii="FS Mencap" w:eastAsia="FS Mencap" w:hAnsi="FS Mencap" w:cs="FS Mencap"/>
        </w:rPr>
        <w:t xml:space="preserve"> grant funders,</w:t>
      </w:r>
      <w:r w:rsidR="00664DBF">
        <w:rPr>
          <w:rFonts w:ascii="FS Mencap" w:eastAsia="FS Mencap" w:hAnsi="FS Mencap" w:cs="FS Mencap"/>
        </w:rPr>
        <w:t xml:space="preserve"> </w:t>
      </w:r>
      <w:proofErr w:type="spellStart"/>
      <w:r w:rsidR="00D47563">
        <w:rPr>
          <w:rFonts w:ascii="FS Mencap" w:eastAsia="FS Mencap" w:hAnsi="FS Mencap" w:cs="FS Mencap"/>
        </w:rPr>
        <w:t>Ofsted</w:t>
      </w:r>
      <w:proofErr w:type="spellEnd"/>
      <w:r w:rsidRPr="00FF6B0E">
        <w:rPr>
          <w:rFonts w:ascii="FS Mencap" w:eastAsia="FS Mencap" w:hAnsi="FS Mencap" w:cs="FS Mencap"/>
        </w:rPr>
        <w:t xml:space="preserve"> and authorities.</w:t>
      </w:r>
    </w:p>
    <w:p w14:paraId="7D6BB54B" w14:textId="28170199" w:rsidR="003E2A33" w:rsidRDefault="003E2A33">
      <w:pPr>
        <w:widowControl/>
        <w:rPr>
          <w:rFonts w:ascii="FS Mencap" w:eastAsia="FS Mencap" w:hAnsi="FS Mencap" w:cs="FS Mencap"/>
        </w:rPr>
      </w:pPr>
    </w:p>
    <w:p w14:paraId="0CB01D98" w14:textId="7BB07030" w:rsidR="00846B50" w:rsidRPr="00FF6B0E" w:rsidRDefault="003E2A33" w:rsidP="003E2A33">
      <w:pPr>
        <w:widowControl/>
        <w:rPr>
          <w:rFonts w:ascii="FS Mencap" w:eastAsia="FS Mencap" w:hAnsi="FS Mencap" w:cs="FS Mencap"/>
        </w:rPr>
      </w:pPr>
      <w:r>
        <w:rPr>
          <w:rFonts w:ascii="FS Mencap" w:eastAsia="FS Mencap" w:hAnsi="FS Mencap" w:cs="FS Mencap"/>
        </w:rPr>
        <w:t xml:space="preserve">17. </w:t>
      </w:r>
      <w:r w:rsidR="00494744" w:rsidRPr="00FF6B0E">
        <w:rPr>
          <w:rFonts w:ascii="FS Mencap" w:eastAsia="FS Mencap" w:hAnsi="FS Mencap" w:cs="FS Mencap"/>
        </w:rPr>
        <w:t>Any additional duties reasonably expected within this level and role.</w:t>
      </w:r>
    </w:p>
    <w:p w14:paraId="5B6C11FF" w14:textId="77777777" w:rsidR="00846B50" w:rsidRPr="00FF6B0E" w:rsidRDefault="00846B50">
      <w:pPr>
        <w:widowControl/>
        <w:tabs>
          <w:tab w:val="left" w:pos="720"/>
        </w:tabs>
        <w:rPr>
          <w:rFonts w:ascii="FS Mencap" w:eastAsia="FS Mencap" w:hAnsi="FS Mencap" w:cs="FS Mencap"/>
        </w:rPr>
      </w:pPr>
    </w:p>
    <w:p w14:paraId="5BFB40A6" w14:textId="77777777" w:rsidR="00846B50" w:rsidRPr="00FF6B0E" w:rsidRDefault="00494744">
      <w:pPr>
        <w:widowControl/>
        <w:tabs>
          <w:tab w:val="left" w:pos="720"/>
        </w:tabs>
        <w:rPr>
          <w:rFonts w:ascii="FS Mencap" w:eastAsia="FS Mencap" w:hAnsi="FS Mencap" w:cs="FS Mencap"/>
          <w:b/>
          <w:bCs/>
        </w:rPr>
      </w:pPr>
      <w:r w:rsidRPr="00FF6B0E">
        <w:rPr>
          <w:rFonts w:ascii="FS Mencap" w:eastAsia="FS Mencap" w:hAnsi="FS Mencap" w:cs="FS Mencap"/>
          <w:b/>
          <w:bCs/>
        </w:rPr>
        <w:t>This job description may be reviewed annually to meet changing service requirements.</w:t>
      </w:r>
    </w:p>
    <w:p w14:paraId="50EC1185" w14:textId="77777777" w:rsidR="00846B50" w:rsidRPr="00FF6B0E" w:rsidRDefault="00846B50">
      <w:pPr>
        <w:widowControl/>
        <w:jc w:val="both"/>
        <w:rPr>
          <w:rFonts w:ascii="FS Mencap" w:eastAsia="FS Mencap" w:hAnsi="FS Mencap" w:cs="FS Mencap"/>
          <w:b/>
          <w:bCs/>
          <w:sz w:val="28"/>
          <w:szCs w:val="28"/>
        </w:rPr>
      </w:pPr>
    </w:p>
    <w:p w14:paraId="4E9884FE" w14:textId="77777777" w:rsidR="009B7843" w:rsidRDefault="009B7843">
      <w:pPr>
        <w:widowControl/>
        <w:rPr>
          <w:rFonts w:ascii="FS Mencap" w:eastAsia="FS Mencap" w:hAnsi="FS Mencap" w:cs="FS Mencap"/>
          <w:b/>
          <w:bCs/>
          <w:sz w:val="22"/>
          <w:szCs w:val="22"/>
        </w:rPr>
      </w:pPr>
      <w:r>
        <w:rPr>
          <w:rFonts w:ascii="FS Mencap" w:eastAsia="FS Mencap" w:hAnsi="FS Mencap" w:cs="FS Mencap"/>
          <w:b/>
          <w:bCs/>
          <w:sz w:val="22"/>
          <w:szCs w:val="22"/>
        </w:rPr>
        <w:br w:type="page"/>
      </w:r>
    </w:p>
    <w:p w14:paraId="0B6906C4" w14:textId="0B978366" w:rsidR="00846B50" w:rsidRPr="004D32EB" w:rsidRDefault="00494744">
      <w:pPr>
        <w:widowControl/>
        <w:jc w:val="both"/>
        <w:rPr>
          <w:rFonts w:ascii="FS Mencap" w:eastAsia="FS Mencap" w:hAnsi="FS Mencap" w:cs="FS Mencap"/>
          <w:b/>
          <w:bCs/>
        </w:rPr>
      </w:pPr>
      <w:r w:rsidRPr="004D32EB">
        <w:rPr>
          <w:rFonts w:ascii="FS Mencap" w:eastAsia="FS Mencap" w:hAnsi="FS Mencap" w:cs="FS Mencap"/>
          <w:b/>
          <w:bCs/>
        </w:rPr>
        <w:lastRenderedPageBreak/>
        <w:t>Person Specification:</w:t>
      </w:r>
    </w:p>
    <w:p w14:paraId="1D4FAB36" w14:textId="302E6FF5" w:rsidR="00AD46EA" w:rsidRPr="004D32EB" w:rsidRDefault="00673368">
      <w:pPr>
        <w:widowControl/>
        <w:jc w:val="both"/>
        <w:rPr>
          <w:rFonts w:ascii="FS Mencap" w:eastAsia="FS Mencap" w:hAnsi="FS Mencap" w:cs="FS Mencap"/>
          <w:b/>
          <w:bCs/>
          <w:sz w:val="21"/>
          <w:szCs w:val="21"/>
        </w:rPr>
      </w:pPr>
      <w:r>
        <w:rPr>
          <w:rFonts w:ascii="FS Mencap" w:eastAsia="FS Mencap" w:hAnsi="FS Mencap" w:cs="FS Mencap"/>
          <w:b/>
          <w:bCs/>
          <w:sz w:val="21"/>
          <w:szCs w:val="21"/>
        </w:rPr>
        <w:t>Playw</w:t>
      </w:r>
      <w:r w:rsidR="00811739">
        <w:rPr>
          <w:rFonts w:ascii="FS Mencap" w:eastAsia="FS Mencap" w:hAnsi="FS Mencap" w:cs="FS Mencap"/>
          <w:b/>
          <w:bCs/>
          <w:sz w:val="21"/>
          <w:szCs w:val="21"/>
        </w:rPr>
        <w:t>orker</w:t>
      </w:r>
      <w:r w:rsidR="003E2A33">
        <w:rPr>
          <w:rFonts w:ascii="FS Mencap" w:eastAsia="FS Mencap" w:hAnsi="FS Mencap" w:cs="FS Mencap"/>
          <w:b/>
          <w:bCs/>
          <w:sz w:val="21"/>
          <w:szCs w:val="21"/>
        </w:rPr>
        <w:t xml:space="preserve"> – Children &amp; Young People</w:t>
      </w:r>
    </w:p>
    <w:tbl>
      <w:tblPr>
        <w:tblStyle w:val="TableGrid"/>
        <w:tblW w:w="9923" w:type="dxa"/>
        <w:tblInd w:w="-34" w:type="dxa"/>
        <w:tblLayout w:type="fixed"/>
        <w:tblLook w:val="04A0" w:firstRow="1" w:lastRow="0" w:firstColumn="1" w:lastColumn="0" w:noHBand="0" w:noVBand="1"/>
      </w:tblPr>
      <w:tblGrid>
        <w:gridCol w:w="1560"/>
        <w:gridCol w:w="7087"/>
        <w:gridCol w:w="1276"/>
      </w:tblGrid>
      <w:tr w:rsidR="00AD46EA" w:rsidRPr="004D32EB" w14:paraId="253E040B" w14:textId="77777777" w:rsidTr="00673368">
        <w:tc>
          <w:tcPr>
            <w:tcW w:w="1560" w:type="dxa"/>
          </w:tcPr>
          <w:p w14:paraId="2E13B262" w14:textId="77777777" w:rsidR="00AD46EA" w:rsidRPr="004D32EB" w:rsidRDefault="00AD46EA"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b/>
                <w:sz w:val="21"/>
                <w:szCs w:val="21"/>
              </w:rPr>
            </w:pPr>
          </w:p>
        </w:tc>
        <w:tc>
          <w:tcPr>
            <w:tcW w:w="7087" w:type="dxa"/>
          </w:tcPr>
          <w:p w14:paraId="44AF256E" w14:textId="77777777" w:rsidR="00AD46EA" w:rsidRPr="004D32EB" w:rsidRDefault="00AD46EA"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b/>
                <w:sz w:val="21"/>
                <w:szCs w:val="21"/>
              </w:rPr>
            </w:pPr>
            <w:r w:rsidRPr="004D32EB">
              <w:rPr>
                <w:rFonts w:ascii="FS Mencap" w:eastAsia="FS Mencap" w:hAnsi="FS Mencap" w:cs="FS Mencap"/>
                <w:b/>
                <w:sz w:val="21"/>
                <w:szCs w:val="21"/>
              </w:rPr>
              <w:t>Qualities Required</w:t>
            </w:r>
          </w:p>
        </w:tc>
        <w:tc>
          <w:tcPr>
            <w:tcW w:w="1276" w:type="dxa"/>
          </w:tcPr>
          <w:p w14:paraId="0E3BBFE9" w14:textId="0918726E" w:rsidR="00AD46EA" w:rsidRPr="004D32EB" w:rsidRDefault="009B7843"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b/>
                <w:sz w:val="21"/>
                <w:szCs w:val="21"/>
              </w:rPr>
            </w:pPr>
            <w:r w:rsidRPr="004D32EB">
              <w:rPr>
                <w:rFonts w:ascii="FS Mencap" w:eastAsia="FS Mencap" w:hAnsi="FS Mencap" w:cs="FS Mencap"/>
                <w:b/>
                <w:sz w:val="21"/>
                <w:szCs w:val="21"/>
              </w:rPr>
              <w:t>Essential/Desirable</w:t>
            </w:r>
          </w:p>
        </w:tc>
      </w:tr>
      <w:tr w:rsidR="00673368" w:rsidRPr="004D32EB" w14:paraId="18478166" w14:textId="77777777" w:rsidTr="00673368">
        <w:trPr>
          <w:trHeight w:val="517"/>
        </w:trPr>
        <w:tc>
          <w:tcPr>
            <w:tcW w:w="1560" w:type="dxa"/>
          </w:tcPr>
          <w:p w14:paraId="572DEEE4" w14:textId="77777777" w:rsidR="00673368" w:rsidRPr="004D32EB" w:rsidRDefault="00673368" w:rsidP="00645EAD">
            <w:pPr>
              <w:widowControl/>
              <w:suppressAutoHyphens/>
              <w:outlineLvl w:val="0"/>
              <w:rPr>
                <w:rFonts w:ascii="FS Mencap" w:hAnsi="FS Mencap" w:cs="Arial"/>
                <w:sz w:val="21"/>
                <w:szCs w:val="21"/>
              </w:rPr>
            </w:pPr>
            <w:r w:rsidRPr="004D32EB">
              <w:rPr>
                <w:rFonts w:ascii="FS Mencap" w:eastAsia="Cambria" w:hAnsi="FS Mencap" w:cs="Arial"/>
                <w:sz w:val="21"/>
                <w:szCs w:val="21"/>
              </w:rPr>
              <w:t>Education &amp; qualification</w:t>
            </w:r>
          </w:p>
        </w:tc>
        <w:tc>
          <w:tcPr>
            <w:tcW w:w="7087" w:type="dxa"/>
          </w:tcPr>
          <w:p w14:paraId="183272F4" w14:textId="5988E844" w:rsidR="00673368" w:rsidRPr="004D32EB" w:rsidRDefault="00673368" w:rsidP="00645EAD">
            <w:pPr>
              <w:suppressAutoHyphens/>
              <w:outlineLvl w:val="0"/>
              <w:rPr>
                <w:rFonts w:ascii="FS Mencap" w:hAnsi="FS Mencap" w:cs="Arial"/>
                <w:sz w:val="21"/>
                <w:szCs w:val="21"/>
              </w:rPr>
            </w:pPr>
            <w:r>
              <w:rPr>
                <w:rFonts w:ascii="FS Mencap" w:eastAsia="Cambria" w:hAnsi="FS Mencap" w:cs="Arial"/>
                <w:sz w:val="21"/>
                <w:szCs w:val="21"/>
              </w:rPr>
              <w:t>C</w:t>
            </w:r>
            <w:r w:rsidRPr="004D32EB">
              <w:rPr>
                <w:rFonts w:ascii="FS Mencap" w:eastAsia="Cambria" w:hAnsi="FS Mencap" w:cs="Arial"/>
                <w:sz w:val="21"/>
                <w:szCs w:val="21"/>
              </w:rPr>
              <w:t>ommitment to</w:t>
            </w:r>
            <w:r>
              <w:rPr>
                <w:rFonts w:ascii="FS Mencap" w:eastAsia="Cambria" w:hAnsi="FS Mencap" w:cs="Arial"/>
                <w:sz w:val="21"/>
                <w:szCs w:val="21"/>
              </w:rPr>
              <w:t xml:space="preserve"> access training and to</w:t>
            </w:r>
            <w:r w:rsidRPr="004D32EB">
              <w:rPr>
                <w:rFonts w:ascii="FS Mencap" w:eastAsia="Cambria" w:hAnsi="FS Mencap" w:cs="Arial"/>
                <w:sz w:val="21"/>
                <w:szCs w:val="21"/>
              </w:rPr>
              <w:t xml:space="preserve"> continuing self-development</w:t>
            </w:r>
          </w:p>
        </w:tc>
        <w:tc>
          <w:tcPr>
            <w:tcW w:w="1276" w:type="dxa"/>
          </w:tcPr>
          <w:p w14:paraId="6270B11D" w14:textId="5A327214" w:rsidR="00673368" w:rsidRPr="004D32EB" w:rsidRDefault="00673368"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sidRPr="004D32EB">
              <w:rPr>
                <w:rFonts w:ascii="FS Mencap" w:eastAsia="FS Mencap" w:hAnsi="FS Mencap" w:cs="FS Mencap"/>
                <w:sz w:val="21"/>
                <w:szCs w:val="21"/>
              </w:rPr>
              <w:t>Essential</w:t>
            </w:r>
          </w:p>
        </w:tc>
      </w:tr>
      <w:tr w:rsidR="009B7843" w:rsidRPr="004D32EB" w14:paraId="7930081F" w14:textId="77777777" w:rsidTr="00673368">
        <w:tc>
          <w:tcPr>
            <w:tcW w:w="1560" w:type="dxa"/>
            <w:vMerge w:val="restart"/>
          </w:tcPr>
          <w:p w14:paraId="051A2780" w14:textId="1EBBF8C4" w:rsidR="009B7843" w:rsidRPr="004D32EB" w:rsidRDefault="006A3CB1" w:rsidP="00645EAD">
            <w:pPr>
              <w:widowControl/>
              <w:suppressAutoHyphens/>
              <w:outlineLvl w:val="0"/>
              <w:rPr>
                <w:rFonts w:ascii="FS Mencap" w:hAnsi="FS Mencap" w:cs="Arial"/>
                <w:sz w:val="21"/>
                <w:szCs w:val="21"/>
              </w:rPr>
            </w:pPr>
            <w:r>
              <w:rPr>
                <w:rFonts w:ascii="FS Mencap" w:eastAsia="Cambria" w:hAnsi="FS Mencap" w:cs="Arial"/>
                <w:sz w:val="21"/>
                <w:szCs w:val="21"/>
              </w:rPr>
              <w:t>E</w:t>
            </w:r>
            <w:r w:rsidR="009B7843" w:rsidRPr="004D32EB">
              <w:rPr>
                <w:rFonts w:ascii="FS Mencap" w:eastAsia="Cambria" w:hAnsi="FS Mencap" w:cs="Arial"/>
                <w:sz w:val="21"/>
                <w:szCs w:val="21"/>
              </w:rPr>
              <w:t>xperience</w:t>
            </w:r>
          </w:p>
        </w:tc>
        <w:tc>
          <w:tcPr>
            <w:tcW w:w="7087" w:type="dxa"/>
          </w:tcPr>
          <w:p w14:paraId="576A1E22" w14:textId="3111CE50" w:rsidR="009B7843" w:rsidRPr="004D32EB" w:rsidRDefault="009B7843" w:rsidP="006A3CB1">
            <w:pPr>
              <w:widowControl/>
              <w:suppressAutoHyphens/>
              <w:outlineLvl w:val="0"/>
              <w:rPr>
                <w:rFonts w:ascii="FS Mencap" w:hAnsi="FS Mencap" w:cs="Arial"/>
                <w:sz w:val="21"/>
                <w:szCs w:val="21"/>
              </w:rPr>
            </w:pPr>
            <w:r w:rsidRPr="004D32EB">
              <w:rPr>
                <w:rFonts w:ascii="FS Mencap" w:eastAsia="Cambria" w:hAnsi="FS Mencap" w:cs="Arial"/>
                <w:sz w:val="21"/>
                <w:szCs w:val="21"/>
              </w:rPr>
              <w:t xml:space="preserve">Experience of </w:t>
            </w:r>
            <w:r w:rsidR="006A3CB1">
              <w:rPr>
                <w:rFonts w:ascii="FS Mencap" w:eastAsia="Cambria" w:hAnsi="FS Mencap" w:cs="Arial"/>
                <w:sz w:val="21"/>
                <w:szCs w:val="21"/>
              </w:rPr>
              <w:t>working in a team</w:t>
            </w:r>
          </w:p>
        </w:tc>
        <w:tc>
          <w:tcPr>
            <w:tcW w:w="1276" w:type="dxa"/>
          </w:tcPr>
          <w:p w14:paraId="1D12E6E1" w14:textId="57DBF7FC" w:rsidR="009B7843" w:rsidRPr="004D32EB" w:rsidRDefault="00673368"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Pr>
                <w:rFonts w:ascii="FS Mencap" w:eastAsia="FS Mencap" w:hAnsi="FS Mencap" w:cs="FS Mencap"/>
                <w:sz w:val="21"/>
                <w:szCs w:val="21"/>
              </w:rPr>
              <w:t>Desirable</w:t>
            </w:r>
          </w:p>
        </w:tc>
      </w:tr>
      <w:tr w:rsidR="009B7843" w:rsidRPr="004D32EB" w14:paraId="57EA29E2" w14:textId="77777777" w:rsidTr="00673368">
        <w:tc>
          <w:tcPr>
            <w:tcW w:w="1560" w:type="dxa"/>
            <w:vMerge/>
          </w:tcPr>
          <w:p w14:paraId="6EF66381" w14:textId="77777777" w:rsidR="009B7843" w:rsidRPr="004D32EB" w:rsidRDefault="009B7843" w:rsidP="00645EAD">
            <w:pPr>
              <w:rPr>
                <w:rFonts w:ascii="FS Mencap" w:hAnsi="FS Mencap" w:cs="Arial"/>
                <w:sz w:val="21"/>
                <w:szCs w:val="21"/>
              </w:rPr>
            </w:pPr>
          </w:p>
        </w:tc>
        <w:tc>
          <w:tcPr>
            <w:tcW w:w="7087" w:type="dxa"/>
          </w:tcPr>
          <w:p w14:paraId="7D5444B8" w14:textId="48939DE2" w:rsidR="009B7843" w:rsidRPr="004D32EB" w:rsidRDefault="009B7843" w:rsidP="00F34F3A">
            <w:pPr>
              <w:widowControl/>
              <w:suppressAutoHyphens/>
              <w:outlineLvl w:val="0"/>
              <w:rPr>
                <w:rFonts w:ascii="FS Mencap" w:hAnsi="FS Mencap" w:cs="Arial"/>
                <w:sz w:val="21"/>
                <w:szCs w:val="21"/>
              </w:rPr>
            </w:pPr>
            <w:r w:rsidRPr="004D32EB">
              <w:rPr>
                <w:rFonts w:ascii="FS Mencap" w:eastAsia="Cambria" w:hAnsi="FS Mencap" w:cs="Arial"/>
                <w:sz w:val="21"/>
                <w:szCs w:val="21"/>
              </w:rPr>
              <w:t xml:space="preserve">Experience of supporting </w:t>
            </w:r>
            <w:r w:rsidR="00F34F3A">
              <w:rPr>
                <w:rFonts w:ascii="FS Mencap" w:eastAsia="Cambria" w:hAnsi="FS Mencap" w:cs="Arial"/>
                <w:sz w:val="21"/>
                <w:szCs w:val="21"/>
              </w:rPr>
              <w:t>children</w:t>
            </w:r>
            <w:r w:rsidR="006A3CB1">
              <w:rPr>
                <w:rFonts w:ascii="FS Mencap" w:eastAsia="Cambria" w:hAnsi="FS Mencap" w:cs="Arial"/>
                <w:sz w:val="21"/>
                <w:szCs w:val="21"/>
              </w:rPr>
              <w:t xml:space="preserve"> or young people</w:t>
            </w:r>
          </w:p>
        </w:tc>
        <w:tc>
          <w:tcPr>
            <w:tcW w:w="1276" w:type="dxa"/>
          </w:tcPr>
          <w:p w14:paraId="24DD4699" w14:textId="0E0100CC" w:rsidR="009B7843" w:rsidRPr="004D32EB" w:rsidRDefault="00673368"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Pr>
                <w:rFonts w:ascii="FS Mencap" w:eastAsia="FS Mencap" w:hAnsi="FS Mencap" w:cs="FS Mencap"/>
                <w:sz w:val="21"/>
                <w:szCs w:val="21"/>
              </w:rPr>
              <w:t>Desirable</w:t>
            </w:r>
          </w:p>
        </w:tc>
      </w:tr>
      <w:tr w:rsidR="009B7843" w:rsidRPr="004D32EB" w14:paraId="28C6D10C" w14:textId="77777777" w:rsidTr="00673368">
        <w:tc>
          <w:tcPr>
            <w:tcW w:w="1560" w:type="dxa"/>
            <w:vMerge/>
          </w:tcPr>
          <w:p w14:paraId="4D5595D2" w14:textId="77777777" w:rsidR="009B7843" w:rsidRPr="004D32EB" w:rsidRDefault="009B7843" w:rsidP="00645EAD">
            <w:pPr>
              <w:widowControl/>
              <w:suppressAutoHyphens/>
              <w:outlineLvl w:val="0"/>
              <w:rPr>
                <w:rFonts w:ascii="FS Mencap" w:eastAsia="Cambria" w:hAnsi="FS Mencap" w:cs="Arial"/>
                <w:sz w:val="21"/>
                <w:szCs w:val="21"/>
              </w:rPr>
            </w:pPr>
          </w:p>
        </w:tc>
        <w:tc>
          <w:tcPr>
            <w:tcW w:w="7087" w:type="dxa"/>
          </w:tcPr>
          <w:p w14:paraId="67618782" w14:textId="4FF97BDE" w:rsidR="009B7843" w:rsidRPr="004D32EB" w:rsidRDefault="00F34F3A" w:rsidP="006A3CB1">
            <w:pPr>
              <w:widowControl/>
              <w:suppressAutoHyphens/>
              <w:outlineLvl w:val="0"/>
              <w:rPr>
                <w:rFonts w:ascii="FS Mencap" w:eastAsia="Cambria" w:hAnsi="FS Mencap" w:cs="Arial"/>
                <w:sz w:val="21"/>
                <w:szCs w:val="21"/>
              </w:rPr>
            </w:pPr>
            <w:r w:rsidRPr="004D32EB">
              <w:rPr>
                <w:rFonts w:ascii="FS Mencap" w:eastAsia="Cambria" w:hAnsi="FS Mencap" w:cs="Arial"/>
                <w:sz w:val="21"/>
                <w:szCs w:val="21"/>
              </w:rPr>
              <w:t xml:space="preserve">Experience of supporting </w:t>
            </w:r>
            <w:r>
              <w:rPr>
                <w:rFonts w:ascii="FS Mencap" w:eastAsia="Cambria" w:hAnsi="FS Mencap" w:cs="Arial"/>
                <w:sz w:val="21"/>
                <w:szCs w:val="21"/>
              </w:rPr>
              <w:t xml:space="preserve">children </w:t>
            </w:r>
            <w:r w:rsidR="006A3CB1">
              <w:rPr>
                <w:rFonts w:ascii="FS Mencap" w:eastAsia="Cambria" w:hAnsi="FS Mencap" w:cs="Arial"/>
                <w:sz w:val="21"/>
                <w:szCs w:val="21"/>
              </w:rPr>
              <w:t>or adults with a learning disability</w:t>
            </w:r>
          </w:p>
        </w:tc>
        <w:tc>
          <w:tcPr>
            <w:tcW w:w="1276" w:type="dxa"/>
          </w:tcPr>
          <w:p w14:paraId="2398677C" w14:textId="5F43B8E8" w:rsidR="009B7843" w:rsidRPr="004D32EB" w:rsidRDefault="00F34F3A"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Pr>
                <w:rFonts w:ascii="FS Mencap" w:eastAsia="FS Mencap" w:hAnsi="FS Mencap" w:cs="FS Mencap"/>
                <w:sz w:val="21"/>
                <w:szCs w:val="21"/>
              </w:rPr>
              <w:t>Desirable</w:t>
            </w:r>
          </w:p>
        </w:tc>
      </w:tr>
      <w:tr w:rsidR="00673368" w:rsidRPr="004D32EB" w14:paraId="5416205A" w14:textId="77777777" w:rsidTr="00673368">
        <w:trPr>
          <w:trHeight w:val="478"/>
        </w:trPr>
        <w:tc>
          <w:tcPr>
            <w:tcW w:w="1560" w:type="dxa"/>
          </w:tcPr>
          <w:p w14:paraId="57DCC38A" w14:textId="4C32F32B" w:rsidR="00673368" w:rsidRPr="004D32EB" w:rsidRDefault="00673368" w:rsidP="009B7843">
            <w:pPr>
              <w:widowControl/>
              <w:suppressAutoHyphens/>
              <w:outlineLvl w:val="0"/>
              <w:rPr>
                <w:rFonts w:ascii="FS Mencap" w:hAnsi="FS Mencap" w:cs="Arial"/>
                <w:sz w:val="21"/>
                <w:szCs w:val="21"/>
              </w:rPr>
            </w:pPr>
            <w:r w:rsidRPr="004D32EB">
              <w:rPr>
                <w:rFonts w:ascii="FS Mencap" w:eastAsia="Cambria" w:hAnsi="FS Mencap" w:cs="Arial"/>
                <w:sz w:val="21"/>
                <w:szCs w:val="21"/>
              </w:rPr>
              <w:t>Knowledge</w:t>
            </w:r>
          </w:p>
          <w:p w14:paraId="6E4E7A65" w14:textId="06CB84DE" w:rsidR="00673368" w:rsidRPr="004D32EB" w:rsidRDefault="00673368" w:rsidP="00DA7BDC">
            <w:pPr>
              <w:rPr>
                <w:rFonts w:ascii="FS Mencap" w:hAnsi="FS Mencap" w:cs="Arial"/>
                <w:sz w:val="21"/>
                <w:szCs w:val="21"/>
              </w:rPr>
            </w:pPr>
          </w:p>
        </w:tc>
        <w:tc>
          <w:tcPr>
            <w:tcW w:w="7087" w:type="dxa"/>
          </w:tcPr>
          <w:p w14:paraId="53BA6801" w14:textId="25929F86" w:rsidR="00673368" w:rsidRPr="004D32EB" w:rsidRDefault="00673368" w:rsidP="00DA7BDC">
            <w:pPr>
              <w:suppressAutoHyphens/>
              <w:outlineLvl w:val="0"/>
              <w:rPr>
                <w:rFonts w:ascii="FS Mencap" w:hAnsi="FS Mencap" w:cs="Arial"/>
                <w:sz w:val="21"/>
                <w:szCs w:val="21"/>
              </w:rPr>
            </w:pPr>
            <w:r>
              <w:rPr>
                <w:rFonts w:ascii="FS Mencap" w:eastAsia="Cambria" w:hAnsi="FS Mencap" w:cs="Arial"/>
                <w:sz w:val="21"/>
                <w:szCs w:val="21"/>
              </w:rPr>
              <w:t>Knowledge of the needs and rights of people with learning disabilities</w:t>
            </w:r>
          </w:p>
        </w:tc>
        <w:tc>
          <w:tcPr>
            <w:tcW w:w="1276" w:type="dxa"/>
          </w:tcPr>
          <w:p w14:paraId="3134DD2F" w14:textId="45F78554" w:rsidR="00673368" w:rsidRPr="004D32EB" w:rsidRDefault="00673368"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sidRPr="004D32EB">
              <w:rPr>
                <w:rFonts w:ascii="FS Mencap" w:eastAsia="FS Mencap" w:hAnsi="FS Mencap" w:cs="FS Mencap"/>
                <w:sz w:val="21"/>
                <w:szCs w:val="21"/>
              </w:rPr>
              <w:t>Essential</w:t>
            </w:r>
          </w:p>
        </w:tc>
      </w:tr>
      <w:tr w:rsidR="00673368" w:rsidRPr="004D32EB" w14:paraId="2570AAF3" w14:textId="77777777" w:rsidTr="00673368">
        <w:tc>
          <w:tcPr>
            <w:tcW w:w="1560" w:type="dxa"/>
            <w:vMerge w:val="restart"/>
          </w:tcPr>
          <w:p w14:paraId="0203027D" w14:textId="77777777" w:rsidR="00673368" w:rsidRPr="004D32EB" w:rsidRDefault="00673368" w:rsidP="00645EAD">
            <w:pPr>
              <w:widowControl/>
              <w:suppressAutoHyphens/>
              <w:outlineLvl w:val="0"/>
              <w:rPr>
                <w:rFonts w:ascii="FS Mencap" w:hAnsi="FS Mencap" w:cs="Arial"/>
                <w:sz w:val="21"/>
                <w:szCs w:val="21"/>
              </w:rPr>
            </w:pPr>
            <w:r w:rsidRPr="004D32EB">
              <w:rPr>
                <w:rFonts w:ascii="FS Mencap" w:eastAsia="Cambria" w:hAnsi="FS Mencap" w:cs="Arial"/>
                <w:sz w:val="21"/>
                <w:szCs w:val="21"/>
              </w:rPr>
              <w:t>Skills</w:t>
            </w:r>
          </w:p>
          <w:p w14:paraId="6FE3F316" w14:textId="68778CCE" w:rsidR="00673368" w:rsidRPr="004D32EB" w:rsidRDefault="00673368"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hAnsi="FS Mencap" w:cs="Arial"/>
                <w:sz w:val="21"/>
                <w:szCs w:val="21"/>
              </w:rPr>
            </w:pPr>
          </w:p>
        </w:tc>
        <w:tc>
          <w:tcPr>
            <w:tcW w:w="7087" w:type="dxa"/>
          </w:tcPr>
          <w:p w14:paraId="16F17D65" w14:textId="6DBFB675" w:rsidR="00673368" w:rsidRPr="004D32EB" w:rsidRDefault="00673368" w:rsidP="006A3CB1">
            <w:pPr>
              <w:widowControl/>
              <w:suppressAutoHyphens/>
              <w:outlineLvl w:val="0"/>
              <w:rPr>
                <w:rFonts w:ascii="FS Mencap" w:hAnsi="FS Mencap" w:cs="Arial"/>
                <w:sz w:val="21"/>
                <w:szCs w:val="21"/>
              </w:rPr>
            </w:pPr>
            <w:r w:rsidRPr="004D32EB">
              <w:rPr>
                <w:rFonts w:ascii="FS Mencap" w:eastAsia="Cambria" w:hAnsi="FS Mencap" w:cs="Arial"/>
                <w:sz w:val="21"/>
                <w:szCs w:val="21"/>
              </w:rPr>
              <w:t xml:space="preserve">Able to </w:t>
            </w:r>
            <w:r>
              <w:rPr>
                <w:rFonts w:ascii="FS Mencap" w:eastAsia="Cambria" w:hAnsi="FS Mencap" w:cs="Arial"/>
                <w:sz w:val="21"/>
                <w:szCs w:val="21"/>
              </w:rPr>
              <w:t>support young people in a creative way</w:t>
            </w:r>
          </w:p>
        </w:tc>
        <w:tc>
          <w:tcPr>
            <w:tcW w:w="1276" w:type="dxa"/>
          </w:tcPr>
          <w:p w14:paraId="49643C78" w14:textId="585B7BF3" w:rsidR="00673368" w:rsidRPr="004D32EB" w:rsidRDefault="00673368"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sidRPr="004D32EB">
              <w:rPr>
                <w:rFonts w:ascii="FS Mencap" w:eastAsia="FS Mencap" w:hAnsi="FS Mencap" w:cs="FS Mencap"/>
                <w:sz w:val="21"/>
                <w:szCs w:val="21"/>
              </w:rPr>
              <w:t>Essential</w:t>
            </w:r>
          </w:p>
        </w:tc>
      </w:tr>
      <w:tr w:rsidR="00673368" w:rsidRPr="004D32EB" w14:paraId="19669B2F" w14:textId="77777777" w:rsidTr="00673368">
        <w:tc>
          <w:tcPr>
            <w:tcW w:w="1560" w:type="dxa"/>
            <w:vMerge/>
          </w:tcPr>
          <w:p w14:paraId="6E5B0092" w14:textId="6265C2E4" w:rsidR="00673368" w:rsidRPr="004D32EB" w:rsidRDefault="00673368"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hAnsi="FS Mencap" w:cs="Arial"/>
                <w:sz w:val="21"/>
                <w:szCs w:val="21"/>
              </w:rPr>
            </w:pPr>
          </w:p>
        </w:tc>
        <w:tc>
          <w:tcPr>
            <w:tcW w:w="7087" w:type="dxa"/>
          </w:tcPr>
          <w:p w14:paraId="3431C824" w14:textId="77777777" w:rsidR="00673368" w:rsidRPr="004D32EB" w:rsidRDefault="00673368" w:rsidP="00645EAD">
            <w:pPr>
              <w:widowControl/>
              <w:suppressAutoHyphens/>
              <w:outlineLvl w:val="0"/>
              <w:rPr>
                <w:rFonts w:ascii="FS Mencap" w:hAnsi="FS Mencap" w:cs="Arial"/>
                <w:sz w:val="21"/>
                <w:szCs w:val="21"/>
              </w:rPr>
            </w:pPr>
            <w:r w:rsidRPr="004D32EB">
              <w:rPr>
                <w:rFonts w:ascii="FS Mencap" w:eastAsia="Cambria" w:hAnsi="FS Mencap" w:cs="Arial"/>
                <w:sz w:val="21"/>
                <w:szCs w:val="21"/>
              </w:rPr>
              <w:t>Strong communication skills</w:t>
            </w:r>
          </w:p>
        </w:tc>
        <w:tc>
          <w:tcPr>
            <w:tcW w:w="1276" w:type="dxa"/>
          </w:tcPr>
          <w:p w14:paraId="74D7E484" w14:textId="7E634D05" w:rsidR="00673368" w:rsidRPr="004D32EB" w:rsidRDefault="00673368"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sidRPr="004D32EB">
              <w:rPr>
                <w:rFonts w:ascii="FS Mencap" w:eastAsia="FS Mencap" w:hAnsi="FS Mencap" w:cs="FS Mencap"/>
                <w:sz w:val="21"/>
                <w:szCs w:val="21"/>
              </w:rPr>
              <w:t>Essential</w:t>
            </w:r>
          </w:p>
        </w:tc>
      </w:tr>
      <w:tr w:rsidR="00673368" w:rsidRPr="004D32EB" w14:paraId="2F5B93F7" w14:textId="77777777" w:rsidTr="00673368">
        <w:trPr>
          <w:trHeight w:val="295"/>
        </w:trPr>
        <w:tc>
          <w:tcPr>
            <w:tcW w:w="1560" w:type="dxa"/>
            <w:vMerge/>
          </w:tcPr>
          <w:p w14:paraId="105C1E0A" w14:textId="4CAEAF44" w:rsidR="00673368" w:rsidRPr="004D32EB" w:rsidRDefault="00673368"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Arial"/>
                <w:sz w:val="21"/>
                <w:szCs w:val="21"/>
              </w:rPr>
            </w:pPr>
          </w:p>
        </w:tc>
        <w:tc>
          <w:tcPr>
            <w:tcW w:w="7087" w:type="dxa"/>
          </w:tcPr>
          <w:p w14:paraId="38F90F72" w14:textId="24ECF939" w:rsidR="00673368" w:rsidRPr="004D32EB" w:rsidRDefault="00673368" w:rsidP="00645EAD">
            <w:pPr>
              <w:widowControl/>
              <w:suppressAutoHyphens/>
              <w:outlineLvl w:val="0"/>
              <w:rPr>
                <w:rFonts w:ascii="FS Mencap" w:hAnsi="FS Mencap" w:cs="Arial"/>
                <w:sz w:val="21"/>
                <w:szCs w:val="21"/>
              </w:rPr>
            </w:pPr>
            <w:r>
              <w:rPr>
                <w:rFonts w:ascii="FS Mencap" w:eastAsia="Cambria" w:hAnsi="FS Mencap" w:cs="Arial"/>
                <w:sz w:val="21"/>
                <w:szCs w:val="21"/>
              </w:rPr>
              <w:t>Able to form effective working relationships</w:t>
            </w:r>
          </w:p>
        </w:tc>
        <w:tc>
          <w:tcPr>
            <w:tcW w:w="1276" w:type="dxa"/>
          </w:tcPr>
          <w:p w14:paraId="45D24987" w14:textId="76547E0B" w:rsidR="00673368" w:rsidRPr="004D32EB" w:rsidRDefault="00673368"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Pr>
                <w:rFonts w:ascii="FS Mencap" w:eastAsia="FS Mencap" w:hAnsi="FS Mencap" w:cs="FS Mencap"/>
                <w:sz w:val="21"/>
                <w:szCs w:val="21"/>
              </w:rPr>
              <w:t>Essential</w:t>
            </w:r>
          </w:p>
        </w:tc>
      </w:tr>
      <w:tr w:rsidR="00673368" w:rsidRPr="004D32EB" w14:paraId="47AABB6B" w14:textId="77777777" w:rsidTr="00673368">
        <w:tc>
          <w:tcPr>
            <w:tcW w:w="1560" w:type="dxa"/>
            <w:vMerge/>
          </w:tcPr>
          <w:p w14:paraId="1C38BDA0" w14:textId="147CF04F" w:rsidR="00673368" w:rsidRPr="004D32EB" w:rsidRDefault="00673368"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Arial"/>
                <w:sz w:val="21"/>
                <w:szCs w:val="21"/>
              </w:rPr>
            </w:pPr>
          </w:p>
        </w:tc>
        <w:tc>
          <w:tcPr>
            <w:tcW w:w="7087" w:type="dxa"/>
          </w:tcPr>
          <w:p w14:paraId="47CF6330" w14:textId="742AEB91" w:rsidR="00673368" w:rsidRPr="004D32EB" w:rsidRDefault="00673368" w:rsidP="00645EAD">
            <w:pPr>
              <w:widowControl/>
              <w:suppressAutoHyphens/>
              <w:outlineLvl w:val="0"/>
              <w:rPr>
                <w:rFonts w:ascii="FS Mencap" w:hAnsi="FS Mencap" w:cs="Arial"/>
                <w:sz w:val="21"/>
                <w:szCs w:val="21"/>
              </w:rPr>
            </w:pPr>
            <w:r>
              <w:rPr>
                <w:rFonts w:ascii="FS Mencap" w:eastAsia="Cambria" w:hAnsi="FS Mencap" w:cs="Arial"/>
                <w:sz w:val="21"/>
                <w:szCs w:val="21"/>
              </w:rPr>
              <w:t>Complete and maintain accurate written records</w:t>
            </w:r>
          </w:p>
        </w:tc>
        <w:tc>
          <w:tcPr>
            <w:tcW w:w="1276" w:type="dxa"/>
          </w:tcPr>
          <w:p w14:paraId="7A1D0DE3" w14:textId="0B441F17" w:rsidR="00673368" w:rsidRPr="004D32EB" w:rsidRDefault="00673368"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Pr>
                <w:rFonts w:ascii="FS Mencap" w:eastAsia="FS Mencap" w:hAnsi="FS Mencap" w:cs="FS Mencap"/>
                <w:sz w:val="21"/>
                <w:szCs w:val="21"/>
              </w:rPr>
              <w:t>Desirable</w:t>
            </w:r>
          </w:p>
        </w:tc>
      </w:tr>
      <w:tr w:rsidR="00673368" w:rsidRPr="004D32EB" w14:paraId="245C0770" w14:textId="77777777" w:rsidTr="00673368">
        <w:tc>
          <w:tcPr>
            <w:tcW w:w="1560" w:type="dxa"/>
            <w:vMerge/>
          </w:tcPr>
          <w:p w14:paraId="7BE4DEBF" w14:textId="45FFE3FB" w:rsidR="00673368" w:rsidRPr="004D32EB" w:rsidRDefault="00673368"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Arial"/>
                <w:sz w:val="21"/>
                <w:szCs w:val="21"/>
              </w:rPr>
            </w:pPr>
          </w:p>
        </w:tc>
        <w:tc>
          <w:tcPr>
            <w:tcW w:w="7087" w:type="dxa"/>
          </w:tcPr>
          <w:p w14:paraId="16422E4A" w14:textId="7E08F3D1" w:rsidR="00673368" w:rsidRPr="004D32EB" w:rsidRDefault="00673368" w:rsidP="00645EAD">
            <w:pPr>
              <w:widowControl/>
              <w:suppressAutoHyphens/>
              <w:outlineLvl w:val="0"/>
              <w:rPr>
                <w:rFonts w:ascii="FS Mencap" w:hAnsi="FS Mencap" w:cs="Arial"/>
                <w:sz w:val="21"/>
                <w:szCs w:val="21"/>
              </w:rPr>
            </w:pPr>
            <w:r>
              <w:rPr>
                <w:rFonts w:ascii="FS Mencap" w:eastAsia="Cambria" w:hAnsi="FS Mencap" w:cs="Arial"/>
                <w:sz w:val="21"/>
                <w:szCs w:val="21"/>
              </w:rPr>
              <w:t>Be a p</w:t>
            </w:r>
            <w:r w:rsidRPr="004D32EB">
              <w:rPr>
                <w:rFonts w:ascii="FS Mencap" w:eastAsia="Cambria" w:hAnsi="FS Mencap" w:cs="Arial"/>
                <w:sz w:val="21"/>
                <w:szCs w:val="21"/>
              </w:rPr>
              <w:t>roblem solver</w:t>
            </w:r>
          </w:p>
        </w:tc>
        <w:tc>
          <w:tcPr>
            <w:tcW w:w="1276" w:type="dxa"/>
          </w:tcPr>
          <w:p w14:paraId="03F68BC0" w14:textId="08801CA5" w:rsidR="00673368" w:rsidRPr="004D32EB" w:rsidRDefault="00673368"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Pr>
                <w:rFonts w:ascii="FS Mencap" w:eastAsia="FS Mencap" w:hAnsi="FS Mencap" w:cs="FS Mencap"/>
                <w:sz w:val="21"/>
                <w:szCs w:val="21"/>
              </w:rPr>
              <w:t>Desirable</w:t>
            </w:r>
          </w:p>
        </w:tc>
      </w:tr>
      <w:tr w:rsidR="00673368" w:rsidRPr="004D32EB" w14:paraId="34C91193" w14:textId="77777777" w:rsidTr="00673368">
        <w:tc>
          <w:tcPr>
            <w:tcW w:w="1560" w:type="dxa"/>
            <w:vMerge/>
            <w:tcBorders>
              <w:bottom w:val="nil"/>
            </w:tcBorders>
          </w:tcPr>
          <w:p w14:paraId="03518143" w14:textId="024826C2" w:rsidR="00673368" w:rsidRPr="004D32EB" w:rsidRDefault="00673368"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Arial"/>
                <w:sz w:val="21"/>
                <w:szCs w:val="21"/>
              </w:rPr>
            </w:pPr>
          </w:p>
        </w:tc>
        <w:tc>
          <w:tcPr>
            <w:tcW w:w="7087" w:type="dxa"/>
          </w:tcPr>
          <w:p w14:paraId="68D8A142" w14:textId="56D7AD63" w:rsidR="00673368" w:rsidRPr="004D32EB" w:rsidRDefault="00673368" w:rsidP="00645EAD">
            <w:pPr>
              <w:widowControl/>
              <w:suppressAutoHyphens/>
              <w:outlineLvl w:val="0"/>
              <w:rPr>
                <w:rFonts w:ascii="FS Mencap" w:eastAsia="Cambria" w:hAnsi="FS Mencap" w:cs="Arial"/>
                <w:sz w:val="21"/>
                <w:szCs w:val="21"/>
              </w:rPr>
            </w:pPr>
            <w:r>
              <w:rPr>
                <w:rFonts w:ascii="FS Mencap" w:eastAsia="Cambria" w:hAnsi="FS Mencap" w:cs="Arial"/>
                <w:sz w:val="21"/>
                <w:szCs w:val="21"/>
              </w:rPr>
              <w:t>Excellent IT skills</w:t>
            </w:r>
          </w:p>
        </w:tc>
        <w:tc>
          <w:tcPr>
            <w:tcW w:w="1276" w:type="dxa"/>
          </w:tcPr>
          <w:p w14:paraId="59AF4A7A" w14:textId="0ECCDFCA" w:rsidR="00673368" w:rsidRPr="004D32EB" w:rsidRDefault="00673368"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Pr>
                <w:rFonts w:ascii="FS Mencap" w:eastAsia="FS Mencap" w:hAnsi="FS Mencap" w:cs="FS Mencap"/>
                <w:sz w:val="21"/>
                <w:szCs w:val="21"/>
              </w:rPr>
              <w:t>Desirable</w:t>
            </w:r>
          </w:p>
        </w:tc>
      </w:tr>
      <w:tr w:rsidR="00673368" w:rsidRPr="004D32EB" w14:paraId="38C96D83" w14:textId="77777777" w:rsidTr="009E5871">
        <w:trPr>
          <w:trHeight w:val="510"/>
        </w:trPr>
        <w:tc>
          <w:tcPr>
            <w:tcW w:w="1560" w:type="dxa"/>
          </w:tcPr>
          <w:p w14:paraId="0C52825E" w14:textId="77777777" w:rsidR="00673368" w:rsidRPr="004D32EB" w:rsidRDefault="00673368" w:rsidP="00645EAD">
            <w:pPr>
              <w:rPr>
                <w:rFonts w:ascii="FS Mencap" w:hAnsi="FS Mencap" w:cs="Arial"/>
                <w:sz w:val="21"/>
                <w:szCs w:val="21"/>
              </w:rPr>
            </w:pPr>
            <w:r w:rsidRPr="004D32EB">
              <w:rPr>
                <w:rFonts w:ascii="FS Mencap" w:eastAsia="Cambria" w:hAnsi="FS Mencap" w:cs="Arial"/>
                <w:sz w:val="21"/>
                <w:szCs w:val="21"/>
              </w:rPr>
              <w:t>General</w:t>
            </w:r>
          </w:p>
          <w:p w14:paraId="54016090" w14:textId="70150909" w:rsidR="00673368" w:rsidRPr="004D32EB" w:rsidRDefault="00673368" w:rsidP="00645EAD">
            <w:pPr>
              <w:suppressAutoHyphens/>
              <w:outlineLvl w:val="0"/>
              <w:rPr>
                <w:rFonts w:ascii="FS Mencap" w:hAnsi="FS Mencap" w:cs="Arial"/>
                <w:sz w:val="21"/>
                <w:szCs w:val="21"/>
              </w:rPr>
            </w:pPr>
          </w:p>
        </w:tc>
        <w:tc>
          <w:tcPr>
            <w:tcW w:w="7087" w:type="dxa"/>
          </w:tcPr>
          <w:p w14:paraId="53E24ED3" w14:textId="77777777" w:rsidR="00673368" w:rsidRPr="004D32EB" w:rsidRDefault="00673368" w:rsidP="00645EAD">
            <w:pPr>
              <w:widowControl/>
              <w:suppressAutoHyphens/>
              <w:outlineLvl w:val="0"/>
              <w:rPr>
                <w:rFonts w:ascii="FS Mencap" w:hAnsi="FS Mencap" w:cs="Arial"/>
                <w:sz w:val="21"/>
                <w:szCs w:val="21"/>
              </w:rPr>
            </w:pPr>
            <w:r w:rsidRPr="004D32EB">
              <w:rPr>
                <w:rFonts w:ascii="FS Mencap" w:eastAsia="Cambria" w:hAnsi="FS Mencap" w:cs="Arial"/>
                <w:sz w:val="21"/>
                <w:szCs w:val="21"/>
              </w:rPr>
              <w:t>Able to demonstrate genuine commitment to the values and goals of Watford Mencap</w:t>
            </w:r>
          </w:p>
        </w:tc>
        <w:tc>
          <w:tcPr>
            <w:tcW w:w="1276" w:type="dxa"/>
          </w:tcPr>
          <w:p w14:paraId="2BF6DEAD" w14:textId="1FF5CC6A" w:rsidR="00673368" w:rsidRPr="004D32EB" w:rsidRDefault="00673368"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Pr>
                <w:rFonts w:ascii="FS Mencap" w:eastAsia="FS Mencap" w:hAnsi="FS Mencap" w:cs="FS Mencap"/>
                <w:sz w:val="21"/>
                <w:szCs w:val="21"/>
              </w:rPr>
              <w:t>Essential</w:t>
            </w:r>
          </w:p>
        </w:tc>
      </w:tr>
    </w:tbl>
    <w:p w14:paraId="5D8993DD" w14:textId="77777777" w:rsidR="009B7843" w:rsidRPr="004D32EB" w:rsidRDefault="009B7843" w:rsidP="00F34F3A">
      <w:pPr>
        <w:widowControl/>
        <w:jc w:val="both"/>
        <w:rPr>
          <w:rFonts w:ascii="FS Mencap" w:eastAsia="FS Mencap" w:hAnsi="FS Mencap" w:cs="FS Mencap"/>
          <w:sz w:val="12"/>
          <w:szCs w:val="12"/>
        </w:rPr>
      </w:pPr>
    </w:p>
    <w:p w14:paraId="5A42F00A" w14:textId="77777777" w:rsidR="00551092" w:rsidRDefault="00551092" w:rsidP="00F34F3A">
      <w:pPr>
        <w:widowControl/>
        <w:rPr>
          <w:rFonts w:ascii="FS Mencap" w:eastAsia="FS Mencap" w:hAnsi="FS Mencap" w:cs="FS Mencap"/>
          <w:b/>
          <w:bCs/>
          <w:sz w:val="21"/>
          <w:szCs w:val="21"/>
        </w:rPr>
      </w:pPr>
    </w:p>
    <w:p w14:paraId="09E57D16" w14:textId="505B5118" w:rsidR="00846B50" w:rsidRPr="004D32EB" w:rsidRDefault="00AD46EA" w:rsidP="00F34F3A">
      <w:pPr>
        <w:widowControl/>
        <w:rPr>
          <w:rFonts w:ascii="FS Mencap" w:eastAsia="FS Mencap" w:hAnsi="FS Mencap" w:cs="FS Mencap"/>
          <w:b/>
          <w:bCs/>
          <w:sz w:val="21"/>
          <w:szCs w:val="21"/>
        </w:rPr>
      </w:pPr>
      <w:r w:rsidRPr="004D32EB">
        <w:rPr>
          <w:rFonts w:ascii="FS Mencap" w:eastAsia="FS Mencap" w:hAnsi="FS Mencap" w:cs="FS Mencap"/>
          <w:b/>
          <w:bCs/>
          <w:sz w:val="21"/>
          <w:szCs w:val="21"/>
        </w:rPr>
        <w:t>Our Values</w:t>
      </w:r>
    </w:p>
    <w:p w14:paraId="44DBF9CB" w14:textId="2487EF64" w:rsidR="00494744" w:rsidRPr="004D32EB" w:rsidRDefault="00494744" w:rsidP="00F34F3A">
      <w:pPr>
        <w:rPr>
          <w:rFonts w:ascii="FS Mencap" w:eastAsia="FS Mencap" w:hAnsi="FS Mencap" w:cs="FS Mencap"/>
          <w:sz w:val="21"/>
          <w:szCs w:val="21"/>
        </w:rPr>
      </w:pPr>
      <w:r w:rsidRPr="004D32EB">
        <w:rPr>
          <w:rFonts w:ascii="FS Mencap" w:eastAsia="FS Mencap" w:hAnsi="FS Mencap" w:cs="FS Mencap"/>
          <w:sz w:val="21"/>
          <w:szCs w:val="21"/>
        </w:rPr>
        <w:t>To be successful in this role we expect you to share and live our values:</w:t>
      </w:r>
    </w:p>
    <w:tbl>
      <w:tblPr>
        <w:tblStyle w:val="TableGrid"/>
        <w:tblW w:w="9923" w:type="dxa"/>
        <w:tblInd w:w="-34" w:type="dxa"/>
        <w:tblLook w:val="04A0" w:firstRow="1" w:lastRow="0" w:firstColumn="1" w:lastColumn="0" w:noHBand="0" w:noVBand="1"/>
      </w:tblPr>
      <w:tblGrid>
        <w:gridCol w:w="1430"/>
        <w:gridCol w:w="8493"/>
      </w:tblGrid>
      <w:tr w:rsidR="00494744" w:rsidRPr="004D32EB" w14:paraId="52706EC0" w14:textId="77777777" w:rsidTr="009B7843">
        <w:tc>
          <w:tcPr>
            <w:tcW w:w="1430" w:type="dxa"/>
          </w:tcPr>
          <w:p w14:paraId="460AB0EB" w14:textId="77777777" w:rsidR="00494744" w:rsidRPr="004D32EB" w:rsidRDefault="00494744" w:rsidP="00494744">
            <w:pPr>
              <w:widowControl/>
              <w:suppressAutoHyphens/>
              <w:outlineLvl w:val="0"/>
              <w:rPr>
                <w:rFonts w:ascii="FS Mencap" w:hAnsi="FS Mencap" w:cs="Arial"/>
                <w:b/>
                <w:sz w:val="21"/>
                <w:szCs w:val="21"/>
              </w:rPr>
            </w:pPr>
            <w:r w:rsidRPr="004D32EB">
              <w:rPr>
                <w:rFonts w:ascii="FS Mencap" w:eastAsia="Cambria" w:hAnsi="FS Mencap" w:cs="Arial"/>
                <w:b/>
                <w:sz w:val="21"/>
                <w:szCs w:val="21"/>
              </w:rPr>
              <w:t>Value</w:t>
            </w:r>
          </w:p>
        </w:tc>
        <w:tc>
          <w:tcPr>
            <w:tcW w:w="8493" w:type="dxa"/>
          </w:tcPr>
          <w:p w14:paraId="23320ED9" w14:textId="77777777" w:rsidR="00494744" w:rsidRPr="004D32EB" w:rsidRDefault="00494744" w:rsidP="00494744">
            <w:pPr>
              <w:widowControl/>
              <w:suppressAutoHyphens/>
              <w:outlineLvl w:val="0"/>
              <w:rPr>
                <w:rFonts w:ascii="FS Mencap" w:hAnsi="FS Mencap" w:cs="Arial"/>
                <w:b/>
                <w:sz w:val="21"/>
                <w:szCs w:val="21"/>
              </w:rPr>
            </w:pPr>
            <w:r w:rsidRPr="004D32EB">
              <w:rPr>
                <w:rFonts w:ascii="FS Mencap" w:eastAsia="Cambria" w:hAnsi="FS Mencap" w:cs="Arial"/>
                <w:b/>
                <w:sz w:val="21"/>
                <w:szCs w:val="21"/>
                <w:lang w:val="en-GB"/>
              </w:rPr>
              <w:t>Behaviour</w:t>
            </w:r>
          </w:p>
        </w:tc>
      </w:tr>
      <w:tr w:rsidR="00FF6B0E" w:rsidRPr="004D32EB" w14:paraId="02BD22F2" w14:textId="77777777" w:rsidTr="009B7843">
        <w:tc>
          <w:tcPr>
            <w:tcW w:w="1430" w:type="dxa"/>
            <w:vMerge w:val="restart"/>
            <w:vAlign w:val="center"/>
          </w:tcPr>
          <w:p w14:paraId="3E55A660" w14:textId="77777777" w:rsidR="00FF6B0E" w:rsidRPr="004D32EB" w:rsidRDefault="00FF6B0E" w:rsidP="00FF6B0E">
            <w:pPr>
              <w:widowControl/>
              <w:jc w:val="center"/>
              <w:rPr>
                <w:rFonts w:ascii="FS Mencap" w:hAnsi="FS Mencap" w:cs="Arial"/>
                <w:sz w:val="21"/>
                <w:szCs w:val="21"/>
              </w:rPr>
            </w:pPr>
            <w:r w:rsidRPr="004D32EB">
              <w:rPr>
                <w:rFonts w:ascii="FS Mencap" w:eastAsia="FS Mencap" w:hAnsi="FS Mencap" w:cs="FS Mencap"/>
                <w:b/>
                <w:bCs/>
                <w:color w:val="7AABDE"/>
                <w:sz w:val="21"/>
                <w:szCs w:val="21"/>
                <w:u w:color="7AABDE"/>
              </w:rPr>
              <w:t>Inclusive</w:t>
            </w:r>
          </w:p>
        </w:tc>
        <w:tc>
          <w:tcPr>
            <w:tcW w:w="8493" w:type="dxa"/>
          </w:tcPr>
          <w:p w14:paraId="76DC768E" w14:textId="19C470D0" w:rsidR="00FF6B0E" w:rsidRPr="004D32EB" w:rsidRDefault="00FF6B0E" w:rsidP="00494744">
            <w:pPr>
              <w:widowControl/>
              <w:suppressAutoHyphens/>
              <w:outlineLvl w:val="0"/>
              <w:rPr>
                <w:rFonts w:ascii="FS Mencap" w:hAnsi="FS Mencap" w:cs="Arial"/>
                <w:sz w:val="21"/>
                <w:szCs w:val="21"/>
              </w:rPr>
            </w:pPr>
            <w:r w:rsidRPr="004D32EB">
              <w:rPr>
                <w:rFonts w:ascii="FS Mencap" w:eastAsia="Cambria" w:hAnsi="FS Mencap" w:cs="Arial"/>
                <w:sz w:val="21"/>
                <w:szCs w:val="21"/>
              </w:rPr>
              <w:t>You involve the people you support to live the life they choose by listening to them and planning with them and advocating for them</w:t>
            </w:r>
            <w:r w:rsidR="00813AD8" w:rsidRPr="004D32EB">
              <w:rPr>
                <w:rFonts w:ascii="FS Mencap" w:eastAsia="Cambria" w:hAnsi="FS Mencap" w:cs="Arial"/>
                <w:sz w:val="21"/>
                <w:szCs w:val="21"/>
              </w:rPr>
              <w:t>.</w:t>
            </w:r>
          </w:p>
        </w:tc>
      </w:tr>
      <w:tr w:rsidR="00FF6B0E" w:rsidRPr="004D32EB" w14:paraId="37D561BC" w14:textId="77777777" w:rsidTr="009B7843">
        <w:tc>
          <w:tcPr>
            <w:tcW w:w="1430" w:type="dxa"/>
            <w:vMerge/>
          </w:tcPr>
          <w:p w14:paraId="2CF24D0C" w14:textId="77777777" w:rsidR="00FF6B0E" w:rsidRPr="004D32EB" w:rsidRDefault="00FF6B0E" w:rsidP="00494744">
            <w:pPr>
              <w:widowControl/>
              <w:suppressAutoHyphens/>
              <w:outlineLvl w:val="0"/>
              <w:rPr>
                <w:rFonts w:ascii="FS Mencap" w:hAnsi="FS Mencap" w:cs="Arial"/>
                <w:sz w:val="21"/>
                <w:szCs w:val="21"/>
              </w:rPr>
            </w:pPr>
          </w:p>
        </w:tc>
        <w:tc>
          <w:tcPr>
            <w:tcW w:w="8493" w:type="dxa"/>
          </w:tcPr>
          <w:p w14:paraId="66828280" w14:textId="7312AE68" w:rsidR="00FF6B0E" w:rsidRPr="004D32EB" w:rsidRDefault="00FF6B0E" w:rsidP="00494744">
            <w:pPr>
              <w:widowControl/>
              <w:suppressAutoHyphens/>
              <w:outlineLvl w:val="0"/>
              <w:rPr>
                <w:rFonts w:ascii="FS Mencap" w:hAnsi="FS Mencap" w:cs="Arial"/>
                <w:sz w:val="21"/>
                <w:szCs w:val="21"/>
              </w:rPr>
            </w:pPr>
            <w:r w:rsidRPr="004D32EB">
              <w:rPr>
                <w:rFonts w:ascii="FS Mencap" w:eastAsia="Cambria" w:hAnsi="FS Mencap" w:cs="Arial"/>
                <w:sz w:val="21"/>
                <w:szCs w:val="21"/>
              </w:rPr>
              <w:t>You work with the families and a range of professionals, managing priorities and always staying focused on the person you are supporting</w:t>
            </w:r>
            <w:r w:rsidR="00813AD8" w:rsidRPr="004D32EB">
              <w:rPr>
                <w:rFonts w:ascii="FS Mencap" w:eastAsia="Cambria" w:hAnsi="FS Mencap" w:cs="Arial"/>
                <w:sz w:val="21"/>
                <w:szCs w:val="21"/>
              </w:rPr>
              <w:t>.</w:t>
            </w:r>
          </w:p>
        </w:tc>
      </w:tr>
      <w:tr w:rsidR="00FF6B0E" w:rsidRPr="004D32EB" w14:paraId="30C7C442" w14:textId="77777777" w:rsidTr="009B7843">
        <w:tc>
          <w:tcPr>
            <w:tcW w:w="1430" w:type="dxa"/>
            <w:vMerge/>
          </w:tcPr>
          <w:p w14:paraId="10133F18" w14:textId="77777777" w:rsidR="00FF6B0E" w:rsidRPr="004D32EB" w:rsidRDefault="00FF6B0E" w:rsidP="00494744">
            <w:pPr>
              <w:widowControl/>
              <w:suppressAutoHyphens/>
              <w:outlineLvl w:val="0"/>
              <w:rPr>
                <w:rFonts w:ascii="FS Mencap" w:hAnsi="FS Mencap" w:cs="Arial"/>
                <w:sz w:val="21"/>
                <w:szCs w:val="21"/>
              </w:rPr>
            </w:pPr>
          </w:p>
        </w:tc>
        <w:tc>
          <w:tcPr>
            <w:tcW w:w="8493" w:type="dxa"/>
          </w:tcPr>
          <w:p w14:paraId="4D682E5F" w14:textId="77777777" w:rsidR="00FF6B0E" w:rsidRPr="004D32EB" w:rsidRDefault="00FF6B0E" w:rsidP="00494744">
            <w:pPr>
              <w:widowControl/>
              <w:suppressAutoHyphens/>
              <w:outlineLvl w:val="0"/>
              <w:rPr>
                <w:rFonts w:ascii="FS Mencap" w:hAnsi="FS Mencap" w:cs="Arial"/>
                <w:sz w:val="21"/>
                <w:szCs w:val="21"/>
              </w:rPr>
            </w:pPr>
            <w:r w:rsidRPr="004D32EB">
              <w:rPr>
                <w:rFonts w:ascii="FS Mencap" w:eastAsia="Cambria" w:hAnsi="FS Mencap" w:cs="Arial"/>
                <w:sz w:val="21"/>
                <w:szCs w:val="21"/>
              </w:rPr>
              <w:t>You are able to communicate effectively with people with a learning disability, adapting your approach to the needs of the person at the time.</w:t>
            </w:r>
          </w:p>
        </w:tc>
      </w:tr>
      <w:tr w:rsidR="00FF6B0E" w:rsidRPr="004D32EB" w14:paraId="23B6B389" w14:textId="77777777" w:rsidTr="009B7843">
        <w:tc>
          <w:tcPr>
            <w:tcW w:w="1430" w:type="dxa"/>
            <w:vMerge w:val="restart"/>
            <w:vAlign w:val="center"/>
          </w:tcPr>
          <w:p w14:paraId="7AC0F855" w14:textId="77777777" w:rsidR="00FF6B0E" w:rsidRPr="004D32EB" w:rsidRDefault="00FF6B0E" w:rsidP="00FF6B0E">
            <w:pPr>
              <w:widowControl/>
              <w:jc w:val="center"/>
              <w:rPr>
                <w:rFonts w:ascii="FS Mencap" w:hAnsi="FS Mencap" w:cs="Arial"/>
                <w:sz w:val="21"/>
                <w:szCs w:val="21"/>
              </w:rPr>
            </w:pPr>
            <w:r w:rsidRPr="004D32EB">
              <w:rPr>
                <w:rFonts w:ascii="FS Mencap" w:eastAsia="FS Mencap" w:hAnsi="FS Mencap" w:cs="FS Mencap"/>
                <w:b/>
                <w:bCs/>
                <w:color w:val="E6B012"/>
                <w:sz w:val="21"/>
                <w:szCs w:val="21"/>
                <w:u w:color="E6B012"/>
              </w:rPr>
              <w:t>Respectful</w:t>
            </w:r>
          </w:p>
        </w:tc>
        <w:tc>
          <w:tcPr>
            <w:tcW w:w="8493" w:type="dxa"/>
          </w:tcPr>
          <w:p w14:paraId="5803C558" w14:textId="6F8D3540" w:rsidR="00FF6B0E" w:rsidRPr="004D32EB" w:rsidRDefault="00FF6B0E" w:rsidP="00494744">
            <w:pPr>
              <w:widowControl/>
              <w:suppressAutoHyphens/>
              <w:outlineLvl w:val="0"/>
              <w:rPr>
                <w:rFonts w:ascii="FS Mencap" w:hAnsi="FS Mencap" w:cs="Arial"/>
                <w:sz w:val="21"/>
                <w:szCs w:val="21"/>
              </w:rPr>
            </w:pPr>
            <w:r w:rsidRPr="004D32EB">
              <w:rPr>
                <w:rFonts w:ascii="FS Mencap" w:eastAsia="Cambria" w:hAnsi="FS Mencap" w:cs="Arial"/>
                <w:sz w:val="21"/>
                <w:szCs w:val="21"/>
              </w:rPr>
              <w:t>You demonstrate through your actions respect, dignity, diversity, and privacy for people you support</w:t>
            </w:r>
            <w:r w:rsidR="00813AD8" w:rsidRPr="004D32EB">
              <w:rPr>
                <w:rFonts w:ascii="FS Mencap" w:eastAsia="Cambria" w:hAnsi="FS Mencap" w:cs="Arial"/>
                <w:sz w:val="21"/>
                <w:szCs w:val="21"/>
              </w:rPr>
              <w:t>.</w:t>
            </w:r>
          </w:p>
        </w:tc>
      </w:tr>
      <w:tr w:rsidR="00FF6B0E" w:rsidRPr="004D32EB" w14:paraId="3EAC5C8E" w14:textId="77777777" w:rsidTr="009B7843">
        <w:tc>
          <w:tcPr>
            <w:tcW w:w="1430" w:type="dxa"/>
            <w:vMerge/>
          </w:tcPr>
          <w:p w14:paraId="33125E32" w14:textId="77777777" w:rsidR="00FF6B0E" w:rsidRPr="004D32EB" w:rsidRDefault="00FF6B0E" w:rsidP="00494744">
            <w:pPr>
              <w:widowControl/>
              <w:suppressAutoHyphens/>
              <w:outlineLvl w:val="0"/>
              <w:rPr>
                <w:rFonts w:ascii="FS Mencap" w:hAnsi="FS Mencap" w:cs="Arial"/>
                <w:sz w:val="21"/>
                <w:szCs w:val="21"/>
              </w:rPr>
            </w:pPr>
          </w:p>
        </w:tc>
        <w:tc>
          <w:tcPr>
            <w:tcW w:w="8493" w:type="dxa"/>
          </w:tcPr>
          <w:p w14:paraId="62B46C51" w14:textId="77777777" w:rsidR="00FF6B0E" w:rsidRPr="004D32EB" w:rsidRDefault="00FF6B0E" w:rsidP="00494744">
            <w:pPr>
              <w:widowControl/>
              <w:suppressAutoHyphens/>
              <w:outlineLvl w:val="0"/>
              <w:rPr>
                <w:rFonts w:ascii="FS Mencap" w:hAnsi="FS Mencap" w:cs="Arial"/>
                <w:sz w:val="21"/>
                <w:szCs w:val="21"/>
              </w:rPr>
            </w:pPr>
            <w:r w:rsidRPr="004D32EB">
              <w:rPr>
                <w:rFonts w:ascii="FS Mencap" w:eastAsia="Cambria" w:hAnsi="FS Mencap" w:cs="Arial"/>
                <w:sz w:val="21"/>
                <w:szCs w:val="21"/>
              </w:rPr>
              <w:t xml:space="preserve">You develop and maintain effective working relationships with people you support, their families, colleagues and partner </w:t>
            </w:r>
            <w:proofErr w:type="spellStart"/>
            <w:r w:rsidRPr="004D32EB">
              <w:rPr>
                <w:rFonts w:ascii="FS Mencap" w:eastAsia="Cambria" w:hAnsi="FS Mencap" w:cs="Arial"/>
                <w:sz w:val="21"/>
                <w:szCs w:val="21"/>
              </w:rPr>
              <w:t>organisations</w:t>
            </w:r>
            <w:proofErr w:type="spellEnd"/>
            <w:r w:rsidRPr="004D32EB">
              <w:rPr>
                <w:rFonts w:ascii="FS Mencap" w:eastAsia="Cambria" w:hAnsi="FS Mencap" w:cs="Arial"/>
                <w:sz w:val="21"/>
                <w:szCs w:val="21"/>
              </w:rPr>
              <w:t>.</w:t>
            </w:r>
          </w:p>
        </w:tc>
      </w:tr>
      <w:tr w:rsidR="00551092" w:rsidRPr="004D32EB" w14:paraId="10BB096F" w14:textId="77777777" w:rsidTr="00551092">
        <w:trPr>
          <w:trHeight w:val="325"/>
        </w:trPr>
        <w:tc>
          <w:tcPr>
            <w:tcW w:w="1430" w:type="dxa"/>
            <w:vMerge/>
          </w:tcPr>
          <w:p w14:paraId="75679A76" w14:textId="77777777" w:rsidR="00551092" w:rsidRPr="004D32EB" w:rsidRDefault="00551092" w:rsidP="00494744">
            <w:pPr>
              <w:widowControl/>
              <w:suppressAutoHyphens/>
              <w:outlineLvl w:val="0"/>
              <w:rPr>
                <w:rFonts w:ascii="FS Mencap" w:hAnsi="FS Mencap" w:cs="Arial"/>
                <w:sz w:val="21"/>
                <w:szCs w:val="21"/>
              </w:rPr>
            </w:pPr>
          </w:p>
        </w:tc>
        <w:tc>
          <w:tcPr>
            <w:tcW w:w="8493" w:type="dxa"/>
          </w:tcPr>
          <w:p w14:paraId="229D89C5" w14:textId="2074CA04" w:rsidR="00551092" w:rsidRPr="004D32EB" w:rsidRDefault="00551092" w:rsidP="00494744">
            <w:pPr>
              <w:widowControl/>
              <w:suppressAutoHyphens/>
              <w:outlineLvl w:val="0"/>
              <w:rPr>
                <w:rFonts w:ascii="FS Mencap" w:hAnsi="FS Mencap" w:cs="Arial"/>
                <w:sz w:val="21"/>
                <w:szCs w:val="21"/>
              </w:rPr>
            </w:pPr>
            <w:r w:rsidRPr="004D32EB">
              <w:rPr>
                <w:rFonts w:ascii="FS Mencap" w:eastAsia="Cambria" w:hAnsi="FS Mencap" w:cs="Arial"/>
                <w:sz w:val="21"/>
                <w:szCs w:val="21"/>
              </w:rPr>
              <w:t>You work flexibly and can adapt to changes in workload as necessary.</w:t>
            </w:r>
          </w:p>
        </w:tc>
      </w:tr>
      <w:tr w:rsidR="00FF6B0E" w:rsidRPr="004D32EB" w14:paraId="13D42F01" w14:textId="77777777" w:rsidTr="009B7843">
        <w:tc>
          <w:tcPr>
            <w:tcW w:w="1430" w:type="dxa"/>
            <w:vMerge w:val="restart"/>
            <w:vAlign w:val="center"/>
          </w:tcPr>
          <w:p w14:paraId="4396E2A3" w14:textId="77777777" w:rsidR="00FF6B0E" w:rsidRPr="004D32EB" w:rsidRDefault="00FF6B0E" w:rsidP="00FF6B0E">
            <w:pPr>
              <w:widowControl/>
              <w:jc w:val="center"/>
              <w:rPr>
                <w:rFonts w:ascii="FS Mencap" w:hAnsi="FS Mencap" w:cs="Arial"/>
                <w:sz w:val="21"/>
                <w:szCs w:val="21"/>
              </w:rPr>
            </w:pPr>
            <w:r w:rsidRPr="004D32EB">
              <w:rPr>
                <w:rFonts w:ascii="FS Mencap" w:eastAsia="FS Mencap" w:hAnsi="FS Mencap" w:cs="FS Mencap"/>
                <w:b/>
                <w:bCs/>
                <w:color w:val="B591D6"/>
                <w:sz w:val="21"/>
                <w:szCs w:val="21"/>
                <w:u w:color="B591D6"/>
              </w:rPr>
              <w:t>Welcoming</w:t>
            </w:r>
          </w:p>
        </w:tc>
        <w:tc>
          <w:tcPr>
            <w:tcW w:w="8493" w:type="dxa"/>
          </w:tcPr>
          <w:p w14:paraId="0E815CDC" w14:textId="77777777" w:rsidR="00FF6B0E" w:rsidRPr="004D32EB" w:rsidRDefault="00FF6B0E" w:rsidP="00494744">
            <w:pPr>
              <w:widowControl/>
              <w:suppressAutoHyphens/>
              <w:outlineLvl w:val="0"/>
              <w:rPr>
                <w:rFonts w:ascii="FS Mencap" w:hAnsi="FS Mencap" w:cs="Arial"/>
                <w:sz w:val="21"/>
                <w:szCs w:val="21"/>
              </w:rPr>
            </w:pPr>
            <w:r w:rsidRPr="004D32EB">
              <w:rPr>
                <w:rFonts w:ascii="FS Mencap" w:eastAsia="Cambria" w:hAnsi="FS Mencap" w:cs="Arial"/>
                <w:sz w:val="21"/>
                <w:szCs w:val="21"/>
              </w:rPr>
              <w:t>You can communicate with a range of people with differing abilities.</w:t>
            </w:r>
          </w:p>
        </w:tc>
      </w:tr>
      <w:tr w:rsidR="00FF6B0E" w:rsidRPr="004D32EB" w14:paraId="0B921078" w14:textId="77777777" w:rsidTr="009B7843">
        <w:tc>
          <w:tcPr>
            <w:tcW w:w="1430" w:type="dxa"/>
            <w:vMerge/>
          </w:tcPr>
          <w:p w14:paraId="4E1BECFD" w14:textId="77777777" w:rsidR="00FF6B0E" w:rsidRPr="004D32EB" w:rsidRDefault="00FF6B0E" w:rsidP="00494744">
            <w:pPr>
              <w:widowControl/>
              <w:suppressAutoHyphens/>
              <w:outlineLvl w:val="0"/>
              <w:rPr>
                <w:rFonts w:ascii="FS Mencap" w:hAnsi="FS Mencap" w:cs="Arial"/>
                <w:sz w:val="21"/>
                <w:szCs w:val="21"/>
              </w:rPr>
            </w:pPr>
          </w:p>
        </w:tc>
        <w:tc>
          <w:tcPr>
            <w:tcW w:w="8493" w:type="dxa"/>
          </w:tcPr>
          <w:p w14:paraId="205F8585" w14:textId="354DF500" w:rsidR="00FF6B0E" w:rsidRPr="004D32EB" w:rsidRDefault="003E2A33" w:rsidP="00494744">
            <w:pPr>
              <w:widowControl/>
              <w:suppressAutoHyphens/>
              <w:outlineLvl w:val="0"/>
              <w:rPr>
                <w:rFonts w:ascii="FS Mencap" w:hAnsi="FS Mencap" w:cs="Arial"/>
                <w:sz w:val="21"/>
                <w:szCs w:val="21"/>
              </w:rPr>
            </w:pPr>
            <w:r>
              <w:rPr>
                <w:rFonts w:ascii="FS Mencap" w:eastAsia="Cambria" w:hAnsi="FS Mencap" w:cs="Arial"/>
                <w:sz w:val="21"/>
                <w:szCs w:val="21"/>
              </w:rPr>
              <w:t>You can d</w:t>
            </w:r>
            <w:r w:rsidR="00FF6B0E" w:rsidRPr="004D32EB">
              <w:rPr>
                <w:rFonts w:ascii="FS Mencap" w:eastAsia="Cambria" w:hAnsi="FS Mencap" w:cs="Arial"/>
                <w:sz w:val="21"/>
                <w:szCs w:val="21"/>
              </w:rPr>
              <w:t>evelop and maintain a welcoming atmosphere for the people you support and their families.</w:t>
            </w:r>
          </w:p>
        </w:tc>
      </w:tr>
      <w:tr w:rsidR="00FF6B0E" w:rsidRPr="004D32EB" w14:paraId="5112A1EF" w14:textId="77777777" w:rsidTr="009B7843">
        <w:tc>
          <w:tcPr>
            <w:tcW w:w="1430" w:type="dxa"/>
            <w:vMerge/>
          </w:tcPr>
          <w:p w14:paraId="7D8E7434" w14:textId="77777777" w:rsidR="00FF6B0E" w:rsidRPr="004D32EB" w:rsidRDefault="00FF6B0E" w:rsidP="00494744">
            <w:pPr>
              <w:widowControl/>
              <w:suppressAutoHyphens/>
              <w:outlineLvl w:val="0"/>
              <w:rPr>
                <w:rFonts w:ascii="FS Mencap" w:hAnsi="FS Mencap" w:cs="Arial"/>
                <w:sz w:val="21"/>
                <w:szCs w:val="21"/>
              </w:rPr>
            </w:pPr>
          </w:p>
        </w:tc>
        <w:tc>
          <w:tcPr>
            <w:tcW w:w="8493" w:type="dxa"/>
          </w:tcPr>
          <w:p w14:paraId="5D0CD9F6" w14:textId="6476C636" w:rsidR="00FF6B0E" w:rsidRPr="004D32EB" w:rsidRDefault="003E2A33" w:rsidP="00494744">
            <w:pPr>
              <w:widowControl/>
              <w:suppressAutoHyphens/>
              <w:outlineLvl w:val="0"/>
              <w:rPr>
                <w:rFonts w:ascii="FS Mencap" w:hAnsi="FS Mencap" w:cs="Arial"/>
                <w:sz w:val="21"/>
                <w:szCs w:val="21"/>
              </w:rPr>
            </w:pPr>
            <w:r>
              <w:rPr>
                <w:rFonts w:ascii="FS Mencap" w:eastAsia="Cambria" w:hAnsi="FS Mencap" w:cs="Arial"/>
                <w:sz w:val="21"/>
                <w:szCs w:val="21"/>
              </w:rPr>
              <w:t>You can w</w:t>
            </w:r>
            <w:r w:rsidR="00FF6B0E" w:rsidRPr="004D32EB">
              <w:rPr>
                <w:rFonts w:ascii="FS Mencap" w:eastAsia="Cambria" w:hAnsi="FS Mencap" w:cs="Arial"/>
                <w:sz w:val="21"/>
                <w:szCs w:val="21"/>
              </w:rPr>
              <w:t>ork with other health and social care professionals to meet the needs of the people you support</w:t>
            </w:r>
            <w:r w:rsidR="00813AD8" w:rsidRPr="004D32EB">
              <w:rPr>
                <w:rFonts w:ascii="FS Mencap" w:eastAsia="Cambria" w:hAnsi="FS Mencap" w:cs="Arial"/>
                <w:sz w:val="21"/>
                <w:szCs w:val="21"/>
              </w:rPr>
              <w:t>.</w:t>
            </w:r>
          </w:p>
        </w:tc>
      </w:tr>
      <w:tr w:rsidR="00FF6B0E" w:rsidRPr="004D32EB" w14:paraId="31353B70" w14:textId="77777777" w:rsidTr="009B7843">
        <w:tc>
          <w:tcPr>
            <w:tcW w:w="1430" w:type="dxa"/>
            <w:vMerge w:val="restart"/>
            <w:vAlign w:val="center"/>
          </w:tcPr>
          <w:p w14:paraId="52DB396C" w14:textId="77777777" w:rsidR="00FF6B0E" w:rsidRPr="004D32EB" w:rsidRDefault="00FF6B0E" w:rsidP="00FF6B0E">
            <w:pPr>
              <w:widowControl/>
              <w:jc w:val="center"/>
              <w:rPr>
                <w:rFonts w:ascii="FS Mencap" w:hAnsi="FS Mencap" w:cs="Arial"/>
                <w:sz w:val="21"/>
                <w:szCs w:val="21"/>
              </w:rPr>
            </w:pPr>
            <w:r w:rsidRPr="004D32EB">
              <w:rPr>
                <w:rFonts w:ascii="FS Mencap" w:eastAsia="FS Mencap" w:hAnsi="FS Mencap" w:cs="FS Mencap"/>
                <w:b/>
                <w:bCs/>
                <w:color w:val="DC0451"/>
                <w:sz w:val="21"/>
                <w:szCs w:val="21"/>
                <w:u w:color="DC0451"/>
              </w:rPr>
              <w:t>Progressive</w:t>
            </w:r>
          </w:p>
        </w:tc>
        <w:tc>
          <w:tcPr>
            <w:tcW w:w="8493" w:type="dxa"/>
          </w:tcPr>
          <w:p w14:paraId="3F36B7C8" w14:textId="10B63B4E" w:rsidR="00FF6B0E" w:rsidRPr="004D32EB" w:rsidRDefault="003E2A33" w:rsidP="00494744">
            <w:pPr>
              <w:widowControl/>
              <w:suppressAutoHyphens/>
              <w:outlineLvl w:val="0"/>
              <w:rPr>
                <w:rFonts w:ascii="FS Mencap" w:hAnsi="FS Mencap" w:cs="Arial"/>
                <w:sz w:val="21"/>
                <w:szCs w:val="21"/>
              </w:rPr>
            </w:pPr>
            <w:r>
              <w:rPr>
                <w:rFonts w:ascii="FS Mencap" w:eastAsia="Cambria" w:hAnsi="FS Mencap" w:cs="Arial"/>
                <w:sz w:val="21"/>
                <w:szCs w:val="21"/>
              </w:rPr>
              <w:t>K</w:t>
            </w:r>
            <w:r w:rsidR="00FF6B0E" w:rsidRPr="004D32EB">
              <w:rPr>
                <w:rFonts w:ascii="FS Mencap" w:eastAsia="Cambria" w:hAnsi="FS Mencap" w:cs="Arial"/>
                <w:sz w:val="21"/>
                <w:szCs w:val="21"/>
              </w:rPr>
              <w:t>eep your social care knowledge and skills up to date.</w:t>
            </w:r>
          </w:p>
        </w:tc>
      </w:tr>
      <w:tr w:rsidR="00FF6B0E" w:rsidRPr="004D32EB" w14:paraId="58FBEC74" w14:textId="77777777" w:rsidTr="009B7843">
        <w:tc>
          <w:tcPr>
            <w:tcW w:w="1430" w:type="dxa"/>
            <w:vMerge/>
          </w:tcPr>
          <w:p w14:paraId="623611F9" w14:textId="77777777" w:rsidR="00FF6B0E" w:rsidRPr="004D32EB" w:rsidRDefault="00FF6B0E" w:rsidP="00494744">
            <w:pPr>
              <w:widowControl/>
              <w:suppressAutoHyphens/>
              <w:outlineLvl w:val="0"/>
              <w:rPr>
                <w:rFonts w:ascii="FS Mencap" w:hAnsi="FS Mencap" w:cs="Arial"/>
                <w:sz w:val="21"/>
                <w:szCs w:val="21"/>
              </w:rPr>
            </w:pPr>
          </w:p>
        </w:tc>
        <w:tc>
          <w:tcPr>
            <w:tcW w:w="8493" w:type="dxa"/>
          </w:tcPr>
          <w:p w14:paraId="29987637" w14:textId="1F9AB9CA" w:rsidR="00FF6B0E" w:rsidRPr="004D32EB" w:rsidRDefault="003E2A33" w:rsidP="00494744">
            <w:pPr>
              <w:widowControl/>
              <w:suppressAutoHyphens/>
              <w:outlineLvl w:val="0"/>
              <w:rPr>
                <w:rFonts w:ascii="FS Mencap" w:hAnsi="FS Mencap" w:cs="Arial"/>
                <w:sz w:val="21"/>
                <w:szCs w:val="21"/>
              </w:rPr>
            </w:pPr>
            <w:r>
              <w:rPr>
                <w:rFonts w:ascii="FS Mencap" w:eastAsia="Cambria" w:hAnsi="FS Mencap" w:cs="Arial"/>
                <w:sz w:val="21"/>
                <w:szCs w:val="21"/>
              </w:rPr>
              <w:t>Be a</w:t>
            </w:r>
            <w:r w:rsidR="00FF6B0E" w:rsidRPr="004D32EB">
              <w:rPr>
                <w:rFonts w:ascii="FS Mencap" w:eastAsia="Cambria" w:hAnsi="FS Mencap" w:cs="Arial"/>
                <w:sz w:val="21"/>
                <w:szCs w:val="21"/>
              </w:rPr>
              <w:t>ble to record information, access and manipulate data stored in IT systems and share information easily and appropriately</w:t>
            </w:r>
            <w:r w:rsidR="00813AD8" w:rsidRPr="004D32EB">
              <w:rPr>
                <w:rFonts w:ascii="FS Mencap" w:eastAsia="Cambria" w:hAnsi="FS Mencap" w:cs="Arial"/>
                <w:sz w:val="21"/>
                <w:szCs w:val="21"/>
              </w:rPr>
              <w:t>.</w:t>
            </w:r>
          </w:p>
        </w:tc>
      </w:tr>
      <w:tr w:rsidR="00FF6B0E" w:rsidRPr="004D32EB" w14:paraId="42F7EF5B" w14:textId="77777777" w:rsidTr="009B7843">
        <w:tc>
          <w:tcPr>
            <w:tcW w:w="1430" w:type="dxa"/>
            <w:vMerge/>
          </w:tcPr>
          <w:p w14:paraId="53AAFB20" w14:textId="77777777" w:rsidR="00FF6B0E" w:rsidRPr="004D32EB" w:rsidRDefault="00FF6B0E" w:rsidP="00494744">
            <w:pPr>
              <w:widowControl/>
              <w:suppressAutoHyphens/>
              <w:outlineLvl w:val="0"/>
              <w:rPr>
                <w:rFonts w:ascii="FS Mencap" w:hAnsi="FS Mencap" w:cs="Arial"/>
                <w:sz w:val="21"/>
                <w:szCs w:val="21"/>
              </w:rPr>
            </w:pPr>
          </w:p>
        </w:tc>
        <w:tc>
          <w:tcPr>
            <w:tcW w:w="8493" w:type="dxa"/>
          </w:tcPr>
          <w:p w14:paraId="6170E46C" w14:textId="47CE1BC6" w:rsidR="00FF6B0E" w:rsidRPr="004D32EB" w:rsidRDefault="00F34F3A" w:rsidP="00F34F3A">
            <w:pPr>
              <w:widowControl/>
              <w:suppressAutoHyphens/>
              <w:outlineLvl w:val="0"/>
              <w:rPr>
                <w:rFonts w:ascii="FS Mencap" w:hAnsi="FS Mencap" w:cs="Arial"/>
                <w:sz w:val="21"/>
                <w:szCs w:val="21"/>
              </w:rPr>
            </w:pPr>
            <w:r>
              <w:rPr>
                <w:rFonts w:ascii="FS Mencap" w:eastAsia="Cambria" w:hAnsi="FS Mencap" w:cs="Arial"/>
                <w:sz w:val="21"/>
                <w:szCs w:val="21"/>
              </w:rPr>
              <w:t xml:space="preserve">Be innovative with ideas and passionate about developing the service. </w:t>
            </w:r>
          </w:p>
        </w:tc>
      </w:tr>
      <w:tr w:rsidR="00FF6B0E" w:rsidRPr="004D32EB" w14:paraId="0920D673" w14:textId="77777777" w:rsidTr="009B7843">
        <w:tc>
          <w:tcPr>
            <w:tcW w:w="1430" w:type="dxa"/>
            <w:vMerge/>
          </w:tcPr>
          <w:p w14:paraId="3CA65405" w14:textId="77777777" w:rsidR="00FF6B0E" w:rsidRPr="004D32EB" w:rsidRDefault="00FF6B0E" w:rsidP="00494744">
            <w:pPr>
              <w:widowControl/>
              <w:suppressAutoHyphens/>
              <w:outlineLvl w:val="0"/>
              <w:rPr>
                <w:rFonts w:ascii="FS Mencap" w:hAnsi="FS Mencap" w:cs="Arial"/>
                <w:sz w:val="21"/>
                <w:szCs w:val="21"/>
              </w:rPr>
            </w:pPr>
          </w:p>
        </w:tc>
        <w:tc>
          <w:tcPr>
            <w:tcW w:w="8493" w:type="dxa"/>
          </w:tcPr>
          <w:p w14:paraId="53F2151D" w14:textId="6D0EBE11" w:rsidR="00FF6B0E" w:rsidRPr="004D32EB" w:rsidRDefault="00CB03C7" w:rsidP="00813AD8">
            <w:pPr>
              <w:widowControl/>
              <w:suppressAutoHyphens/>
              <w:outlineLvl w:val="0"/>
              <w:rPr>
                <w:rFonts w:ascii="FS Mencap" w:hAnsi="FS Mencap" w:cs="Arial"/>
                <w:sz w:val="21"/>
                <w:szCs w:val="21"/>
              </w:rPr>
            </w:pPr>
            <w:r>
              <w:rPr>
                <w:rFonts w:ascii="FS Mencap" w:eastAsia="Cambria" w:hAnsi="FS Mencap" w:cs="Arial"/>
                <w:sz w:val="21"/>
                <w:szCs w:val="21"/>
              </w:rPr>
              <w:t>Be able to think creatively to develop more effective systems as the needs of the service changes</w:t>
            </w:r>
            <w:r w:rsidR="003E2A33">
              <w:rPr>
                <w:rFonts w:ascii="FS Mencap" w:eastAsia="Cambria" w:hAnsi="FS Mencap" w:cs="Arial"/>
                <w:sz w:val="21"/>
                <w:szCs w:val="21"/>
              </w:rPr>
              <w:t>.</w:t>
            </w:r>
          </w:p>
        </w:tc>
      </w:tr>
      <w:tr w:rsidR="00551092" w:rsidRPr="004D32EB" w14:paraId="684D34C9" w14:textId="77777777" w:rsidTr="00141C41">
        <w:trPr>
          <w:trHeight w:val="760"/>
        </w:trPr>
        <w:tc>
          <w:tcPr>
            <w:tcW w:w="1430" w:type="dxa"/>
            <w:vAlign w:val="center"/>
          </w:tcPr>
          <w:p w14:paraId="4BCFB63E" w14:textId="77777777" w:rsidR="00551092" w:rsidRPr="004D32EB" w:rsidRDefault="00551092" w:rsidP="00FF6B0E">
            <w:pPr>
              <w:widowControl/>
              <w:jc w:val="center"/>
              <w:rPr>
                <w:rFonts w:ascii="FS Mencap" w:hAnsi="FS Mencap" w:cs="Arial"/>
                <w:sz w:val="21"/>
                <w:szCs w:val="21"/>
              </w:rPr>
            </w:pPr>
            <w:r w:rsidRPr="004D32EB">
              <w:rPr>
                <w:rFonts w:ascii="FS Mencap" w:eastAsia="FS Mencap" w:hAnsi="FS Mencap" w:cs="FS Mencap"/>
                <w:b/>
                <w:bCs/>
                <w:color w:val="9C9A00"/>
                <w:sz w:val="21"/>
                <w:szCs w:val="21"/>
                <w:u w:color="9C9A00"/>
              </w:rPr>
              <w:t>Challenging</w:t>
            </w:r>
          </w:p>
        </w:tc>
        <w:tc>
          <w:tcPr>
            <w:tcW w:w="8493" w:type="dxa"/>
          </w:tcPr>
          <w:p w14:paraId="7A8F58C3" w14:textId="59BED39D" w:rsidR="00551092" w:rsidRPr="004D32EB" w:rsidRDefault="00551092" w:rsidP="00494744">
            <w:pPr>
              <w:widowControl/>
              <w:suppressAutoHyphens/>
              <w:outlineLvl w:val="0"/>
              <w:rPr>
                <w:rFonts w:ascii="FS Mencap" w:hAnsi="FS Mencap" w:cs="Arial"/>
                <w:sz w:val="21"/>
                <w:szCs w:val="21"/>
              </w:rPr>
            </w:pPr>
            <w:r w:rsidRPr="004D32EB">
              <w:rPr>
                <w:rFonts w:ascii="FS Mencap" w:eastAsia="Cambria" w:hAnsi="FS Mencap" w:cs="Arial"/>
                <w:sz w:val="21"/>
                <w:szCs w:val="21"/>
              </w:rPr>
              <w:t>Professionally challenge prejudices that cause barriers for people living with learning disabilities.</w:t>
            </w:r>
          </w:p>
        </w:tc>
      </w:tr>
    </w:tbl>
    <w:p w14:paraId="6F93D466" w14:textId="77777777" w:rsidR="00813AD8" w:rsidRPr="004D32EB" w:rsidRDefault="00813AD8" w:rsidP="00551092">
      <w:pPr>
        <w:widowControl/>
        <w:rPr>
          <w:sz w:val="12"/>
          <w:szCs w:val="12"/>
        </w:rPr>
      </w:pPr>
    </w:p>
    <w:sectPr w:rsidR="00813AD8" w:rsidRPr="004D32EB" w:rsidSect="004D32EB">
      <w:footerReference w:type="default" r:id="rId15"/>
      <w:pgSz w:w="11900" w:h="16840"/>
      <w:pgMar w:top="851" w:right="1127" w:bottom="1247" w:left="1276"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3AE24E" w14:textId="77777777" w:rsidR="005E2688" w:rsidRDefault="005E2688">
      <w:r>
        <w:separator/>
      </w:r>
    </w:p>
  </w:endnote>
  <w:endnote w:type="continuationSeparator" w:id="0">
    <w:p w14:paraId="7B612616" w14:textId="77777777" w:rsidR="005E2688" w:rsidRDefault="005E26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S Mencap">
    <w:panose1 w:val="02000506040000020004"/>
    <w:charset w:val="00"/>
    <w:family w:val="auto"/>
    <w:pitch w:val="variable"/>
    <w:sig w:usb0="800000AF" w:usb1="4000204A" w:usb2="0000000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9ED76" w14:textId="5804289D" w:rsidR="00846B50" w:rsidRDefault="00551092">
    <w:pPr>
      <w:pStyle w:val="Footer"/>
      <w:widowControl/>
      <w:tabs>
        <w:tab w:val="clear" w:pos="4153"/>
        <w:tab w:val="clear" w:pos="8306"/>
        <w:tab w:val="center" w:pos="1614"/>
        <w:tab w:val="right" w:pos="1844"/>
      </w:tabs>
      <w:ind w:right="360"/>
      <w:rPr>
        <w:rFonts w:ascii="FS Mencap" w:eastAsia="FS Mencap" w:hAnsi="FS Mencap" w:cs="FS Mencap"/>
        <w:color w:val="808080"/>
        <w:sz w:val="20"/>
        <w:szCs w:val="20"/>
        <w:u w:color="808080"/>
      </w:rPr>
    </w:pPr>
    <w:r>
      <w:rPr>
        <w:rFonts w:ascii="FS Mencap" w:eastAsia="FS Mencap" w:hAnsi="FS Mencap" w:cs="FS Mencap"/>
        <w:color w:val="808080"/>
        <w:sz w:val="20"/>
        <w:szCs w:val="20"/>
        <w:u w:color="808080"/>
      </w:rPr>
      <w:t>March 2021</w:t>
    </w:r>
    <w:r w:rsidR="00494744">
      <w:rPr>
        <w:rFonts w:ascii="FS Mencap" w:eastAsia="FS Mencap" w:hAnsi="FS Mencap" w:cs="FS Mencap"/>
        <w:color w:val="808080"/>
        <w:sz w:val="20"/>
        <w:szCs w:val="20"/>
        <w:u w:color="808080"/>
      </w:rPr>
      <w:t xml:space="preserve"> </w:t>
    </w:r>
    <w:r w:rsidR="0093482C">
      <w:rPr>
        <w:rFonts w:ascii="FS Mencap" w:eastAsia="FS Mencap" w:hAnsi="FS Mencap" w:cs="FS Mencap"/>
        <w:color w:val="808080"/>
        <w:sz w:val="20"/>
        <w:szCs w:val="20"/>
        <w:u w:color="808080"/>
      </w:rPr>
      <w:t xml:space="preserve">– CYP </w:t>
    </w:r>
    <w:r>
      <w:rPr>
        <w:rFonts w:ascii="FS Mencap" w:eastAsia="FS Mencap" w:hAnsi="FS Mencap" w:cs="FS Mencap"/>
        <w:color w:val="808080"/>
        <w:sz w:val="20"/>
        <w:szCs w:val="20"/>
        <w:u w:color="808080"/>
      </w:rPr>
      <w:t>Playw</w:t>
    </w:r>
    <w:r w:rsidR="0093482C">
      <w:rPr>
        <w:rFonts w:ascii="FS Mencap" w:eastAsia="FS Mencap" w:hAnsi="FS Mencap" w:cs="FS Mencap"/>
        <w:color w:val="808080"/>
        <w:sz w:val="20"/>
        <w:szCs w:val="20"/>
        <w:u w:color="808080"/>
      </w:rPr>
      <w:t>orker</w:t>
    </w:r>
    <w:r w:rsidR="00494744">
      <w:rPr>
        <w:rFonts w:ascii="FS Mencap" w:eastAsia="FS Mencap" w:hAnsi="FS Mencap" w:cs="FS Mencap"/>
        <w:color w:val="808080"/>
        <w:sz w:val="20"/>
        <w:szCs w:val="20"/>
        <w:u w:color="808080"/>
      </w:rPr>
      <w:t xml:space="preserve"> JDPS</w:t>
    </w:r>
    <w:r w:rsidR="004D39A5">
      <w:rPr>
        <w:rFonts w:ascii="FS Mencap" w:eastAsia="FS Mencap" w:hAnsi="FS Mencap" w:cs="FS Mencap"/>
        <w:color w:val="808080"/>
        <w:sz w:val="20"/>
        <w:szCs w:val="20"/>
        <w:u w:color="808080"/>
      </w:rPr>
      <w:tab/>
    </w:r>
    <w:r w:rsidR="004D39A5">
      <w:rPr>
        <w:rFonts w:ascii="FS Mencap" w:eastAsia="FS Mencap" w:hAnsi="FS Mencap" w:cs="FS Mencap"/>
        <w:color w:val="808080"/>
        <w:sz w:val="20"/>
        <w:szCs w:val="20"/>
        <w:u w:color="808080"/>
      </w:rPr>
      <w:tab/>
    </w:r>
    <w:r w:rsidR="004D39A5">
      <w:rPr>
        <w:rFonts w:ascii="FS Mencap" w:eastAsia="FS Mencap" w:hAnsi="FS Mencap" w:cs="FS Mencap"/>
        <w:color w:val="808080"/>
        <w:sz w:val="20"/>
        <w:szCs w:val="20"/>
        <w:u w:color="808080"/>
      </w:rPr>
      <w:tab/>
    </w:r>
    <w:r w:rsidR="004D39A5">
      <w:rPr>
        <w:rFonts w:ascii="FS Mencap" w:eastAsia="FS Mencap" w:hAnsi="FS Mencap" w:cs="FS Mencap"/>
        <w:color w:val="808080"/>
        <w:sz w:val="20"/>
        <w:szCs w:val="20"/>
        <w:u w:color="808080"/>
      </w:rPr>
      <w:tab/>
    </w:r>
    <w:r w:rsidR="004D39A5">
      <w:rPr>
        <w:rFonts w:ascii="FS Mencap" w:eastAsia="FS Mencap" w:hAnsi="FS Mencap" w:cs="FS Mencap"/>
        <w:color w:val="808080"/>
        <w:sz w:val="20"/>
        <w:szCs w:val="20"/>
        <w:u w:color="808080"/>
      </w:rPr>
      <w:tab/>
    </w:r>
    <w:r w:rsidR="004D39A5">
      <w:rPr>
        <w:rFonts w:ascii="FS Mencap" w:eastAsia="FS Mencap" w:hAnsi="FS Mencap" w:cs="FS Mencap"/>
        <w:color w:val="808080"/>
        <w:sz w:val="20"/>
        <w:szCs w:val="20"/>
        <w:u w:color="808080"/>
      </w:rPr>
      <w:tab/>
    </w:r>
    <w:r w:rsidR="004D39A5">
      <w:rPr>
        <w:rFonts w:ascii="FS Mencap" w:eastAsia="FS Mencap" w:hAnsi="FS Mencap" w:cs="FS Mencap"/>
        <w:color w:val="808080"/>
        <w:sz w:val="20"/>
        <w:szCs w:val="20"/>
        <w:u w:color="808080"/>
      </w:rPr>
      <w:tab/>
    </w:r>
    <w:r w:rsidR="004D39A5">
      <w:rPr>
        <w:rFonts w:ascii="FS Mencap" w:eastAsia="FS Mencap" w:hAnsi="FS Mencap" w:cs="FS Mencap"/>
        <w:color w:val="808080"/>
        <w:sz w:val="20"/>
        <w:szCs w:val="20"/>
        <w:u w:color="808080"/>
      </w:rPr>
      <w:tab/>
    </w:r>
    <w:r w:rsidR="004D39A5" w:rsidRPr="004D39A5">
      <w:rPr>
        <w:rFonts w:ascii="FS Mencap" w:eastAsia="FS Mencap" w:hAnsi="FS Mencap" w:cs="FS Mencap"/>
        <w:color w:val="808080"/>
        <w:sz w:val="20"/>
        <w:szCs w:val="20"/>
        <w:u w:color="808080"/>
      </w:rPr>
      <w:fldChar w:fldCharType="begin"/>
    </w:r>
    <w:r w:rsidR="004D39A5" w:rsidRPr="004D39A5">
      <w:rPr>
        <w:rFonts w:ascii="FS Mencap" w:eastAsia="FS Mencap" w:hAnsi="FS Mencap" w:cs="FS Mencap"/>
        <w:color w:val="808080"/>
        <w:sz w:val="20"/>
        <w:szCs w:val="20"/>
        <w:u w:color="808080"/>
      </w:rPr>
      <w:instrText xml:space="preserve"> PAGE   \* MERGEFORMAT </w:instrText>
    </w:r>
    <w:r w:rsidR="004D39A5" w:rsidRPr="004D39A5">
      <w:rPr>
        <w:rFonts w:ascii="FS Mencap" w:eastAsia="FS Mencap" w:hAnsi="FS Mencap" w:cs="FS Mencap"/>
        <w:color w:val="808080"/>
        <w:sz w:val="20"/>
        <w:szCs w:val="20"/>
        <w:u w:color="808080"/>
      </w:rPr>
      <w:fldChar w:fldCharType="separate"/>
    </w:r>
    <w:r w:rsidR="00811739">
      <w:rPr>
        <w:rFonts w:ascii="FS Mencap" w:eastAsia="FS Mencap" w:hAnsi="FS Mencap" w:cs="FS Mencap"/>
        <w:noProof/>
        <w:color w:val="808080"/>
        <w:sz w:val="20"/>
        <w:szCs w:val="20"/>
        <w:u w:color="808080"/>
      </w:rPr>
      <w:t>4</w:t>
    </w:r>
    <w:r w:rsidR="004D39A5" w:rsidRPr="004D39A5">
      <w:rPr>
        <w:rFonts w:ascii="FS Mencap" w:eastAsia="FS Mencap" w:hAnsi="FS Mencap" w:cs="FS Mencap"/>
        <w:noProof/>
        <w:color w:val="808080"/>
        <w:sz w:val="20"/>
        <w:szCs w:val="20"/>
        <w:u w:color="808080"/>
      </w:rPr>
      <w:fldChar w:fldCharType="end"/>
    </w:r>
  </w:p>
  <w:p w14:paraId="02F79041" w14:textId="77777777" w:rsidR="00846B50" w:rsidRDefault="00494744">
    <w:pPr>
      <w:pStyle w:val="Footer"/>
      <w:widowControl/>
      <w:tabs>
        <w:tab w:val="clear" w:pos="4153"/>
        <w:tab w:val="clear" w:pos="8306"/>
        <w:tab w:val="center" w:pos="1614"/>
        <w:tab w:val="right" w:pos="1844"/>
      </w:tabs>
      <w:ind w:right="360"/>
    </w:pPr>
    <w:r>
      <w:rPr>
        <w:rFonts w:ascii="FS Mencap" w:eastAsia="FS Mencap" w:hAnsi="FS Mencap" w:cs="FS Mencap"/>
        <w:color w:val="808080"/>
        <w:sz w:val="20"/>
        <w:szCs w:val="20"/>
        <w:u w:color="808080"/>
      </w:rPr>
      <w:t>Watford Mencap is a Registered Charity #100443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7BE0A6" w14:textId="77777777" w:rsidR="005E2688" w:rsidRDefault="005E2688">
      <w:r>
        <w:separator/>
      </w:r>
    </w:p>
  </w:footnote>
  <w:footnote w:type="continuationSeparator" w:id="0">
    <w:p w14:paraId="0C927D45" w14:textId="77777777" w:rsidR="005E2688" w:rsidRDefault="005E26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C3936"/>
    <w:multiLevelType w:val="hybridMultilevel"/>
    <w:tmpl w:val="34C609E2"/>
    <w:styleLink w:val="ImportedStyle2"/>
    <w:lvl w:ilvl="0" w:tplc="A6EE9F5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7BCAC7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872C31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0722A0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01CBB5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FFA3CE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4A6EA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B1412E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6DAA4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21376E35"/>
    <w:multiLevelType w:val="hybridMultilevel"/>
    <w:tmpl w:val="754A247C"/>
    <w:numStyleLink w:val="ImportedStyle1"/>
  </w:abstractNum>
  <w:abstractNum w:abstractNumId="2" w15:restartNumberingAfterBreak="0">
    <w:nsid w:val="24C01510"/>
    <w:multiLevelType w:val="hybridMultilevel"/>
    <w:tmpl w:val="754A247C"/>
    <w:styleLink w:val="ImportedStyle1"/>
    <w:lvl w:ilvl="0" w:tplc="150E1AC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3B4BC8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7E8C33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26012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568542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FC0C6A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15070B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750177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18985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30F027B0"/>
    <w:multiLevelType w:val="hybridMultilevel"/>
    <w:tmpl w:val="8474C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2191901"/>
    <w:multiLevelType w:val="hybridMultilevel"/>
    <w:tmpl w:val="34C609E2"/>
    <w:numStyleLink w:val="ImportedStyle2"/>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W0MDczsDCxNDIxNDZV0lEKTi0uzszPAykwrAUAWv5hyCwAAAA="/>
  </w:docVars>
  <w:rsids>
    <w:rsidRoot w:val="00846B50"/>
    <w:rsid w:val="00036579"/>
    <w:rsid w:val="00062B10"/>
    <w:rsid w:val="000D21D4"/>
    <w:rsid w:val="00102804"/>
    <w:rsid w:val="001D18B8"/>
    <w:rsid w:val="001F0423"/>
    <w:rsid w:val="00201FFF"/>
    <w:rsid w:val="002B3F9E"/>
    <w:rsid w:val="0030507B"/>
    <w:rsid w:val="00364B9B"/>
    <w:rsid w:val="003E2A33"/>
    <w:rsid w:val="00421C1E"/>
    <w:rsid w:val="00462677"/>
    <w:rsid w:val="00475976"/>
    <w:rsid w:val="00494744"/>
    <w:rsid w:val="004C2924"/>
    <w:rsid w:val="004C4D4E"/>
    <w:rsid w:val="004D3050"/>
    <w:rsid w:val="004D32EB"/>
    <w:rsid w:val="004D39A5"/>
    <w:rsid w:val="00551092"/>
    <w:rsid w:val="005C45B4"/>
    <w:rsid w:val="005C6153"/>
    <w:rsid w:val="005E2688"/>
    <w:rsid w:val="00636A2B"/>
    <w:rsid w:val="00664DBF"/>
    <w:rsid w:val="00673368"/>
    <w:rsid w:val="006A3CB1"/>
    <w:rsid w:val="006D6AD5"/>
    <w:rsid w:val="007A290E"/>
    <w:rsid w:val="007C1C81"/>
    <w:rsid w:val="00803A77"/>
    <w:rsid w:val="00811739"/>
    <w:rsid w:val="00813AD8"/>
    <w:rsid w:val="00820117"/>
    <w:rsid w:val="00841C31"/>
    <w:rsid w:val="00846B50"/>
    <w:rsid w:val="008A2BE1"/>
    <w:rsid w:val="008B7D82"/>
    <w:rsid w:val="00911232"/>
    <w:rsid w:val="0093482C"/>
    <w:rsid w:val="00974201"/>
    <w:rsid w:val="009A5F57"/>
    <w:rsid w:val="009B7843"/>
    <w:rsid w:val="00AD1837"/>
    <w:rsid w:val="00AD46EA"/>
    <w:rsid w:val="00BC5700"/>
    <w:rsid w:val="00C32A39"/>
    <w:rsid w:val="00C83D03"/>
    <w:rsid w:val="00CB03C7"/>
    <w:rsid w:val="00CB5104"/>
    <w:rsid w:val="00CB589B"/>
    <w:rsid w:val="00CE6950"/>
    <w:rsid w:val="00D47563"/>
    <w:rsid w:val="00D950B7"/>
    <w:rsid w:val="00DD7885"/>
    <w:rsid w:val="00E07061"/>
    <w:rsid w:val="00E64D9F"/>
    <w:rsid w:val="00E773D5"/>
    <w:rsid w:val="00ED3F58"/>
    <w:rsid w:val="00F23A31"/>
    <w:rsid w:val="00F34F3A"/>
    <w:rsid w:val="00FF6B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2C079A9"/>
  <w15:docId w15:val="{EA34C4D8-51F5-4EB1-BA28-8B5AFBD4E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widowControl w:val="0"/>
    </w:pPr>
    <w:rPr>
      <w:rFonts w:eastAsia="Times New Roman"/>
      <w:color w:val="000000"/>
      <w:sz w:val="24"/>
      <w:szCs w:val="24"/>
      <w:u w:color="000000"/>
      <w:lang w:val="en-US"/>
    </w:rPr>
  </w:style>
  <w:style w:type="paragraph" w:styleId="Heading1">
    <w:name w:val="heading 1"/>
    <w:next w:val="Normal"/>
    <w:pPr>
      <w:keepNext/>
      <w:widowControl w:val="0"/>
      <w:outlineLvl w:val="0"/>
    </w:pPr>
    <w:rPr>
      <w:rFonts w:ascii="Arial" w:eastAsia="Arial" w:hAnsi="Arial" w:cs="Arial"/>
      <w:b/>
      <w:bCs/>
      <w:color w:val="000000"/>
      <w:sz w:val="24"/>
      <w:szCs w:val="24"/>
      <w:u w:color="000000"/>
      <w:lang w:val="en-US"/>
    </w:rPr>
  </w:style>
  <w:style w:type="paragraph" w:styleId="Heading2">
    <w:name w:val="heading 2"/>
    <w:next w:val="Normal"/>
    <w:pPr>
      <w:keepNext/>
      <w:widowControl w:val="0"/>
      <w:outlineLvl w:val="1"/>
    </w:pPr>
    <w:rPr>
      <w:rFonts w:ascii="Arial" w:eastAsia="Arial" w:hAnsi="Arial" w:cs="Arial"/>
      <w:b/>
      <w:bCs/>
      <w:color w:val="000000"/>
      <w:sz w:val="28"/>
      <w:szCs w:val="28"/>
      <w:u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Footer">
    <w:name w:val="footer"/>
    <w:link w:val="FooterChar"/>
    <w:uiPriority w:val="99"/>
    <w:pPr>
      <w:widowControl w:val="0"/>
      <w:tabs>
        <w:tab w:val="center" w:pos="4153"/>
        <w:tab w:val="right" w:pos="8306"/>
      </w:tabs>
    </w:pPr>
    <w:rPr>
      <w:rFonts w:cs="Arial Unicode MS"/>
      <w:color w:val="000000"/>
      <w:sz w:val="24"/>
      <w:szCs w:val="24"/>
      <w:u w:color="000000"/>
      <w:lang w:val="en-US"/>
    </w:rPr>
  </w:style>
  <w:style w:type="paragraph" w:customStyle="1" w:styleId="Default">
    <w:name w:val="Default"/>
    <w:rPr>
      <w:rFonts w:ascii="Helvetica" w:eastAsia="Helvetica" w:hAnsi="Helvetica" w:cs="Helvetica"/>
      <w:color w:val="000000"/>
      <w:sz w:val="22"/>
      <w:szCs w:val="22"/>
    </w:rPr>
  </w:style>
  <w:style w:type="numbering" w:customStyle="1" w:styleId="ImportedStyle1">
    <w:name w:val="Imported Style 1"/>
    <w:pPr>
      <w:numPr>
        <w:numId w:val="1"/>
      </w:numPr>
    </w:pPr>
  </w:style>
  <w:style w:type="paragraph" w:styleId="ListParagraph">
    <w:name w:val="List Paragraph"/>
    <w:pPr>
      <w:widowControl w:val="0"/>
      <w:ind w:left="720"/>
    </w:pPr>
    <w:rPr>
      <w:rFonts w:eastAsia="Times New Roman"/>
      <w:color w:val="000000"/>
      <w:sz w:val="24"/>
      <w:szCs w:val="24"/>
      <w:u w:color="000000"/>
      <w:lang w:val="en-US"/>
    </w:rPr>
  </w:style>
  <w:style w:type="numbering" w:customStyle="1" w:styleId="ImportedStyle2">
    <w:name w:val="Imported Style 2"/>
    <w:pPr>
      <w:numPr>
        <w:numId w:val="3"/>
      </w:numPr>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eastAsia="Times New Roman"/>
      <w:color w:val="000000"/>
      <w:u w:color="000000"/>
      <w:lang w:val="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94744"/>
    <w:rPr>
      <w:rFonts w:ascii="Tahoma" w:hAnsi="Tahoma" w:cs="Tahoma"/>
      <w:sz w:val="16"/>
      <w:szCs w:val="16"/>
    </w:rPr>
  </w:style>
  <w:style w:type="character" w:customStyle="1" w:styleId="BalloonTextChar">
    <w:name w:val="Balloon Text Char"/>
    <w:basedOn w:val="DefaultParagraphFont"/>
    <w:link w:val="BalloonText"/>
    <w:uiPriority w:val="99"/>
    <w:semiHidden/>
    <w:rsid w:val="00494744"/>
    <w:rPr>
      <w:rFonts w:ascii="Tahoma" w:eastAsia="Times New Roman" w:hAnsi="Tahoma" w:cs="Tahoma"/>
      <w:color w:val="000000"/>
      <w:sz w:val="16"/>
      <w:szCs w:val="16"/>
      <w:u w:color="000000"/>
      <w:lang w:val="en-US"/>
    </w:rPr>
  </w:style>
  <w:style w:type="table" w:styleId="TableGrid">
    <w:name w:val="Table Grid"/>
    <w:basedOn w:val="TableNormal"/>
    <w:uiPriority w:val="59"/>
    <w:rsid w:val="004947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64B9B"/>
    <w:rPr>
      <w:b/>
      <w:bCs/>
    </w:rPr>
  </w:style>
  <w:style w:type="character" w:customStyle="1" w:styleId="CommentSubjectChar">
    <w:name w:val="Comment Subject Char"/>
    <w:basedOn w:val="CommentTextChar"/>
    <w:link w:val="CommentSubject"/>
    <w:uiPriority w:val="99"/>
    <w:semiHidden/>
    <w:rsid w:val="00364B9B"/>
    <w:rPr>
      <w:rFonts w:eastAsia="Times New Roman"/>
      <w:b/>
      <w:bCs/>
      <w:color w:val="000000"/>
      <w:u w:color="000000"/>
      <w:lang w:val="en-US"/>
    </w:rPr>
  </w:style>
  <w:style w:type="paragraph" w:styleId="Header">
    <w:name w:val="header"/>
    <w:basedOn w:val="Normal"/>
    <w:link w:val="HeaderChar"/>
    <w:uiPriority w:val="99"/>
    <w:unhideWhenUsed/>
    <w:rsid w:val="004D39A5"/>
    <w:pPr>
      <w:tabs>
        <w:tab w:val="center" w:pos="4513"/>
        <w:tab w:val="right" w:pos="9026"/>
      </w:tabs>
    </w:pPr>
  </w:style>
  <w:style w:type="character" w:customStyle="1" w:styleId="HeaderChar">
    <w:name w:val="Header Char"/>
    <w:basedOn w:val="DefaultParagraphFont"/>
    <w:link w:val="Header"/>
    <w:uiPriority w:val="99"/>
    <w:rsid w:val="004D39A5"/>
    <w:rPr>
      <w:rFonts w:eastAsia="Times New Roman"/>
      <w:color w:val="000000"/>
      <w:sz w:val="24"/>
      <w:szCs w:val="24"/>
      <w:u w:color="000000"/>
      <w:lang w:val="en-US"/>
    </w:rPr>
  </w:style>
  <w:style w:type="character" w:customStyle="1" w:styleId="FooterChar">
    <w:name w:val="Footer Char"/>
    <w:basedOn w:val="DefaultParagraphFont"/>
    <w:link w:val="Footer"/>
    <w:uiPriority w:val="99"/>
    <w:rsid w:val="004D39A5"/>
    <w:rPr>
      <w:rFonts w:cs="Arial Unicode MS"/>
      <w:color w:val="000000"/>
      <w:sz w:val="24"/>
      <w:szCs w:val="24"/>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6841A6F6085141803CC30B1BEAFF47" ma:contentTypeVersion="17" ma:contentTypeDescription="Create a new document." ma:contentTypeScope="" ma:versionID="e00d849623e362a4da71d519787adcd5">
  <xsd:schema xmlns:xsd="http://www.w3.org/2001/XMLSchema" xmlns:xs="http://www.w3.org/2001/XMLSchema" xmlns:p="http://schemas.microsoft.com/office/2006/metadata/properties" xmlns:ns2="a380e033-8f6a-4dde-a072-e616ac5f274d" xmlns:ns3="ef71ecbd-1f5a-4997-af23-6d8533cff4cb" targetNamespace="http://schemas.microsoft.com/office/2006/metadata/properties" ma:root="true" ma:fieldsID="981755dc51c9aa77daf577c293c48315" ns2:_="" ns3:_="">
    <xsd:import namespace="a380e033-8f6a-4dde-a072-e616ac5f274d"/>
    <xsd:import namespace="ef71ecbd-1f5a-4997-af23-6d8533cff4c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0e033-8f6a-4dde-a072-e616ac5f27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igrationWizId" ma:index="13" nillable="true" ma:displayName="MigrationWizId" ma:internalName="MigrationWizId">
      <xsd:simpleType>
        <xsd:restriction base="dms:Text"/>
      </xsd:simpleType>
    </xsd:element>
    <xsd:element name="MigrationWizIdPermissions" ma:index="14" nillable="true" ma:displayName="MigrationWizIdPermissions" ma:internalName="MigrationWizIdPermissions">
      <xsd:simpleType>
        <xsd:restriction base="dms:Text"/>
      </xsd:simpleType>
    </xsd:element>
    <xsd:element name="MigrationWizIdPermissionLevels" ma:index="15" nillable="true" ma:displayName="MigrationWizIdPermissionLevels" ma:internalName="MigrationWizIdPermissionLevels">
      <xsd:simpleType>
        <xsd:restriction base="dms:Text"/>
      </xsd:simpleType>
    </xsd:element>
    <xsd:element name="MigrationWizIdDocumentLibraryPermissions" ma:index="16" nillable="true" ma:displayName="MigrationWizIdDocumentLibraryPermissions" ma:internalName="MigrationWizIdDocumentLibraryPermissions">
      <xsd:simpleType>
        <xsd:restriction base="dms:Text"/>
      </xsd:simpleType>
    </xsd:element>
    <xsd:element name="MigrationWizIdSecurityGroups" ma:index="17" nillable="true" ma:displayName="MigrationWizIdSecurityGroups" ma:internalName="MigrationWizIdSecurityGroups">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71ecbd-1f5a-4997-af23-6d8533cff4c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WizIdSecurityGroups xmlns="a380e033-8f6a-4dde-a072-e616ac5f274d" xsi:nil="true"/>
    <MigrationWizIdPermissionLevels xmlns="a380e033-8f6a-4dde-a072-e616ac5f274d" xsi:nil="true"/>
    <MigrationWizId xmlns="a380e033-8f6a-4dde-a072-e616ac5f274d" xsi:nil="true"/>
    <MigrationWizIdDocumentLibraryPermissions xmlns="a380e033-8f6a-4dde-a072-e616ac5f274d" xsi:nil="true"/>
    <MigrationWizIdPermissions xmlns="a380e033-8f6a-4dde-a072-e616ac5f274d" xsi:nil="true"/>
    <SharedWithUsers xmlns="ef71ecbd-1f5a-4997-af23-6d8533cff4cb">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49E856-A1FE-417A-BF0B-F05A937723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0e033-8f6a-4dde-a072-e616ac5f274d"/>
    <ds:schemaRef ds:uri="ef71ecbd-1f5a-4997-af23-6d8533cff4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B3A0D5-77D7-4C0E-B8EA-7CF19EBB0AA6}">
  <ds:schemaRefs>
    <ds:schemaRef ds:uri="http://schemas.microsoft.com/sharepoint/v3/contenttype/forms"/>
  </ds:schemaRefs>
</ds:datastoreItem>
</file>

<file path=customXml/itemProps3.xml><?xml version="1.0" encoding="utf-8"?>
<ds:datastoreItem xmlns:ds="http://schemas.openxmlformats.org/officeDocument/2006/customXml" ds:itemID="{B292E31A-A81F-4CD4-B528-CC4CEE40E6AF}">
  <ds:schemaRefs>
    <ds:schemaRef ds:uri="http://purl.org/dc/dcmitype/"/>
    <ds:schemaRef ds:uri="http://purl.org/dc/elements/1.1/"/>
    <ds:schemaRef ds:uri="ef71ecbd-1f5a-4997-af23-6d8533cff4cb"/>
    <ds:schemaRef ds:uri="http://schemas.microsoft.com/office/2006/metadata/properties"/>
    <ds:schemaRef ds:uri="http://www.w3.org/XML/1998/namespace"/>
    <ds:schemaRef ds:uri="a380e033-8f6a-4dde-a072-e616ac5f274d"/>
    <ds:schemaRef ds:uri="http://schemas.microsoft.com/office/2006/documentManagement/types"/>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E50AEF73-87B7-4512-A232-66EDF6A89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664</Words>
  <Characters>9487</Characters>
  <Application>Microsoft Office Word</Application>
  <DocSecurity>4</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omi Sword</dc:creator>
  <cp:lastModifiedBy>Naomi Sword</cp:lastModifiedBy>
  <cp:revision>2</cp:revision>
  <cp:lastPrinted>2017-11-24T10:57:00Z</cp:lastPrinted>
  <dcterms:created xsi:type="dcterms:W3CDTF">2022-03-04T17:24:00Z</dcterms:created>
  <dcterms:modified xsi:type="dcterms:W3CDTF">2022-03-04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6841A6F6085141803CC30B1BEAFF47</vt:lpwstr>
  </property>
  <property fmtid="{D5CDD505-2E9C-101B-9397-08002B2CF9AE}" pid="3" name="Order">
    <vt:r8>1714300</vt:r8>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